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734381" w14:textId="0C1FF392" w:rsidR="002E26B6" w:rsidRPr="00C513B9" w:rsidRDefault="0096728D" w:rsidP="002E26B6">
      <w:pPr>
        <w:pStyle w:val="Heading2"/>
        <w:rPr>
          <w:sz w:val="28"/>
        </w:rPr>
      </w:pPr>
      <w:r>
        <w:rPr>
          <w:sz w:val="28"/>
        </w:rPr>
        <w:t>P</w:t>
      </w:r>
      <w:r>
        <w:rPr>
          <w:sz w:val="28"/>
          <w:lang w:val="en-US"/>
        </w:rPr>
        <w:t>ST</w:t>
      </w:r>
      <w:r w:rsidR="002E26B6" w:rsidRPr="00C513B9">
        <w:rPr>
          <w:sz w:val="28"/>
        </w:rPr>
        <w:t xml:space="preserve"> 101—MODULE 1 GRADE SHEET </w:t>
      </w:r>
    </w:p>
    <w:p w14:paraId="0AF18D0D" w14:textId="29F922DA" w:rsidR="002E26B6" w:rsidRDefault="00072924" w:rsidP="002E26B6">
      <w:pPr>
        <w:rPr>
          <w:b/>
        </w:rPr>
      </w:pPr>
      <w:r>
        <w:rPr>
          <w:b/>
        </w:rPr>
        <w:t xml:space="preserve">BASED ON CHAPTER 1 revised </w:t>
      </w:r>
      <w:r w:rsidR="00E72DDE">
        <w:rPr>
          <w:b/>
        </w:rPr>
        <w:fldChar w:fldCharType="begin"/>
      </w:r>
      <w:r w:rsidR="00E72DDE">
        <w:rPr>
          <w:b/>
        </w:rPr>
        <w:instrText xml:space="preserve"> DATE \@ "M/d/yy" </w:instrText>
      </w:r>
      <w:r w:rsidR="00E72DDE">
        <w:rPr>
          <w:b/>
        </w:rPr>
        <w:fldChar w:fldCharType="separate"/>
      </w:r>
      <w:r w:rsidR="007F663F">
        <w:rPr>
          <w:b/>
          <w:noProof/>
        </w:rPr>
        <w:t>7/17/20</w:t>
      </w:r>
      <w:r w:rsidR="00E72DDE">
        <w:rPr>
          <w:b/>
        </w:rPr>
        <w:fldChar w:fldCharType="end"/>
      </w:r>
    </w:p>
    <w:p w14:paraId="6FBCCF63" w14:textId="77777777" w:rsidR="002E26B6" w:rsidRDefault="002E26B6" w:rsidP="002E26B6">
      <w:pPr>
        <w:rPr>
          <w:szCs w:val="24"/>
        </w:rPr>
      </w:pPr>
      <w:r>
        <w:rPr>
          <w:szCs w:val="24"/>
        </w:rPr>
        <w:t>Name: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p w14:paraId="396CF47D" w14:textId="77777777" w:rsidR="002E26B6" w:rsidRDefault="002E26B6" w:rsidP="002E26B6">
      <w:pPr>
        <w:rPr>
          <w:szCs w:val="24"/>
        </w:rPr>
      </w:pPr>
      <w:r>
        <w:rPr>
          <w:szCs w:val="24"/>
        </w:rPr>
        <w:t>Group #:</w:t>
      </w:r>
    </w:p>
    <w:p w14:paraId="075E902B" w14:textId="51CD7399" w:rsidR="00E50614" w:rsidRPr="00BC107B" w:rsidRDefault="00E50614" w:rsidP="002E26B6">
      <w:pPr>
        <w:rPr>
          <w:szCs w:val="24"/>
        </w:rPr>
      </w:pPr>
      <w:r w:rsidRPr="00BC107B">
        <w:rPr>
          <w:szCs w:val="24"/>
        </w:rPr>
        <w:t>Date:</w:t>
      </w:r>
    </w:p>
    <w:p w14:paraId="23EC2C10" w14:textId="77777777" w:rsidR="002E26B6" w:rsidRDefault="002E26B6" w:rsidP="002E26B6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  <w:u w:val="single"/>
        </w:rPr>
        <w:t>MAXIMUM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  <w:u w:val="single"/>
        </w:rPr>
        <w:t>YOUR</w:t>
      </w:r>
    </w:p>
    <w:p w14:paraId="366334AF" w14:textId="77777777" w:rsidR="002E26B6" w:rsidRDefault="002E26B6" w:rsidP="002E26B6">
      <w:pPr>
        <w:rPr>
          <w:szCs w:val="24"/>
        </w:rPr>
      </w:pPr>
      <w:r>
        <w:rPr>
          <w:szCs w:val="24"/>
          <w:u w:val="single"/>
        </w:rPr>
        <w:t>EXERCIS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  <w:u w:val="single"/>
        </w:rPr>
        <w:t>POINTS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  <w:u w:val="single"/>
        </w:rPr>
        <w:t>SCORE</w:t>
      </w:r>
      <w:r>
        <w:rPr>
          <w:szCs w:val="24"/>
        </w:rPr>
        <w:tab/>
      </w:r>
    </w:p>
    <w:p w14:paraId="16E8F35F" w14:textId="77777777" w:rsidR="002E26B6" w:rsidRDefault="002E26B6" w:rsidP="002E26B6">
      <w:pPr>
        <w:rPr>
          <w:szCs w:val="24"/>
        </w:rPr>
      </w:pPr>
    </w:p>
    <w:p w14:paraId="7C49F5B8" w14:textId="77777777" w:rsidR="001C33F5" w:rsidRDefault="001C33F5" w:rsidP="001C33F5">
      <w:pPr>
        <w:rPr>
          <w:szCs w:val="24"/>
        </w:rPr>
      </w:pPr>
    </w:p>
    <w:p w14:paraId="3C649B51" w14:textId="2BE62597" w:rsidR="002E26B6" w:rsidRDefault="002E26B6" w:rsidP="002E26B6">
      <w:pPr>
        <w:rPr>
          <w:szCs w:val="24"/>
        </w:rPr>
      </w:pPr>
      <w:r>
        <w:rPr>
          <w:szCs w:val="24"/>
        </w:rPr>
        <w:t>1.</w:t>
      </w:r>
      <w:r w:rsidR="001C7659">
        <w:rPr>
          <w:szCs w:val="24"/>
        </w:rPr>
        <w:t>1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10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</w:p>
    <w:p w14:paraId="7AA7357C" w14:textId="77777777" w:rsidR="002E26B6" w:rsidRDefault="002E26B6" w:rsidP="002E26B6">
      <w:pPr>
        <w:rPr>
          <w:szCs w:val="24"/>
        </w:rPr>
      </w:pPr>
    </w:p>
    <w:p w14:paraId="7BBBC5B0" w14:textId="77777777" w:rsidR="002E26B6" w:rsidRDefault="002E26B6" w:rsidP="002E26B6">
      <w:pPr>
        <w:rPr>
          <w:szCs w:val="24"/>
        </w:rPr>
      </w:pPr>
    </w:p>
    <w:p w14:paraId="6D9BE3A6" w14:textId="343C9F17" w:rsidR="002E26B6" w:rsidRDefault="002E26B6" w:rsidP="002E26B6">
      <w:pPr>
        <w:rPr>
          <w:szCs w:val="24"/>
        </w:rPr>
      </w:pPr>
      <w:r>
        <w:rPr>
          <w:szCs w:val="24"/>
        </w:rPr>
        <w:t>1.</w:t>
      </w:r>
      <w:r w:rsidR="001C7659">
        <w:rPr>
          <w:szCs w:val="24"/>
        </w:rPr>
        <w:t>2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20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</w:p>
    <w:p w14:paraId="10795B1B" w14:textId="77777777" w:rsidR="002E26B6" w:rsidRDefault="002E26B6" w:rsidP="002E26B6">
      <w:pPr>
        <w:rPr>
          <w:szCs w:val="24"/>
        </w:rPr>
      </w:pPr>
    </w:p>
    <w:p w14:paraId="1AA8E1C5" w14:textId="77777777" w:rsidR="002E26B6" w:rsidRDefault="002E26B6" w:rsidP="002E26B6">
      <w:pPr>
        <w:rPr>
          <w:szCs w:val="24"/>
        </w:rPr>
      </w:pPr>
    </w:p>
    <w:p w14:paraId="5BE9F691" w14:textId="41692128" w:rsidR="002E26B6" w:rsidRDefault="002E26B6" w:rsidP="002E26B6">
      <w:pPr>
        <w:rPr>
          <w:szCs w:val="24"/>
        </w:rPr>
      </w:pPr>
      <w:r>
        <w:rPr>
          <w:szCs w:val="24"/>
        </w:rPr>
        <w:t>1.</w:t>
      </w:r>
      <w:r w:rsidR="001C7659">
        <w:rPr>
          <w:szCs w:val="24"/>
        </w:rPr>
        <w:t>3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17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</w:p>
    <w:p w14:paraId="39A4F4C3" w14:textId="77777777" w:rsidR="002E26B6" w:rsidRDefault="002E26B6" w:rsidP="002E26B6">
      <w:pPr>
        <w:rPr>
          <w:szCs w:val="24"/>
        </w:rPr>
      </w:pPr>
    </w:p>
    <w:p w14:paraId="084EBFC0" w14:textId="77777777" w:rsidR="002E26B6" w:rsidRDefault="002E26B6" w:rsidP="002E26B6">
      <w:pPr>
        <w:rPr>
          <w:szCs w:val="24"/>
        </w:rPr>
      </w:pPr>
    </w:p>
    <w:p w14:paraId="501ED33C" w14:textId="5292AA36" w:rsidR="002E26B6" w:rsidRDefault="002E26B6" w:rsidP="002E26B6">
      <w:pPr>
        <w:rPr>
          <w:szCs w:val="24"/>
        </w:rPr>
      </w:pPr>
      <w:r>
        <w:rPr>
          <w:szCs w:val="24"/>
        </w:rPr>
        <w:t>1.</w:t>
      </w:r>
      <w:r w:rsidR="001C7659">
        <w:rPr>
          <w:szCs w:val="24"/>
        </w:rPr>
        <w:t>4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18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</w:p>
    <w:p w14:paraId="499A7E43" w14:textId="77777777" w:rsidR="002E26B6" w:rsidRDefault="002E26B6" w:rsidP="002E26B6">
      <w:pPr>
        <w:rPr>
          <w:szCs w:val="24"/>
        </w:rPr>
      </w:pPr>
    </w:p>
    <w:p w14:paraId="46EAA589" w14:textId="77777777" w:rsidR="002E26B6" w:rsidRDefault="002E26B6" w:rsidP="002E26B6">
      <w:pPr>
        <w:rPr>
          <w:szCs w:val="24"/>
        </w:rPr>
      </w:pPr>
    </w:p>
    <w:p w14:paraId="32DD4067" w14:textId="02B303F4" w:rsidR="002E26B6" w:rsidRDefault="002E26B6" w:rsidP="002E26B6">
      <w:pPr>
        <w:rPr>
          <w:szCs w:val="24"/>
        </w:rPr>
      </w:pPr>
      <w:r>
        <w:rPr>
          <w:szCs w:val="24"/>
        </w:rPr>
        <w:t>1.</w:t>
      </w:r>
      <w:r w:rsidR="001C7659">
        <w:rPr>
          <w:szCs w:val="24"/>
        </w:rPr>
        <w:t>5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10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</w:p>
    <w:p w14:paraId="6CFC7BC4" w14:textId="77777777" w:rsidR="002E26B6" w:rsidRDefault="002E26B6" w:rsidP="002E26B6">
      <w:pPr>
        <w:rPr>
          <w:szCs w:val="24"/>
        </w:rPr>
      </w:pPr>
    </w:p>
    <w:p w14:paraId="2D2511EE" w14:textId="77777777" w:rsidR="002E26B6" w:rsidRDefault="002E26B6" w:rsidP="002E26B6">
      <w:pPr>
        <w:rPr>
          <w:szCs w:val="24"/>
        </w:rPr>
      </w:pPr>
    </w:p>
    <w:p w14:paraId="022D9787" w14:textId="3387FD9D" w:rsidR="002E26B6" w:rsidRDefault="002E26B6" w:rsidP="002E26B6">
      <w:pPr>
        <w:rPr>
          <w:szCs w:val="24"/>
        </w:rPr>
      </w:pPr>
      <w:r>
        <w:rPr>
          <w:szCs w:val="24"/>
          <w:u w:val="single"/>
        </w:rPr>
        <w:t>Subtotal for Paper</w:t>
      </w:r>
      <w:r>
        <w:rPr>
          <w:szCs w:val="24"/>
        </w:rPr>
        <w:tab/>
      </w:r>
      <w:r>
        <w:rPr>
          <w:szCs w:val="24"/>
        </w:rPr>
        <w:tab/>
      </w:r>
      <w:r w:rsidR="002D5591">
        <w:rPr>
          <w:szCs w:val="24"/>
        </w:rPr>
        <w:t>7</w:t>
      </w:r>
      <w:r>
        <w:rPr>
          <w:szCs w:val="24"/>
        </w:rPr>
        <w:t>5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</w:p>
    <w:p w14:paraId="2A1AD522" w14:textId="77777777" w:rsidR="002E26B6" w:rsidRDefault="002E26B6" w:rsidP="002E26B6">
      <w:pPr>
        <w:rPr>
          <w:szCs w:val="24"/>
        </w:rPr>
      </w:pPr>
    </w:p>
    <w:p w14:paraId="626F50F1" w14:textId="77777777" w:rsidR="002E26B6" w:rsidRDefault="002E26B6" w:rsidP="002E26B6">
      <w:pPr>
        <w:rPr>
          <w:szCs w:val="24"/>
        </w:rPr>
      </w:pPr>
      <w:r>
        <w:rPr>
          <w:szCs w:val="24"/>
        </w:rPr>
        <w:t>Points Deducted:</w:t>
      </w:r>
    </w:p>
    <w:p w14:paraId="63812B5B" w14:textId="77777777" w:rsidR="002E26B6" w:rsidRDefault="002E26B6" w:rsidP="002E26B6">
      <w:pPr>
        <w:rPr>
          <w:szCs w:val="24"/>
        </w:rPr>
      </w:pPr>
      <w:r>
        <w:rPr>
          <w:szCs w:val="24"/>
        </w:rPr>
        <w:tab/>
        <w:t>Late Paper</w:t>
      </w:r>
      <w:r>
        <w:rPr>
          <w:szCs w:val="24"/>
        </w:rPr>
        <w:tab/>
      </w:r>
      <w:r>
        <w:rPr>
          <w:szCs w:val="24"/>
        </w:rPr>
        <w:tab/>
        <w:t>_____</w:t>
      </w:r>
    </w:p>
    <w:p w14:paraId="6D691AEC" w14:textId="77777777" w:rsidR="002E26B6" w:rsidRDefault="002E26B6" w:rsidP="002E26B6">
      <w:pPr>
        <w:rPr>
          <w:szCs w:val="24"/>
        </w:rPr>
      </w:pPr>
      <w:r>
        <w:rPr>
          <w:szCs w:val="24"/>
        </w:rPr>
        <w:tab/>
        <w:t>Writing</w:t>
      </w:r>
      <w:r>
        <w:rPr>
          <w:szCs w:val="24"/>
        </w:rPr>
        <w:tab/>
      </w:r>
      <w:r>
        <w:rPr>
          <w:szCs w:val="24"/>
        </w:rPr>
        <w:tab/>
        <w:t>_____</w:t>
      </w:r>
    </w:p>
    <w:p w14:paraId="743AB9E8" w14:textId="77777777" w:rsidR="002E26B6" w:rsidRDefault="002E26B6" w:rsidP="002E26B6">
      <w:pPr>
        <w:rPr>
          <w:szCs w:val="24"/>
        </w:rPr>
      </w:pPr>
      <w:r>
        <w:rPr>
          <w:szCs w:val="24"/>
        </w:rPr>
        <w:tab/>
        <w:t>Organization</w:t>
      </w:r>
      <w:r>
        <w:rPr>
          <w:szCs w:val="24"/>
        </w:rPr>
        <w:tab/>
      </w:r>
      <w:r>
        <w:rPr>
          <w:szCs w:val="24"/>
        </w:rPr>
        <w:tab/>
        <w:t>_____</w:t>
      </w:r>
    </w:p>
    <w:p w14:paraId="0BFAE1F6" w14:textId="77777777" w:rsidR="002E26B6" w:rsidRDefault="002E26B6" w:rsidP="002E26B6">
      <w:pPr>
        <w:rPr>
          <w:szCs w:val="24"/>
        </w:rPr>
      </w:pPr>
      <w:r>
        <w:rPr>
          <w:szCs w:val="24"/>
        </w:rPr>
        <w:tab/>
        <w:t>Participation</w:t>
      </w:r>
      <w:r>
        <w:rPr>
          <w:szCs w:val="24"/>
        </w:rPr>
        <w:tab/>
      </w:r>
      <w:r>
        <w:rPr>
          <w:szCs w:val="24"/>
        </w:rPr>
        <w:tab/>
        <w:t>_____</w:t>
      </w:r>
    </w:p>
    <w:p w14:paraId="7406B422" w14:textId="780A69BA" w:rsidR="000D1298" w:rsidRDefault="000D1298" w:rsidP="002E26B6">
      <w:pPr>
        <w:rPr>
          <w:szCs w:val="24"/>
        </w:rPr>
      </w:pPr>
      <w:r>
        <w:rPr>
          <w:szCs w:val="24"/>
        </w:rPr>
        <w:tab/>
        <w:t>Skills Win!</w:t>
      </w:r>
      <w:r>
        <w:rPr>
          <w:szCs w:val="24"/>
        </w:rPr>
        <w:tab/>
      </w:r>
      <w:r>
        <w:rPr>
          <w:szCs w:val="24"/>
        </w:rPr>
        <w:tab/>
        <w:t>_____</w:t>
      </w:r>
    </w:p>
    <w:p w14:paraId="553BF96F" w14:textId="77777777" w:rsidR="002E26B6" w:rsidRDefault="002E26B6" w:rsidP="002E26B6">
      <w:pPr>
        <w:rPr>
          <w:szCs w:val="24"/>
          <w:u w:val="single"/>
        </w:rPr>
      </w:pPr>
    </w:p>
    <w:p w14:paraId="78DD053E" w14:textId="77777777" w:rsidR="002E26B6" w:rsidRDefault="002E26B6" w:rsidP="002E26B6">
      <w:pPr>
        <w:rPr>
          <w:szCs w:val="24"/>
        </w:rPr>
      </w:pPr>
      <w:r>
        <w:rPr>
          <w:szCs w:val="24"/>
          <w:u w:val="single"/>
        </w:rPr>
        <w:t>Total Points Deducted: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</w:p>
    <w:p w14:paraId="521F0745" w14:textId="77777777" w:rsidR="002E26B6" w:rsidRDefault="002E26B6" w:rsidP="002E26B6">
      <w:pPr>
        <w:rPr>
          <w:szCs w:val="24"/>
        </w:rPr>
      </w:pPr>
    </w:p>
    <w:p w14:paraId="0B66C3B4" w14:textId="77777777" w:rsidR="002E26B6" w:rsidRDefault="002E26B6" w:rsidP="002E26B6">
      <w:pPr>
        <w:rPr>
          <w:szCs w:val="24"/>
        </w:rPr>
      </w:pPr>
      <w:r>
        <w:rPr>
          <w:szCs w:val="24"/>
        </w:rPr>
        <w:t>Extra Credit Points:</w:t>
      </w:r>
    </w:p>
    <w:p w14:paraId="006E7782" w14:textId="50225719" w:rsidR="002E26B6" w:rsidRDefault="002E26B6" w:rsidP="002E26B6">
      <w:pPr>
        <w:rPr>
          <w:szCs w:val="24"/>
        </w:rPr>
      </w:pPr>
      <w:r>
        <w:rPr>
          <w:szCs w:val="24"/>
        </w:rPr>
        <w:tab/>
      </w:r>
      <w:r w:rsidR="00024C39">
        <w:rPr>
          <w:szCs w:val="24"/>
        </w:rPr>
        <w:t>Internal</w:t>
      </w:r>
      <w:r>
        <w:rPr>
          <w:szCs w:val="24"/>
        </w:rPr>
        <w:tab/>
      </w:r>
      <w:r>
        <w:rPr>
          <w:szCs w:val="24"/>
        </w:rPr>
        <w:tab/>
        <w:t>_____</w:t>
      </w:r>
    </w:p>
    <w:p w14:paraId="28EB62A9" w14:textId="3478D12D" w:rsidR="002E26B6" w:rsidRDefault="002E26B6" w:rsidP="002E26B6">
      <w:pPr>
        <w:rPr>
          <w:szCs w:val="24"/>
        </w:rPr>
      </w:pPr>
      <w:r>
        <w:rPr>
          <w:szCs w:val="24"/>
        </w:rPr>
        <w:tab/>
      </w:r>
      <w:r w:rsidR="00024C39">
        <w:rPr>
          <w:szCs w:val="24"/>
        </w:rPr>
        <w:t>External</w:t>
      </w:r>
      <w:r>
        <w:rPr>
          <w:szCs w:val="24"/>
        </w:rPr>
        <w:tab/>
      </w:r>
      <w:r>
        <w:rPr>
          <w:szCs w:val="24"/>
        </w:rPr>
        <w:tab/>
        <w:t>_____</w:t>
      </w:r>
    </w:p>
    <w:p w14:paraId="6934BC38" w14:textId="77777777" w:rsidR="002E26B6" w:rsidRDefault="002E26B6" w:rsidP="002E26B6">
      <w:pPr>
        <w:rPr>
          <w:szCs w:val="24"/>
        </w:rPr>
      </w:pPr>
      <w:r>
        <w:rPr>
          <w:szCs w:val="24"/>
        </w:rPr>
        <w:tab/>
      </w:r>
    </w:p>
    <w:p w14:paraId="272598FC" w14:textId="77777777" w:rsidR="002E26B6" w:rsidRDefault="002E26B6" w:rsidP="002E26B6">
      <w:pPr>
        <w:rPr>
          <w:szCs w:val="24"/>
          <w:u w:val="single"/>
        </w:rPr>
      </w:pPr>
    </w:p>
    <w:p w14:paraId="686AB53D" w14:textId="77777777" w:rsidR="002E26B6" w:rsidRDefault="002E26B6" w:rsidP="002E26B6">
      <w:pPr>
        <w:rPr>
          <w:szCs w:val="24"/>
        </w:rPr>
      </w:pPr>
      <w:r>
        <w:rPr>
          <w:szCs w:val="24"/>
          <w:u w:val="single"/>
        </w:rPr>
        <w:t>Total Extra Credit Points</w:t>
      </w:r>
      <w:r>
        <w:rPr>
          <w:szCs w:val="24"/>
        </w:rPr>
        <w:t>: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</w:p>
    <w:p w14:paraId="60B7E01E" w14:textId="77777777" w:rsidR="002E26B6" w:rsidRDefault="002E26B6" w:rsidP="002E26B6">
      <w:pPr>
        <w:rPr>
          <w:szCs w:val="24"/>
        </w:rPr>
      </w:pPr>
    </w:p>
    <w:p w14:paraId="091DBB83" w14:textId="79346A93" w:rsidR="002E26B6" w:rsidRDefault="002E26B6" w:rsidP="002E26B6">
      <w:pPr>
        <w:rPr>
          <w:szCs w:val="24"/>
        </w:rPr>
      </w:pPr>
      <w:r>
        <w:rPr>
          <w:szCs w:val="24"/>
          <w:u w:val="single"/>
        </w:rPr>
        <w:t>Total for Paper</w:t>
      </w:r>
      <w:r>
        <w:rPr>
          <w:szCs w:val="24"/>
        </w:rPr>
        <w:tab/>
      </w:r>
      <w:r>
        <w:rPr>
          <w:szCs w:val="24"/>
        </w:rPr>
        <w:tab/>
      </w:r>
      <w:r w:rsidR="002D5591">
        <w:rPr>
          <w:szCs w:val="24"/>
        </w:rPr>
        <w:t>7</w:t>
      </w:r>
      <w:r>
        <w:rPr>
          <w:szCs w:val="24"/>
        </w:rPr>
        <w:t>5</w:t>
      </w:r>
      <w:r>
        <w:rPr>
          <w:szCs w:val="24"/>
        </w:rPr>
        <w:tab/>
      </w:r>
      <w:r>
        <w:rPr>
          <w:szCs w:val="24"/>
        </w:rPr>
        <w:tab/>
        <w:t xml:space="preserve">            ______</w:t>
      </w:r>
    </w:p>
    <w:p w14:paraId="54AF578C" w14:textId="77777777" w:rsidR="002E26B6" w:rsidRDefault="002E26B6" w:rsidP="002E26B6">
      <w:pPr>
        <w:rPr>
          <w:szCs w:val="24"/>
        </w:rPr>
      </w:pPr>
    </w:p>
    <w:p w14:paraId="65BE7039" w14:textId="6FA24B92" w:rsidR="002E26B6" w:rsidRDefault="002E26B6" w:rsidP="002E26B6">
      <w:pPr>
        <w:rPr>
          <w:szCs w:val="24"/>
        </w:rPr>
      </w:pPr>
      <w:r>
        <w:rPr>
          <w:szCs w:val="24"/>
          <w:u w:val="single"/>
        </w:rPr>
        <w:t xml:space="preserve">Total for </w:t>
      </w:r>
      <w:r w:rsidR="004A0B1E" w:rsidRPr="004F6C07">
        <w:rPr>
          <w:szCs w:val="24"/>
          <w:u w:val="single"/>
        </w:rPr>
        <w:t xml:space="preserve">Group </w:t>
      </w:r>
      <w:r>
        <w:rPr>
          <w:szCs w:val="24"/>
          <w:u w:val="single"/>
        </w:rPr>
        <w:t>TPE</w:t>
      </w:r>
      <w:r>
        <w:rPr>
          <w:szCs w:val="24"/>
        </w:rPr>
        <w:tab/>
      </w:r>
      <w:r>
        <w:rPr>
          <w:szCs w:val="24"/>
        </w:rPr>
        <w:tab/>
        <w:t>50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</w:p>
    <w:p w14:paraId="55E416CB" w14:textId="7719CE68" w:rsidR="002E26B6" w:rsidRDefault="002E26B6" w:rsidP="002E26B6">
      <w:pPr>
        <w:rPr>
          <w:szCs w:val="24"/>
        </w:rPr>
      </w:pPr>
    </w:p>
    <w:p w14:paraId="2A4B4CA7" w14:textId="77777777" w:rsidR="002E26B6" w:rsidRDefault="002E26B6" w:rsidP="002E26B6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>TOTAL GRADE</w:t>
      </w:r>
    </w:p>
    <w:p w14:paraId="1604686C" w14:textId="1A6B1DEB" w:rsidR="002E26B6" w:rsidRDefault="002E26B6" w:rsidP="002E26B6">
      <w:pPr>
        <w:rPr>
          <w:szCs w:val="24"/>
        </w:rPr>
      </w:pPr>
      <w:r>
        <w:rPr>
          <w:b/>
          <w:szCs w:val="24"/>
        </w:rPr>
        <w:t>MODULE ONE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szCs w:val="24"/>
        </w:rPr>
        <w:t>1</w:t>
      </w:r>
      <w:r w:rsidR="002D5591">
        <w:rPr>
          <w:szCs w:val="24"/>
        </w:rPr>
        <w:t>2</w:t>
      </w:r>
      <w:r>
        <w:rPr>
          <w:szCs w:val="24"/>
        </w:rPr>
        <w:t>5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#____</w:t>
      </w:r>
    </w:p>
    <w:p w14:paraId="38D82448" w14:textId="1545466B" w:rsidR="007632CA" w:rsidRPr="007D2FC0" w:rsidRDefault="007632CA" w:rsidP="00662D4B">
      <w:pPr>
        <w:pStyle w:val="Default"/>
        <w:jc w:val="center"/>
        <w:rPr>
          <w:b/>
          <w:bCs/>
        </w:rPr>
        <w:sectPr w:rsidR="007632CA" w:rsidRPr="007D2FC0" w:rsidSect="002A17C0">
          <w:footerReference w:type="default" r:id="rId7"/>
          <w:pgSz w:w="12240" w:h="15840"/>
          <w:pgMar w:top="720" w:right="720" w:bottom="720" w:left="720" w:header="720" w:footer="720" w:gutter="0"/>
          <w:cols w:space="720"/>
          <w:docGrid w:linePitch="326"/>
        </w:sectPr>
      </w:pPr>
      <w:r>
        <w:br w:type="page"/>
      </w:r>
    </w:p>
    <w:p w14:paraId="51DF2566" w14:textId="047AE238" w:rsidR="00C947A2" w:rsidRDefault="0096728D" w:rsidP="00C947A2">
      <w:pPr>
        <w:spacing w:line="240" w:lineRule="atLeast"/>
        <w:rPr>
          <w:b/>
        </w:rPr>
      </w:pPr>
      <w:r>
        <w:rPr>
          <w:b/>
        </w:rPr>
        <w:lastRenderedPageBreak/>
        <w:t>PST</w:t>
      </w:r>
      <w:r w:rsidR="00C947A2">
        <w:rPr>
          <w:b/>
        </w:rPr>
        <w:t xml:space="preserve"> 101 EXERCISES – MODULE 1</w:t>
      </w:r>
    </w:p>
    <w:p w14:paraId="78AAA340" w14:textId="77777777" w:rsidR="00C947A2" w:rsidRDefault="00C947A2" w:rsidP="00C947A2">
      <w:pPr>
        <w:spacing w:line="240" w:lineRule="atLeast"/>
        <w:rPr>
          <w:b/>
        </w:rPr>
      </w:pPr>
      <w:r>
        <w:rPr>
          <w:b/>
        </w:rPr>
        <w:t>BASED ON CHAPTER 1</w:t>
      </w:r>
    </w:p>
    <w:p w14:paraId="4545CF5A" w14:textId="77777777" w:rsidR="00C947A2" w:rsidRDefault="00C947A2" w:rsidP="00C947A2">
      <w:pPr>
        <w:spacing w:line="240" w:lineRule="atLeast"/>
        <w:rPr>
          <w:b/>
        </w:rPr>
      </w:pPr>
    </w:p>
    <w:p w14:paraId="0F36FA69" w14:textId="6B992603" w:rsidR="00981C80" w:rsidRDefault="00981C80" w:rsidP="00981C80">
      <w:pPr>
        <w:spacing w:line="240" w:lineRule="atLeast"/>
        <w:rPr>
          <w:b/>
        </w:rPr>
      </w:pPr>
      <w:r>
        <w:rPr>
          <w:b/>
        </w:rPr>
        <w:t xml:space="preserve">**Adhere to the Formatting &amp; Grammar Tips </w:t>
      </w:r>
      <w:r w:rsidR="007F663F">
        <w:rPr>
          <w:b/>
        </w:rPr>
        <w:t>and</w:t>
      </w:r>
      <w:bookmarkStart w:id="0" w:name="_GoBack"/>
      <w:bookmarkEnd w:id="0"/>
      <w:r w:rsidR="0047457E" w:rsidRPr="004F6C07">
        <w:rPr>
          <w:b/>
        </w:rPr>
        <w:t xml:space="preserve"> guidance provided in the Module Newsletter</w:t>
      </w:r>
      <w:r>
        <w:rPr>
          <w:b/>
        </w:rPr>
        <w:t xml:space="preserve">. Consider them to be part of the directions for this and all modules. </w:t>
      </w:r>
    </w:p>
    <w:p w14:paraId="4B313B7A" w14:textId="77777777" w:rsidR="00981C80" w:rsidRDefault="00981C80" w:rsidP="00981C80">
      <w:pPr>
        <w:rPr>
          <w:b/>
        </w:rPr>
      </w:pPr>
    </w:p>
    <w:p w14:paraId="3AC38D0A" w14:textId="6E6C4542" w:rsidR="00981C80" w:rsidRDefault="00981C80" w:rsidP="00981C80">
      <w:pPr>
        <w:rPr>
          <w:b/>
        </w:rPr>
      </w:pPr>
      <w:r>
        <w:rPr>
          <w:b/>
        </w:rPr>
        <w:t xml:space="preserve">Failure to complete the two assessments in a thoughtful way could lead to up to a 6-point deduction on the </w:t>
      </w:r>
      <w:r w:rsidR="00B657F9" w:rsidRPr="004F6C07">
        <w:rPr>
          <w:b/>
        </w:rPr>
        <w:t>“</w:t>
      </w:r>
      <w:r w:rsidRPr="004F6C07">
        <w:rPr>
          <w:b/>
        </w:rPr>
        <w:t>Skills Win!</w:t>
      </w:r>
      <w:r w:rsidR="00B657F9" w:rsidRPr="004F6C07">
        <w:rPr>
          <w:b/>
        </w:rPr>
        <w:t>”</w:t>
      </w:r>
      <w:r w:rsidRPr="004F6C07">
        <w:rPr>
          <w:b/>
        </w:rPr>
        <w:t xml:space="preserve"> </w:t>
      </w:r>
      <w:r>
        <w:rPr>
          <w:b/>
        </w:rPr>
        <w:t>category under ‘Points Deduction.’</w:t>
      </w:r>
    </w:p>
    <w:p w14:paraId="7B068AAD" w14:textId="77777777" w:rsidR="00981C80" w:rsidRDefault="00981C80" w:rsidP="00981C80">
      <w:pPr>
        <w:spacing w:line="240" w:lineRule="atLeast"/>
        <w:rPr>
          <w:b/>
        </w:rPr>
      </w:pPr>
    </w:p>
    <w:p w14:paraId="45030B14" w14:textId="77777777" w:rsidR="00981C80" w:rsidRPr="006C78CC" w:rsidRDefault="00981C80" w:rsidP="00981C80">
      <w:pPr>
        <w:shd w:val="clear" w:color="auto" w:fill="FFFFFF"/>
        <w:rPr>
          <w:rFonts w:eastAsiaTheme="minorEastAsia" w:cstheme="minorBidi"/>
          <w:szCs w:val="24"/>
        </w:rPr>
      </w:pPr>
      <w:r>
        <w:rPr>
          <w:rFonts w:eastAsiaTheme="minorEastAsia" w:cstheme="minorBidi"/>
          <w:szCs w:val="24"/>
        </w:rPr>
        <w:t>Skills Win! Exercise</w:t>
      </w:r>
      <w:r w:rsidRPr="006C78CC">
        <w:rPr>
          <w:rFonts w:eastAsiaTheme="minorEastAsia" w:cstheme="minorBidi"/>
          <w:szCs w:val="24"/>
        </w:rPr>
        <w:t xml:space="preserve">: Skill Sets 1 &amp; 2: Taking Responsibility and Developing Physical Skills </w:t>
      </w:r>
    </w:p>
    <w:p w14:paraId="20CCDE67" w14:textId="77777777" w:rsidR="00981C80" w:rsidRPr="006C78CC" w:rsidRDefault="00981C80" w:rsidP="00981C80">
      <w:pPr>
        <w:shd w:val="clear" w:color="auto" w:fill="FFFFFF"/>
        <w:rPr>
          <w:rFonts w:eastAsiaTheme="minorEastAsia" w:cstheme="minorBidi"/>
          <w:szCs w:val="24"/>
        </w:rPr>
      </w:pPr>
      <w:r w:rsidRPr="006C78CC">
        <w:rPr>
          <w:rFonts w:eastAsiaTheme="minorEastAsia" w:cstheme="minorBidi"/>
          <w:szCs w:val="24"/>
        </w:rPr>
        <w:t xml:space="preserve">Total </w:t>
      </w:r>
      <w:r>
        <w:rPr>
          <w:rFonts w:eastAsiaTheme="minorEastAsia" w:cstheme="minorBidi"/>
          <w:szCs w:val="24"/>
        </w:rPr>
        <w:t>Points Lost</w:t>
      </w:r>
      <w:r w:rsidRPr="006C78CC">
        <w:rPr>
          <w:rFonts w:eastAsiaTheme="minorEastAsia" w:cstheme="minorBidi"/>
          <w:szCs w:val="24"/>
        </w:rPr>
        <w:t>: _____</w:t>
      </w:r>
      <w:r w:rsidRPr="006C78CC">
        <w:rPr>
          <w:rFonts w:eastAsiaTheme="minorEastAsia" w:cstheme="minorBidi"/>
          <w:szCs w:val="24"/>
        </w:rPr>
        <w:tab/>
        <w:t xml:space="preserve">(Maximum: </w:t>
      </w:r>
      <w:r>
        <w:rPr>
          <w:rFonts w:eastAsiaTheme="minorEastAsia" w:cstheme="minorBidi"/>
          <w:szCs w:val="24"/>
        </w:rPr>
        <w:t xml:space="preserve">6 </w:t>
      </w:r>
      <w:r w:rsidRPr="006C78CC">
        <w:rPr>
          <w:rFonts w:eastAsiaTheme="minorEastAsia" w:cstheme="minorBidi"/>
          <w:szCs w:val="24"/>
        </w:rPr>
        <w:t>points)</w:t>
      </w:r>
    </w:p>
    <w:p w14:paraId="6E7CCA9D" w14:textId="77777777" w:rsidR="00981C80" w:rsidRDefault="00981C80" w:rsidP="00981C80">
      <w:pPr>
        <w:rPr>
          <w:b/>
        </w:rPr>
      </w:pPr>
    </w:p>
    <w:p w14:paraId="4475E7E4" w14:textId="77777777" w:rsidR="00981C80" w:rsidRPr="00F11371" w:rsidRDefault="00981C80" w:rsidP="00981C80">
      <w:pPr>
        <w:numPr>
          <w:ilvl w:val="0"/>
          <w:numId w:val="27"/>
        </w:numPr>
        <w:shd w:val="clear" w:color="auto" w:fill="FFFFFF"/>
        <w:tabs>
          <w:tab w:val="left" w:pos="432"/>
        </w:tabs>
        <w:ind w:left="0" w:firstLine="0"/>
        <w:contextualSpacing/>
        <w:rPr>
          <w:rFonts w:cstheme="minorBidi"/>
        </w:rPr>
      </w:pPr>
      <w:r w:rsidRPr="00F11371">
        <w:rPr>
          <w:rFonts w:eastAsiaTheme="minorEastAsia" w:cstheme="minorBidi"/>
          <w:szCs w:val="24"/>
        </w:rPr>
        <w:t>Complete the following</w:t>
      </w:r>
      <w:r>
        <w:rPr>
          <w:rFonts w:eastAsiaTheme="minorEastAsia" w:cstheme="minorBidi"/>
          <w:szCs w:val="24"/>
        </w:rPr>
        <w:t>.</w:t>
      </w:r>
    </w:p>
    <w:p w14:paraId="7A4DDD3B" w14:textId="77777777" w:rsidR="00981C80" w:rsidRPr="00F11371" w:rsidRDefault="00981C80" w:rsidP="00981C80">
      <w:pPr>
        <w:shd w:val="clear" w:color="auto" w:fill="FFFFFF"/>
        <w:tabs>
          <w:tab w:val="left" w:pos="432"/>
        </w:tabs>
        <w:contextualSpacing/>
        <w:rPr>
          <w:rFonts w:cstheme="minorBidi"/>
        </w:rPr>
      </w:pPr>
    </w:p>
    <w:p w14:paraId="182D249C" w14:textId="0A9DE0EF" w:rsidR="00981C80" w:rsidRPr="006C78CC" w:rsidRDefault="00981C80" w:rsidP="00981C80">
      <w:pPr>
        <w:numPr>
          <w:ilvl w:val="0"/>
          <w:numId w:val="35"/>
        </w:numPr>
        <w:shd w:val="clear" w:color="auto" w:fill="FFFFFF"/>
        <w:ind w:left="720"/>
        <w:contextualSpacing/>
      </w:pPr>
      <w:r w:rsidRPr="006C78CC">
        <w:rPr>
          <w:rFonts w:eastAsiaTheme="minorEastAsia"/>
          <w:bCs/>
          <w:color w:val="000000"/>
          <w:szCs w:val="24"/>
        </w:rPr>
        <w:t>Estimate your level of performance based on the scale below for each of the four skills. Put parentheses around your selection</w:t>
      </w:r>
      <w:r w:rsidR="0096728D">
        <w:rPr>
          <w:rFonts w:eastAsiaTheme="minorEastAsia"/>
          <w:bCs/>
          <w:color w:val="000000"/>
          <w:szCs w:val="24"/>
        </w:rPr>
        <w:t>; make sure both your selection and parentheses are bold.</w:t>
      </w:r>
    </w:p>
    <w:p w14:paraId="16E23809" w14:textId="77777777" w:rsidR="00981C80" w:rsidRPr="00C513B9" w:rsidRDefault="00981C80" w:rsidP="00981C80">
      <w:pPr>
        <w:shd w:val="clear" w:color="auto" w:fill="FFFFFF"/>
        <w:rPr>
          <w:rFonts w:eastAsiaTheme="minorEastAsia" w:cstheme="minorBidi"/>
          <w:szCs w:val="24"/>
        </w:rPr>
      </w:pPr>
    </w:p>
    <w:tbl>
      <w:tblPr>
        <w:tblStyle w:val="TableGrid"/>
        <w:tblW w:w="685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729"/>
        <w:gridCol w:w="829"/>
        <w:gridCol w:w="849"/>
        <w:gridCol w:w="1211"/>
      </w:tblGrid>
      <w:tr w:rsidR="00981C80" w:rsidRPr="006C78CC" w14:paraId="3CC144FB" w14:textId="77777777" w:rsidTr="002768E2">
        <w:trPr>
          <w:jc w:val="center"/>
        </w:trPr>
        <w:tc>
          <w:tcPr>
            <w:tcW w:w="3240" w:type="dxa"/>
          </w:tcPr>
          <w:p w14:paraId="7F8C700E" w14:textId="77777777" w:rsidR="00981C80" w:rsidRPr="006C78CC" w:rsidRDefault="00981C80" w:rsidP="002768E2">
            <w:pPr>
              <w:contextualSpacing/>
            </w:pPr>
          </w:p>
        </w:tc>
        <w:tc>
          <w:tcPr>
            <w:tcW w:w="729" w:type="dxa"/>
            <w:vAlign w:val="center"/>
          </w:tcPr>
          <w:p w14:paraId="49B3D188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Poor</w:t>
            </w:r>
          </w:p>
        </w:tc>
        <w:tc>
          <w:tcPr>
            <w:tcW w:w="829" w:type="dxa"/>
            <w:vAlign w:val="center"/>
          </w:tcPr>
          <w:p w14:paraId="127A1F68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Fair</w:t>
            </w:r>
          </w:p>
        </w:tc>
        <w:tc>
          <w:tcPr>
            <w:tcW w:w="849" w:type="dxa"/>
            <w:vAlign w:val="center"/>
          </w:tcPr>
          <w:p w14:paraId="721399D1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Good</w:t>
            </w:r>
          </w:p>
        </w:tc>
        <w:tc>
          <w:tcPr>
            <w:tcW w:w="1211" w:type="dxa"/>
            <w:vAlign w:val="center"/>
          </w:tcPr>
          <w:p w14:paraId="7500DA3D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Excellent</w:t>
            </w:r>
          </w:p>
        </w:tc>
      </w:tr>
      <w:tr w:rsidR="00981C80" w:rsidRPr="006C78CC" w14:paraId="68C92666" w14:textId="77777777" w:rsidTr="002768E2">
        <w:trPr>
          <w:jc w:val="center"/>
        </w:trPr>
        <w:tc>
          <w:tcPr>
            <w:tcW w:w="3240" w:type="dxa"/>
          </w:tcPr>
          <w:p w14:paraId="5D801D89" w14:textId="77777777" w:rsidR="00981C80" w:rsidRPr="006C78CC" w:rsidRDefault="00981C80" w:rsidP="002768E2">
            <w:pPr>
              <w:contextualSpacing/>
            </w:pPr>
            <w:r w:rsidRPr="006C78CC">
              <w:rPr>
                <w:color w:val="000000"/>
              </w:rPr>
              <w:t>Skill 1</w:t>
            </w:r>
            <w:r>
              <w:rPr>
                <w:color w:val="000000"/>
              </w:rPr>
              <w:t xml:space="preserve"> </w:t>
            </w:r>
            <w:r w:rsidRPr="006C78CC">
              <w:rPr>
                <w:color w:val="000000"/>
              </w:rPr>
              <w:t xml:space="preserve">- Motivate Yourself: </w:t>
            </w:r>
          </w:p>
        </w:tc>
        <w:tc>
          <w:tcPr>
            <w:tcW w:w="729" w:type="dxa"/>
            <w:vAlign w:val="center"/>
          </w:tcPr>
          <w:p w14:paraId="16F9EE22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1</w:t>
            </w:r>
          </w:p>
        </w:tc>
        <w:tc>
          <w:tcPr>
            <w:tcW w:w="829" w:type="dxa"/>
            <w:vAlign w:val="center"/>
          </w:tcPr>
          <w:p w14:paraId="0D314E45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2</w:t>
            </w:r>
          </w:p>
        </w:tc>
        <w:tc>
          <w:tcPr>
            <w:tcW w:w="849" w:type="dxa"/>
            <w:vAlign w:val="center"/>
          </w:tcPr>
          <w:p w14:paraId="37945E38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3</w:t>
            </w:r>
          </w:p>
        </w:tc>
        <w:tc>
          <w:tcPr>
            <w:tcW w:w="1211" w:type="dxa"/>
            <w:vAlign w:val="center"/>
          </w:tcPr>
          <w:p w14:paraId="51EF6A2D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4</w:t>
            </w:r>
          </w:p>
        </w:tc>
      </w:tr>
      <w:tr w:rsidR="00981C80" w:rsidRPr="006C78CC" w14:paraId="05E9AFDB" w14:textId="77777777" w:rsidTr="002768E2">
        <w:trPr>
          <w:jc w:val="center"/>
        </w:trPr>
        <w:tc>
          <w:tcPr>
            <w:tcW w:w="3240" w:type="dxa"/>
          </w:tcPr>
          <w:p w14:paraId="07D30008" w14:textId="77777777" w:rsidR="00981C80" w:rsidRPr="006C78CC" w:rsidRDefault="00981C80" w:rsidP="002768E2">
            <w:pPr>
              <w:contextualSpacing/>
            </w:pPr>
            <w:r w:rsidRPr="006C78CC">
              <w:rPr>
                <w:color w:val="000000"/>
              </w:rPr>
              <w:t>Skill 2</w:t>
            </w:r>
            <w:r>
              <w:rPr>
                <w:color w:val="000000"/>
              </w:rPr>
              <w:t xml:space="preserve"> </w:t>
            </w:r>
            <w:r w:rsidRPr="006C78CC">
              <w:rPr>
                <w:color w:val="000000"/>
              </w:rPr>
              <w:t>- Be Ethical:</w:t>
            </w:r>
          </w:p>
        </w:tc>
        <w:tc>
          <w:tcPr>
            <w:tcW w:w="729" w:type="dxa"/>
            <w:vAlign w:val="center"/>
          </w:tcPr>
          <w:p w14:paraId="44B4F8BD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1</w:t>
            </w:r>
          </w:p>
        </w:tc>
        <w:tc>
          <w:tcPr>
            <w:tcW w:w="829" w:type="dxa"/>
            <w:vAlign w:val="center"/>
          </w:tcPr>
          <w:p w14:paraId="6DB74F96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2</w:t>
            </w:r>
          </w:p>
        </w:tc>
        <w:tc>
          <w:tcPr>
            <w:tcW w:w="849" w:type="dxa"/>
            <w:vAlign w:val="center"/>
          </w:tcPr>
          <w:p w14:paraId="2C752108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3</w:t>
            </w:r>
          </w:p>
        </w:tc>
        <w:tc>
          <w:tcPr>
            <w:tcW w:w="1211" w:type="dxa"/>
            <w:vAlign w:val="center"/>
          </w:tcPr>
          <w:p w14:paraId="24810D58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4</w:t>
            </w:r>
          </w:p>
        </w:tc>
      </w:tr>
      <w:tr w:rsidR="00981C80" w:rsidRPr="006C78CC" w14:paraId="223EC147" w14:textId="77777777" w:rsidTr="002768E2">
        <w:trPr>
          <w:jc w:val="center"/>
        </w:trPr>
        <w:tc>
          <w:tcPr>
            <w:tcW w:w="3240" w:type="dxa"/>
          </w:tcPr>
          <w:p w14:paraId="710C1196" w14:textId="77777777" w:rsidR="00981C80" w:rsidRPr="006C78CC" w:rsidRDefault="00981C80" w:rsidP="002768E2">
            <w:pPr>
              <w:contextualSpacing/>
            </w:pPr>
            <w:r w:rsidRPr="006C78CC">
              <w:rPr>
                <w:color w:val="000000"/>
              </w:rPr>
              <w:t>Skill 3</w:t>
            </w:r>
            <w:r>
              <w:rPr>
                <w:color w:val="000000"/>
              </w:rPr>
              <w:t xml:space="preserve"> </w:t>
            </w:r>
            <w:r w:rsidRPr="006C78CC">
              <w:rPr>
                <w:color w:val="000000"/>
              </w:rPr>
              <w:t>- Manage Your Time:</w:t>
            </w:r>
          </w:p>
        </w:tc>
        <w:tc>
          <w:tcPr>
            <w:tcW w:w="729" w:type="dxa"/>
            <w:vAlign w:val="center"/>
          </w:tcPr>
          <w:p w14:paraId="770BAE0F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1</w:t>
            </w:r>
          </w:p>
        </w:tc>
        <w:tc>
          <w:tcPr>
            <w:tcW w:w="829" w:type="dxa"/>
            <w:vAlign w:val="center"/>
          </w:tcPr>
          <w:p w14:paraId="16217E59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2</w:t>
            </w:r>
          </w:p>
        </w:tc>
        <w:tc>
          <w:tcPr>
            <w:tcW w:w="849" w:type="dxa"/>
            <w:vAlign w:val="center"/>
          </w:tcPr>
          <w:p w14:paraId="1DF8CA6A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3</w:t>
            </w:r>
          </w:p>
        </w:tc>
        <w:tc>
          <w:tcPr>
            <w:tcW w:w="1211" w:type="dxa"/>
            <w:vAlign w:val="center"/>
          </w:tcPr>
          <w:p w14:paraId="6C7A132E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4</w:t>
            </w:r>
          </w:p>
        </w:tc>
      </w:tr>
      <w:tr w:rsidR="00981C80" w:rsidRPr="006C78CC" w14:paraId="7518BF11" w14:textId="77777777" w:rsidTr="002768E2">
        <w:trPr>
          <w:jc w:val="center"/>
        </w:trPr>
        <w:tc>
          <w:tcPr>
            <w:tcW w:w="3240" w:type="dxa"/>
          </w:tcPr>
          <w:p w14:paraId="5C89741E" w14:textId="77777777" w:rsidR="00981C80" w:rsidRPr="006C78CC" w:rsidRDefault="00981C80" w:rsidP="002768E2">
            <w:pPr>
              <w:contextualSpacing/>
            </w:pPr>
            <w:r w:rsidRPr="006C78CC">
              <w:rPr>
                <w:color w:val="000000"/>
              </w:rPr>
              <w:t>Skill 4</w:t>
            </w:r>
            <w:r>
              <w:rPr>
                <w:color w:val="000000"/>
              </w:rPr>
              <w:t xml:space="preserve"> </w:t>
            </w:r>
            <w:r w:rsidRPr="006C78CC">
              <w:rPr>
                <w:color w:val="000000"/>
              </w:rPr>
              <w:t>- Manage Your Money:</w:t>
            </w:r>
          </w:p>
        </w:tc>
        <w:tc>
          <w:tcPr>
            <w:tcW w:w="729" w:type="dxa"/>
            <w:vAlign w:val="center"/>
          </w:tcPr>
          <w:p w14:paraId="20388D00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1</w:t>
            </w:r>
          </w:p>
        </w:tc>
        <w:tc>
          <w:tcPr>
            <w:tcW w:w="829" w:type="dxa"/>
            <w:vAlign w:val="center"/>
          </w:tcPr>
          <w:p w14:paraId="3485F445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2</w:t>
            </w:r>
          </w:p>
        </w:tc>
        <w:tc>
          <w:tcPr>
            <w:tcW w:w="849" w:type="dxa"/>
            <w:vAlign w:val="center"/>
          </w:tcPr>
          <w:p w14:paraId="11F8C88C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3</w:t>
            </w:r>
          </w:p>
        </w:tc>
        <w:tc>
          <w:tcPr>
            <w:tcW w:w="1211" w:type="dxa"/>
            <w:vAlign w:val="center"/>
          </w:tcPr>
          <w:p w14:paraId="10324F4C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4</w:t>
            </w:r>
          </w:p>
        </w:tc>
      </w:tr>
    </w:tbl>
    <w:p w14:paraId="5166F2AD" w14:textId="77777777" w:rsidR="00981C80" w:rsidRPr="006C78CC" w:rsidRDefault="00981C80" w:rsidP="00981C80">
      <w:pPr>
        <w:shd w:val="clear" w:color="auto" w:fill="FFFFFF"/>
        <w:rPr>
          <w:rFonts w:eastAsiaTheme="minorEastAsia" w:cstheme="minorBidi"/>
          <w:szCs w:val="24"/>
        </w:rPr>
      </w:pPr>
    </w:p>
    <w:p w14:paraId="7578A84B" w14:textId="77777777" w:rsidR="00981C80" w:rsidRPr="00C513B9" w:rsidRDefault="00981C80" w:rsidP="00981C80">
      <w:pPr>
        <w:numPr>
          <w:ilvl w:val="0"/>
          <w:numId w:val="35"/>
        </w:numPr>
        <w:shd w:val="clear" w:color="auto" w:fill="FFFFFF"/>
        <w:tabs>
          <w:tab w:val="left" w:pos="0"/>
        </w:tabs>
        <w:ind w:left="720"/>
        <w:rPr>
          <w:szCs w:val="24"/>
          <w:lang w:val="x-none"/>
        </w:rPr>
      </w:pPr>
      <w:r w:rsidRPr="00CE46AE">
        <w:rPr>
          <w:color w:val="000000"/>
          <w:lang w:val="x-none" w:eastAsia="x-none"/>
        </w:rPr>
        <w:t xml:space="preserve">In </w:t>
      </w:r>
      <w:r w:rsidRPr="00CE46AE">
        <w:rPr>
          <w:color w:val="000000"/>
          <w:lang w:eastAsia="x-none"/>
        </w:rPr>
        <w:t>one</w:t>
      </w:r>
      <w:r w:rsidRPr="00CE46AE">
        <w:rPr>
          <w:color w:val="000000"/>
          <w:lang w:val="x-none" w:eastAsia="x-none"/>
        </w:rPr>
        <w:t xml:space="preserve"> sentence, </w:t>
      </w:r>
      <w:r w:rsidRPr="00CE46AE">
        <w:rPr>
          <w:color w:val="000000"/>
          <w:lang w:eastAsia="x-none"/>
        </w:rPr>
        <w:t>identify and provide evidence for a skill you need to improve the most.</w:t>
      </w:r>
    </w:p>
    <w:p w14:paraId="30DD3018" w14:textId="77777777" w:rsidR="00981C80" w:rsidRPr="00C513B9" w:rsidRDefault="00981C80" w:rsidP="00981C80">
      <w:pPr>
        <w:shd w:val="clear" w:color="auto" w:fill="FFFFFF"/>
        <w:tabs>
          <w:tab w:val="left" w:pos="0"/>
        </w:tabs>
        <w:ind w:left="630"/>
        <w:rPr>
          <w:szCs w:val="24"/>
          <w:lang w:val="x-none"/>
        </w:rPr>
      </w:pPr>
    </w:p>
    <w:p w14:paraId="308AE375" w14:textId="77777777" w:rsidR="00981C80" w:rsidRPr="006C78CC" w:rsidRDefault="00981C80" w:rsidP="00981C80">
      <w:pPr>
        <w:numPr>
          <w:ilvl w:val="0"/>
          <w:numId w:val="36"/>
        </w:numPr>
        <w:shd w:val="clear" w:color="auto" w:fill="FFFFFF"/>
        <w:rPr>
          <w:szCs w:val="24"/>
          <w:lang w:val="x-none" w:eastAsia="x-none"/>
        </w:rPr>
      </w:pPr>
      <w:r w:rsidRPr="006C78CC">
        <w:rPr>
          <w:b/>
          <w:szCs w:val="24"/>
          <w:lang w:val="x-none" w:eastAsia="x-none"/>
        </w:rPr>
        <w:t>Place response here:</w:t>
      </w:r>
      <w:r w:rsidRPr="006C78CC">
        <w:rPr>
          <w:szCs w:val="24"/>
          <w:lang w:val="x-none" w:eastAsia="x-none"/>
        </w:rPr>
        <w:t xml:space="preserve"> </w:t>
      </w:r>
    </w:p>
    <w:p w14:paraId="5B44D811" w14:textId="77777777" w:rsidR="00981C80" w:rsidRPr="006C78CC" w:rsidRDefault="00981C80" w:rsidP="00981C80">
      <w:pPr>
        <w:shd w:val="clear" w:color="auto" w:fill="FFFFFF"/>
        <w:ind w:left="720"/>
        <w:rPr>
          <w:szCs w:val="24"/>
          <w:lang w:val="x-none" w:eastAsia="x-none"/>
        </w:rPr>
      </w:pPr>
    </w:p>
    <w:p w14:paraId="7B21F8D6" w14:textId="77777777" w:rsidR="00981C80" w:rsidRPr="006C78CC" w:rsidRDefault="00981C80" w:rsidP="00981C80">
      <w:pPr>
        <w:numPr>
          <w:ilvl w:val="0"/>
          <w:numId w:val="27"/>
        </w:numPr>
        <w:shd w:val="clear" w:color="auto" w:fill="FFFFFF"/>
        <w:tabs>
          <w:tab w:val="left" w:pos="432"/>
        </w:tabs>
        <w:ind w:left="0" w:firstLine="0"/>
        <w:contextualSpacing/>
      </w:pPr>
      <w:r>
        <w:rPr>
          <w:rFonts w:eastAsiaTheme="minorEastAsia" w:cstheme="minorBidi"/>
          <w:szCs w:val="24"/>
        </w:rPr>
        <w:t xml:space="preserve">Complete the following. </w:t>
      </w:r>
    </w:p>
    <w:p w14:paraId="615422D3" w14:textId="77777777" w:rsidR="00981C80" w:rsidRPr="006C78CC" w:rsidRDefault="00981C80" w:rsidP="00981C80">
      <w:pPr>
        <w:shd w:val="clear" w:color="auto" w:fill="FFFFFF"/>
        <w:ind w:left="720"/>
        <w:contextualSpacing/>
        <w:rPr>
          <w:rFonts w:eastAsiaTheme="minorEastAsia" w:cstheme="minorBidi"/>
          <w:szCs w:val="24"/>
        </w:rPr>
      </w:pPr>
    </w:p>
    <w:p w14:paraId="73C8E6DE" w14:textId="36FCD1BB" w:rsidR="00981C80" w:rsidRPr="00C513B9" w:rsidRDefault="00981C80" w:rsidP="00981C80">
      <w:pPr>
        <w:numPr>
          <w:ilvl w:val="0"/>
          <w:numId w:val="37"/>
        </w:numPr>
        <w:shd w:val="clear" w:color="auto" w:fill="FFFFFF"/>
        <w:ind w:left="720"/>
        <w:contextualSpacing/>
        <w:rPr>
          <w:rFonts w:cstheme="minorBidi"/>
        </w:rPr>
      </w:pPr>
      <w:r w:rsidRPr="006C78CC">
        <w:rPr>
          <w:rFonts w:eastAsiaTheme="minorEastAsia"/>
          <w:bCs/>
          <w:color w:val="000000"/>
          <w:szCs w:val="24"/>
        </w:rPr>
        <w:t xml:space="preserve">Estimate your level of performance based on the scale </w:t>
      </w:r>
      <w:r w:rsidR="00B16677" w:rsidRPr="004F6C07">
        <w:rPr>
          <w:rFonts w:eastAsiaTheme="minorEastAsia"/>
          <w:bCs/>
          <w:szCs w:val="24"/>
        </w:rPr>
        <w:t>below</w:t>
      </w:r>
      <w:r w:rsidRPr="004F6C07">
        <w:rPr>
          <w:rFonts w:eastAsiaTheme="minorEastAsia"/>
          <w:bCs/>
          <w:szCs w:val="24"/>
        </w:rPr>
        <w:t xml:space="preserve"> </w:t>
      </w:r>
      <w:r w:rsidRPr="006C78CC">
        <w:rPr>
          <w:rFonts w:eastAsiaTheme="minorEastAsia"/>
          <w:bCs/>
          <w:color w:val="000000"/>
          <w:szCs w:val="24"/>
        </w:rPr>
        <w:t>for each of the four skills. Put parentheses around your selection</w:t>
      </w:r>
      <w:r w:rsidR="0096728D">
        <w:rPr>
          <w:rFonts w:eastAsiaTheme="minorEastAsia"/>
          <w:bCs/>
          <w:color w:val="000000"/>
          <w:szCs w:val="24"/>
        </w:rPr>
        <w:t>; make sure both your selection and parentheses are bold.</w:t>
      </w:r>
    </w:p>
    <w:tbl>
      <w:tblPr>
        <w:tblStyle w:val="TableGrid"/>
        <w:tblW w:w="685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9"/>
        <w:gridCol w:w="839"/>
        <w:gridCol w:w="830"/>
        <w:gridCol w:w="849"/>
        <w:gridCol w:w="1211"/>
      </w:tblGrid>
      <w:tr w:rsidR="00981C80" w:rsidRPr="006C78CC" w14:paraId="3F861F81" w14:textId="77777777" w:rsidTr="002768E2">
        <w:trPr>
          <w:jc w:val="center"/>
        </w:trPr>
        <w:tc>
          <w:tcPr>
            <w:tcW w:w="3129" w:type="dxa"/>
          </w:tcPr>
          <w:p w14:paraId="7D4DDA44" w14:textId="77777777" w:rsidR="00981C80" w:rsidRPr="006C78CC" w:rsidRDefault="00981C80" w:rsidP="002768E2">
            <w:pPr>
              <w:contextualSpacing/>
            </w:pPr>
          </w:p>
        </w:tc>
        <w:tc>
          <w:tcPr>
            <w:tcW w:w="839" w:type="dxa"/>
            <w:vAlign w:val="center"/>
          </w:tcPr>
          <w:p w14:paraId="2EBB5A37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Poor</w:t>
            </w:r>
          </w:p>
        </w:tc>
        <w:tc>
          <w:tcPr>
            <w:tcW w:w="830" w:type="dxa"/>
            <w:vAlign w:val="center"/>
          </w:tcPr>
          <w:p w14:paraId="6480BF07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Fair</w:t>
            </w:r>
          </w:p>
        </w:tc>
        <w:tc>
          <w:tcPr>
            <w:tcW w:w="849" w:type="dxa"/>
            <w:vAlign w:val="center"/>
          </w:tcPr>
          <w:p w14:paraId="3A2D6196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Good</w:t>
            </w:r>
          </w:p>
        </w:tc>
        <w:tc>
          <w:tcPr>
            <w:tcW w:w="1211" w:type="dxa"/>
            <w:vAlign w:val="center"/>
          </w:tcPr>
          <w:p w14:paraId="7A057C7F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Excellent</w:t>
            </w:r>
          </w:p>
        </w:tc>
      </w:tr>
      <w:tr w:rsidR="00981C80" w:rsidRPr="006C78CC" w14:paraId="58B88BC1" w14:textId="77777777" w:rsidTr="002768E2">
        <w:trPr>
          <w:jc w:val="center"/>
        </w:trPr>
        <w:tc>
          <w:tcPr>
            <w:tcW w:w="3129" w:type="dxa"/>
          </w:tcPr>
          <w:p w14:paraId="17736C03" w14:textId="77777777" w:rsidR="00981C80" w:rsidRPr="006C78CC" w:rsidRDefault="00981C80" w:rsidP="002768E2">
            <w:pPr>
              <w:contextualSpacing/>
            </w:pPr>
            <w:r w:rsidRPr="006C78CC">
              <w:rPr>
                <w:color w:val="000000"/>
              </w:rPr>
              <w:t xml:space="preserve">Skill 5- Stay Well: </w:t>
            </w:r>
          </w:p>
        </w:tc>
        <w:tc>
          <w:tcPr>
            <w:tcW w:w="839" w:type="dxa"/>
            <w:vAlign w:val="center"/>
          </w:tcPr>
          <w:p w14:paraId="420361E4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1</w:t>
            </w:r>
          </w:p>
        </w:tc>
        <w:tc>
          <w:tcPr>
            <w:tcW w:w="830" w:type="dxa"/>
            <w:vAlign w:val="center"/>
          </w:tcPr>
          <w:p w14:paraId="16CF4784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2</w:t>
            </w:r>
          </w:p>
        </w:tc>
        <w:tc>
          <w:tcPr>
            <w:tcW w:w="849" w:type="dxa"/>
            <w:vAlign w:val="center"/>
          </w:tcPr>
          <w:p w14:paraId="28F744B5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3</w:t>
            </w:r>
          </w:p>
        </w:tc>
        <w:tc>
          <w:tcPr>
            <w:tcW w:w="1211" w:type="dxa"/>
            <w:vAlign w:val="center"/>
          </w:tcPr>
          <w:p w14:paraId="31139E9C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4</w:t>
            </w:r>
          </w:p>
        </w:tc>
      </w:tr>
      <w:tr w:rsidR="00981C80" w:rsidRPr="006C78CC" w14:paraId="72E03A40" w14:textId="77777777" w:rsidTr="002768E2">
        <w:trPr>
          <w:jc w:val="center"/>
        </w:trPr>
        <w:tc>
          <w:tcPr>
            <w:tcW w:w="3129" w:type="dxa"/>
          </w:tcPr>
          <w:p w14:paraId="3AD65716" w14:textId="77777777" w:rsidR="00981C80" w:rsidRPr="006C78CC" w:rsidRDefault="00981C80" w:rsidP="002768E2">
            <w:pPr>
              <w:contextualSpacing/>
            </w:pPr>
            <w:r w:rsidRPr="006C78CC">
              <w:rPr>
                <w:color w:val="000000"/>
              </w:rPr>
              <w:t>Skill 6- Look Good:</w:t>
            </w:r>
          </w:p>
        </w:tc>
        <w:tc>
          <w:tcPr>
            <w:tcW w:w="839" w:type="dxa"/>
            <w:vAlign w:val="center"/>
          </w:tcPr>
          <w:p w14:paraId="4BD7B704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1</w:t>
            </w:r>
          </w:p>
        </w:tc>
        <w:tc>
          <w:tcPr>
            <w:tcW w:w="830" w:type="dxa"/>
            <w:vAlign w:val="center"/>
          </w:tcPr>
          <w:p w14:paraId="2D94EDFE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2</w:t>
            </w:r>
          </w:p>
        </w:tc>
        <w:tc>
          <w:tcPr>
            <w:tcW w:w="849" w:type="dxa"/>
            <w:vAlign w:val="center"/>
          </w:tcPr>
          <w:p w14:paraId="457B056F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3</w:t>
            </w:r>
          </w:p>
        </w:tc>
        <w:tc>
          <w:tcPr>
            <w:tcW w:w="1211" w:type="dxa"/>
            <w:vAlign w:val="center"/>
          </w:tcPr>
          <w:p w14:paraId="1B8C5D33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4</w:t>
            </w:r>
          </w:p>
        </w:tc>
      </w:tr>
      <w:tr w:rsidR="00981C80" w:rsidRPr="006C78CC" w14:paraId="7CFDDCC3" w14:textId="77777777" w:rsidTr="002768E2">
        <w:trPr>
          <w:jc w:val="center"/>
        </w:trPr>
        <w:tc>
          <w:tcPr>
            <w:tcW w:w="3129" w:type="dxa"/>
          </w:tcPr>
          <w:p w14:paraId="1F27A974" w14:textId="77777777" w:rsidR="00981C80" w:rsidRPr="006C78CC" w:rsidRDefault="00981C80" w:rsidP="002768E2">
            <w:pPr>
              <w:contextualSpacing/>
            </w:pPr>
            <w:r w:rsidRPr="006C78CC">
              <w:rPr>
                <w:color w:val="000000"/>
              </w:rPr>
              <w:t>Skill 7- Type Well:</w:t>
            </w:r>
          </w:p>
        </w:tc>
        <w:tc>
          <w:tcPr>
            <w:tcW w:w="839" w:type="dxa"/>
            <w:vAlign w:val="center"/>
          </w:tcPr>
          <w:p w14:paraId="4F9C98E3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1</w:t>
            </w:r>
          </w:p>
        </w:tc>
        <w:tc>
          <w:tcPr>
            <w:tcW w:w="830" w:type="dxa"/>
            <w:vAlign w:val="center"/>
          </w:tcPr>
          <w:p w14:paraId="45A21CD3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2</w:t>
            </w:r>
          </w:p>
        </w:tc>
        <w:tc>
          <w:tcPr>
            <w:tcW w:w="849" w:type="dxa"/>
            <w:vAlign w:val="center"/>
          </w:tcPr>
          <w:p w14:paraId="773894C1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3</w:t>
            </w:r>
          </w:p>
        </w:tc>
        <w:tc>
          <w:tcPr>
            <w:tcW w:w="1211" w:type="dxa"/>
            <w:vAlign w:val="center"/>
          </w:tcPr>
          <w:p w14:paraId="50AFA29A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4</w:t>
            </w:r>
          </w:p>
        </w:tc>
      </w:tr>
      <w:tr w:rsidR="00981C80" w:rsidRPr="006C78CC" w14:paraId="12DC88A5" w14:textId="77777777" w:rsidTr="002768E2">
        <w:trPr>
          <w:jc w:val="center"/>
        </w:trPr>
        <w:tc>
          <w:tcPr>
            <w:tcW w:w="3129" w:type="dxa"/>
          </w:tcPr>
          <w:p w14:paraId="320B177B" w14:textId="77777777" w:rsidR="00981C80" w:rsidRPr="006C78CC" w:rsidRDefault="00981C80" w:rsidP="002768E2">
            <w:pPr>
              <w:contextualSpacing/>
            </w:pPr>
            <w:r w:rsidRPr="006C78CC">
              <w:rPr>
                <w:color w:val="000000"/>
              </w:rPr>
              <w:t>Skill 8- Write Legibly:</w:t>
            </w:r>
          </w:p>
        </w:tc>
        <w:tc>
          <w:tcPr>
            <w:tcW w:w="839" w:type="dxa"/>
            <w:vAlign w:val="center"/>
          </w:tcPr>
          <w:p w14:paraId="6E90A039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1</w:t>
            </w:r>
          </w:p>
        </w:tc>
        <w:tc>
          <w:tcPr>
            <w:tcW w:w="830" w:type="dxa"/>
            <w:vAlign w:val="center"/>
          </w:tcPr>
          <w:p w14:paraId="3D5FA30B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2</w:t>
            </w:r>
          </w:p>
        </w:tc>
        <w:tc>
          <w:tcPr>
            <w:tcW w:w="849" w:type="dxa"/>
            <w:vAlign w:val="center"/>
          </w:tcPr>
          <w:p w14:paraId="18FEAC0C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3</w:t>
            </w:r>
          </w:p>
        </w:tc>
        <w:tc>
          <w:tcPr>
            <w:tcW w:w="1211" w:type="dxa"/>
            <w:vAlign w:val="center"/>
          </w:tcPr>
          <w:p w14:paraId="7D1B1409" w14:textId="77777777" w:rsidR="00981C80" w:rsidRPr="006C78CC" w:rsidRDefault="00981C80" w:rsidP="002768E2">
            <w:pPr>
              <w:contextualSpacing/>
              <w:jc w:val="center"/>
            </w:pPr>
            <w:r w:rsidRPr="006C78CC">
              <w:t>4</w:t>
            </w:r>
          </w:p>
        </w:tc>
      </w:tr>
    </w:tbl>
    <w:p w14:paraId="3172E0A8" w14:textId="77777777" w:rsidR="00981C80" w:rsidRPr="006C78CC" w:rsidRDefault="00981C80" w:rsidP="00981C80">
      <w:pPr>
        <w:shd w:val="clear" w:color="auto" w:fill="FFFFFF"/>
        <w:tabs>
          <w:tab w:val="left" w:pos="0"/>
        </w:tabs>
        <w:ind w:left="720" w:firstLine="720"/>
        <w:contextualSpacing/>
        <w:rPr>
          <w:color w:val="000000"/>
        </w:rPr>
      </w:pPr>
    </w:p>
    <w:p w14:paraId="1F216825" w14:textId="77777777" w:rsidR="00981C80" w:rsidRPr="00C513B9" w:rsidRDefault="00981C80" w:rsidP="00981C80">
      <w:pPr>
        <w:numPr>
          <w:ilvl w:val="0"/>
          <w:numId w:val="37"/>
        </w:numPr>
        <w:shd w:val="clear" w:color="auto" w:fill="FFFFFF"/>
        <w:tabs>
          <w:tab w:val="left" w:pos="0"/>
        </w:tabs>
        <w:ind w:left="720"/>
        <w:rPr>
          <w:szCs w:val="24"/>
          <w:lang w:val="x-none"/>
        </w:rPr>
      </w:pPr>
      <w:r w:rsidRPr="00CE46AE">
        <w:rPr>
          <w:color w:val="000000"/>
          <w:lang w:val="x-none" w:eastAsia="x-none"/>
        </w:rPr>
        <w:t xml:space="preserve">In </w:t>
      </w:r>
      <w:r w:rsidRPr="00CE46AE">
        <w:rPr>
          <w:color w:val="000000"/>
          <w:lang w:eastAsia="x-none"/>
        </w:rPr>
        <w:t>one</w:t>
      </w:r>
      <w:r w:rsidRPr="00CE46AE">
        <w:rPr>
          <w:color w:val="000000"/>
          <w:lang w:val="x-none" w:eastAsia="x-none"/>
        </w:rPr>
        <w:t xml:space="preserve"> sentence, </w:t>
      </w:r>
      <w:r w:rsidRPr="00CE46AE">
        <w:rPr>
          <w:color w:val="000000"/>
          <w:lang w:eastAsia="x-none"/>
        </w:rPr>
        <w:t>identify and provide evidence for a skill you need to improve the most.</w:t>
      </w:r>
    </w:p>
    <w:p w14:paraId="5FA5287C" w14:textId="77777777" w:rsidR="00981C80" w:rsidRPr="006C78CC" w:rsidRDefault="00981C80" w:rsidP="00981C80">
      <w:pPr>
        <w:shd w:val="clear" w:color="auto" w:fill="FFFFFF"/>
        <w:tabs>
          <w:tab w:val="left" w:pos="0"/>
        </w:tabs>
        <w:ind w:left="630"/>
        <w:rPr>
          <w:szCs w:val="24"/>
        </w:rPr>
      </w:pPr>
    </w:p>
    <w:p w14:paraId="5E0EFD1A" w14:textId="77777777" w:rsidR="00981C80" w:rsidRPr="006C78CC" w:rsidRDefault="00981C80" w:rsidP="00981C80">
      <w:pPr>
        <w:numPr>
          <w:ilvl w:val="0"/>
          <w:numId w:val="38"/>
        </w:numPr>
        <w:shd w:val="clear" w:color="auto" w:fill="FFFFFF"/>
        <w:rPr>
          <w:szCs w:val="24"/>
        </w:rPr>
      </w:pPr>
      <w:r w:rsidRPr="006C78CC">
        <w:rPr>
          <w:b/>
          <w:szCs w:val="24"/>
          <w:lang w:val="x-none" w:eastAsia="x-none"/>
        </w:rPr>
        <w:t>Place response here:</w:t>
      </w:r>
    </w:p>
    <w:p w14:paraId="581D928C" w14:textId="77777777" w:rsidR="00C947A2" w:rsidRDefault="00C947A2">
      <w:pPr>
        <w:rPr>
          <w:b/>
        </w:rPr>
      </w:pPr>
    </w:p>
    <w:p w14:paraId="018BE2C0" w14:textId="77777777" w:rsidR="00C947A2" w:rsidRDefault="00C947A2">
      <w:pPr>
        <w:rPr>
          <w:b/>
        </w:rPr>
      </w:pPr>
    </w:p>
    <w:p w14:paraId="4C894C62" w14:textId="77777777" w:rsidR="0071108A" w:rsidRDefault="0071108A">
      <w:r>
        <w:br w:type="page"/>
      </w:r>
    </w:p>
    <w:p w14:paraId="59E5F8F4" w14:textId="34E4E747" w:rsidR="002E26B6" w:rsidRDefault="002D5591" w:rsidP="002D5591">
      <w:pPr>
        <w:tabs>
          <w:tab w:val="left" w:pos="3930"/>
        </w:tabs>
      </w:pPr>
      <w:r>
        <w:lastRenderedPageBreak/>
        <w:t>E</w:t>
      </w:r>
      <w:r w:rsidR="002E26B6">
        <w:t>xercise 1.</w:t>
      </w:r>
      <w:r w:rsidR="001C7659">
        <w:t>1</w:t>
      </w:r>
      <w:r w:rsidR="002E26B6">
        <w:t>: Societal Problem and Societal Categories</w:t>
      </w:r>
    </w:p>
    <w:p w14:paraId="13D6D5BD" w14:textId="57ED2935" w:rsidR="002E26B6" w:rsidRDefault="002E26B6" w:rsidP="002E26B6">
      <w:pPr>
        <w:spacing w:line="240" w:lineRule="atLeast"/>
      </w:pPr>
      <w:r>
        <w:t>Your Total Score: __________</w:t>
      </w:r>
      <w:r w:rsidR="00C8285B">
        <w:tab/>
      </w:r>
      <w:r>
        <w:t>(Maximum: 10 points)</w:t>
      </w:r>
    </w:p>
    <w:p w14:paraId="33D27479" w14:textId="77777777" w:rsidR="002E26B6" w:rsidRDefault="002E26B6" w:rsidP="002E26B6">
      <w:pPr>
        <w:spacing w:line="240" w:lineRule="atLeast"/>
      </w:pPr>
    </w:p>
    <w:p w14:paraId="2B3EFEE5" w14:textId="6E8EDEED" w:rsidR="002E26B6" w:rsidRDefault="002E26B6" w:rsidP="00C513B9">
      <w:pPr>
        <w:pStyle w:val="ListParagraph"/>
        <w:numPr>
          <w:ilvl w:val="0"/>
          <w:numId w:val="28"/>
        </w:numPr>
        <w:tabs>
          <w:tab w:val="left" w:pos="432"/>
        </w:tabs>
        <w:ind w:left="0" w:firstLine="0"/>
      </w:pPr>
      <w:r>
        <w:t>Define the term “societal problem” by quoting a</w:t>
      </w:r>
      <w:r w:rsidR="0025522F">
        <w:t xml:space="preserve"> full sentence directly from the textbook</w:t>
      </w:r>
      <w:r>
        <w:t>. (2 points)</w:t>
      </w:r>
    </w:p>
    <w:p w14:paraId="2AC55B61" w14:textId="5E39873A" w:rsidR="002E26B6" w:rsidRDefault="002E26B6" w:rsidP="00C8285B">
      <w:pPr>
        <w:spacing w:line="240" w:lineRule="atLeast"/>
      </w:pPr>
      <w:r>
        <w:t>Part A score: ____</w:t>
      </w:r>
      <w:r w:rsidR="002B170A">
        <w:t>_</w:t>
      </w:r>
    </w:p>
    <w:p w14:paraId="704F56F3" w14:textId="77777777" w:rsidR="002E26B6" w:rsidRDefault="002E26B6" w:rsidP="002E26B6">
      <w:pPr>
        <w:spacing w:line="240" w:lineRule="atLeast"/>
      </w:pPr>
    </w:p>
    <w:p w14:paraId="2EC7A9C1" w14:textId="77777777" w:rsidR="002E26B6" w:rsidRDefault="002E26B6" w:rsidP="00C513B9">
      <w:pPr>
        <w:numPr>
          <w:ilvl w:val="0"/>
          <w:numId w:val="20"/>
        </w:numPr>
        <w:spacing w:line="240" w:lineRule="atLeast"/>
        <w:ind w:left="720"/>
        <w:rPr>
          <w:b/>
        </w:rPr>
      </w:pPr>
      <w:r>
        <w:rPr>
          <w:b/>
        </w:rPr>
        <w:t>Place quote:</w:t>
      </w:r>
    </w:p>
    <w:p w14:paraId="7AE443C6" w14:textId="77777777" w:rsidR="00414EED" w:rsidRDefault="00414EED" w:rsidP="002E26B6">
      <w:pPr>
        <w:spacing w:line="240" w:lineRule="atLeast"/>
        <w:rPr>
          <w:b/>
        </w:rPr>
      </w:pPr>
    </w:p>
    <w:p w14:paraId="65DB6CB5" w14:textId="77777777" w:rsidR="00C8285B" w:rsidRDefault="00C8285B" w:rsidP="002E26B6">
      <w:pPr>
        <w:spacing w:line="240" w:lineRule="atLeast"/>
        <w:rPr>
          <w:b/>
        </w:rPr>
      </w:pPr>
    </w:p>
    <w:p w14:paraId="656CAC96" w14:textId="7D811D01" w:rsidR="002E26B6" w:rsidRPr="00C8285B" w:rsidRDefault="002E26B6" w:rsidP="00C513B9">
      <w:pPr>
        <w:pStyle w:val="ListParagraph"/>
        <w:numPr>
          <w:ilvl w:val="0"/>
          <w:numId w:val="28"/>
        </w:numPr>
        <w:tabs>
          <w:tab w:val="left" w:pos="432"/>
        </w:tabs>
        <w:spacing w:line="240" w:lineRule="atLeast"/>
        <w:ind w:left="0" w:firstLine="0"/>
        <w:rPr>
          <w:b/>
        </w:rPr>
      </w:pPr>
      <w:r>
        <w:t xml:space="preserve">Choose </w:t>
      </w:r>
      <w:r w:rsidRPr="00C8285B">
        <w:rPr>
          <w:b/>
        </w:rPr>
        <w:t>one</w:t>
      </w:r>
      <w:r>
        <w:t xml:space="preserve"> of the following societal categories: Crime, Education, Environment, Health, Housing, Jobs and Economic Development, or Poverty</w:t>
      </w:r>
      <w:r w:rsidR="0092387B">
        <w:t xml:space="preserve">. </w:t>
      </w:r>
      <w:r>
        <w:t>Find</w:t>
      </w:r>
      <w:r w:rsidR="000705DD">
        <w:t xml:space="preserve"> and </w:t>
      </w:r>
      <w:r>
        <w:t>reference</w:t>
      </w:r>
      <w:r w:rsidR="000705DD">
        <w:t xml:space="preserve"> a</w:t>
      </w:r>
      <w:r>
        <w:t xml:space="preserve"> </w:t>
      </w:r>
      <w:r w:rsidRPr="00B657F9">
        <w:rPr>
          <w:b/>
          <w:bCs/>
        </w:rPr>
        <w:t>newspaper article</w:t>
      </w:r>
      <w:r>
        <w:t xml:space="preserve"> from a print or electronic source that discusses some aspect of the societal category</w:t>
      </w:r>
      <w:r w:rsidR="0092387B">
        <w:t xml:space="preserve">. </w:t>
      </w:r>
      <w:r>
        <w:t>In a paragraph of no more than 200 words, explain your interest in the societal category and quote one full</w:t>
      </w:r>
      <w:r w:rsidR="009D5989">
        <w:t xml:space="preserve"> </w:t>
      </w:r>
      <w:r>
        <w:t>sentence from the article</w:t>
      </w:r>
      <w:r w:rsidR="0092387B">
        <w:t xml:space="preserve">. </w:t>
      </w:r>
      <w:r>
        <w:t>(8 points)</w:t>
      </w:r>
    </w:p>
    <w:p w14:paraId="1525F174" w14:textId="77777777" w:rsidR="002E26B6" w:rsidRDefault="002E26B6" w:rsidP="00C8285B">
      <w:pPr>
        <w:spacing w:line="240" w:lineRule="atLeast"/>
      </w:pPr>
      <w:r>
        <w:t xml:space="preserve">Part B score: _____ </w:t>
      </w:r>
    </w:p>
    <w:p w14:paraId="6BACA563" w14:textId="77777777" w:rsidR="002E26B6" w:rsidRDefault="002E26B6" w:rsidP="002E26B6">
      <w:pPr>
        <w:spacing w:line="240" w:lineRule="atLeast"/>
      </w:pPr>
    </w:p>
    <w:p w14:paraId="5951B449" w14:textId="79BD0175" w:rsidR="002E26B6" w:rsidRDefault="002E26B6">
      <w:pPr>
        <w:numPr>
          <w:ilvl w:val="0"/>
          <w:numId w:val="12"/>
        </w:numPr>
        <w:spacing w:line="240" w:lineRule="atLeast"/>
        <w:rPr>
          <w:b/>
        </w:rPr>
      </w:pPr>
      <w:r>
        <w:rPr>
          <w:b/>
        </w:rPr>
        <w:t>Wri</w:t>
      </w:r>
      <w:r w:rsidR="009D0967">
        <w:rPr>
          <w:b/>
        </w:rPr>
        <w:t>te the</w:t>
      </w:r>
      <w:r w:rsidR="00E541D3">
        <w:rPr>
          <w:b/>
        </w:rPr>
        <w:t xml:space="preserve"> </w:t>
      </w:r>
      <w:r w:rsidR="00E541D3" w:rsidRPr="004F6C07">
        <w:rPr>
          <w:b/>
        </w:rPr>
        <w:t>name of the</w:t>
      </w:r>
      <w:r w:rsidR="009D0967" w:rsidRPr="004F6C07">
        <w:rPr>
          <w:b/>
        </w:rPr>
        <w:t xml:space="preserve"> </w:t>
      </w:r>
      <w:r w:rsidR="009D0967">
        <w:rPr>
          <w:b/>
        </w:rPr>
        <w:t>societal category you ch</w:t>
      </w:r>
      <w:r>
        <w:rPr>
          <w:b/>
        </w:rPr>
        <w:t xml:space="preserve">ose, exactly as it is stated in the Part B directions: </w:t>
      </w:r>
    </w:p>
    <w:p w14:paraId="2E7E2EF6" w14:textId="77777777" w:rsidR="002E26B6" w:rsidRDefault="002E26B6" w:rsidP="002E26B6">
      <w:pPr>
        <w:spacing w:line="240" w:lineRule="atLeast"/>
        <w:rPr>
          <w:b/>
        </w:rPr>
      </w:pPr>
    </w:p>
    <w:p w14:paraId="39DC500F" w14:textId="4C019891" w:rsidR="002E26B6" w:rsidRDefault="002E26B6" w:rsidP="00C513B9">
      <w:pPr>
        <w:numPr>
          <w:ilvl w:val="0"/>
          <w:numId w:val="5"/>
        </w:numPr>
        <w:tabs>
          <w:tab w:val="clear" w:pos="720"/>
        </w:tabs>
        <w:spacing w:line="240" w:lineRule="atLeast"/>
        <w:rPr>
          <w:b/>
        </w:rPr>
      </w:pPr>
      <w:r>
        <w:rPr>
          <w:b/>
        </w:rPr>
        <w:t>Write a paragraph of no more than 200 words explaining why you are interested in that societal category (including</w:t>
      </w:r>
      <w:r w:rsidR="00E541D3">
        <w:rPr>
          <w:b/>
        </w:rPr>
        <w:t xml:space="preserve"> </w:t>
      </w:r>
      <w:r w:rsidR="00E541D3" w:rsidRPr="004F6C07">
        <w:rPr>
          <w:b/>
        </w:rPr>
        <w:t>a</w:t>
      </w:r>
      <w:r w:rsidRPr="004F6C07">
        <w:rPr>
          <w:b/>
        </w:rPr>
        <w:t xml:space="preserve"> </w:t>
      </w:r>
      <w:r>
        <w:rPr>
          <w:b/>
        </w:rPr>
        <w:t>newspaper article quote)</w:t>
      </w:r>
      <w:r w:rsidR="0092387B">
        <w:rPr>
          <w:b/>
        </w:rPr>
        <w:t xml:space="preserve">. </w:t>
      </w:r>
      <w:r>
        <w:rPr>
          <w:b/>
        </w:rPr>
        <w:t>Start your answer on the next line</w:t>
      </w:r>
      <w:r w:rsidR="004F6C07">
        <w:rPr>
          <w:b/>
        </w:rPr>
        <w:t>:</w:t>
      </w:r>
    </w:p>
    <w:p w14:paraId="7A00B6A7" w14:textId="77777777" w:rsidR="0004094A" w:rsidRDefault="0004094A" w:rsidP="002E26B6">
      <w:pPr>
        <w:spacing w:line="240" w:lineRule="atLeast"/>
      </w:pPr>
    </w:p>
    <w:p w14:paraId="086C0DF2" w14:textId="77777777" w:rsidR="0004094A" w:rsidRDefault="0004094A" w:rsidP="002E26B6">
      <w:pPr>
        <w:spacing w:line="240" w:lineRule="atLeast"/>
      </w:pPr>
    </w:p>
    <w:p w14:paraId="345FB855" w14:textId="77777777" w:rsidR="0004094A" w:rsidRDefault="0004094A" w:rsidP="002E26B6">
      <w:pPr>
        <w:spacing w:line="240" w:lineRule="atLeast"/>
      </w:pPr>
    </w:p>
    <w:p w14:paraId="572F704A" w14:textId="77777777" w:rsidR="0004094A" w:rsidRDefault="0004094A" w:rsidP="002E26B6">
      <w:pPr>
        <w:spacing w:line="240" w:lineRule="atLeast"/>
      </w:pPr>
    </w:p>
    <w:p w14:paraId="51F3B7CD" w14:textId="77777777" w:rsidR="0004094A" w:rsidRDefault="0004094A" w:rsidP="002E26B6">
      <w:pPr>
        <w:spacing w:line="240" w:lineRule="atLeast"/>
      </w:pPr>
    </w:p>
    <w:p w14:paraId="0DDF030D" w14:textId="77777777" w:rsidR="0004094A" w:rsidRDefault="0004094A" w:rsidP="002E26B6">
      <w:pPr>
        <w:spacing w:line="240" w:lineRule="atLeast"/>
      </w:pPr>
    </w:p>
    <w:p w14:paraId="3F84B974" w14:textId="77777777" w:rsidR="0004094A" w:rsidRDefault="0004094A" w:rsidP="002E26B6">
      <w:pPr>
        <w:spacing w:line="240" w:lineRule="atLeast"/>
      </w:pPr>
    </w:p>
    <w:p w14:paraId="61CB65AA" w14:textId="77777777" w:rsidR="0004094A" w:rsidRDefault="0004094A" w:rsidP="002E26B6">
      <w:pPr>
        <w:spacing w:line="240" w:lineRule="atLeast"/>
      </w:pPr>
    </w:p>
    <w:p w14:paraId="53081262" w14:textId="77777777" w:rsidR="0004094A" w:rsidRDefault="0004094A" w:rsidP="002E26B6">
      <w:pPr>
        <w:spacing w:line="240" w:lineRule="atLeast"/>
      </w:pPr>
    </w:p>
    <w:p w14:paraId="77B61B74" w14:textId="77777777" w:rsidR="0004094A" w:rsidRDefault="0004094A" w:rsidP="002E26B6">
      <w:pPr>
        <w:spacing w:line="240" w:lineRule="atLeast"/>
      </w:pPr>
    </w:p>
    <w:p w14:paraId="204839E3" w14:textId="77777777" w:rsidR="0004094A" w:rsidRDefault="0004094A" w:rsidP="002E26B6">
      <w:pPr>
        <w:spacing w:line="240" w:lineRule="atLeast"/>
      </w:pPr>
    </w:p>
    <w:p w14:paraId="0DE17FFA" w14:textId="77777777" w:rsidR="0004094A" w:rsidRDefault="0004094A" w:rsidP="002E26B6">
      <w:pPr>
        <w:spacing w:line="240" w:lineRule="atLeast"/>
      </w:pPr>
    </w:p>
    <w:p w14:paraId="1EF74A60" w14:textId="77777777" w:rsidR="0004094A" w:rsidRDefault="0004094A" w:rsidP="002E26B6">
      <w:pPr>
        <w:spacing w:line="240" w:lineRule="atLeast"/>
      </w:pPr>
    </w:p>
    <w:p w14:paraId="0FED1354" w14:textId="77777777" w:rsidR="0004094A" w:rsidRDefault="0004094A" w:rsidP="002E26B6">
      <w:pPr>
        <w:spacing w:line="240" w:lineRule="atLeast"/>
      </w:pPr>
    </w:p>
    <w:p w14:paraId="150B37D0" w14:textId="77777777" w:rsidR="0004094A" w:rsidRDefault="0004094A" w:rsidP="002E26B6">
      <w:pPr>
        <w:spacing w:line="240" w:lineRule="atLeast"/>
      </w:pPr>
    </w:p>
    <w:p w14:paraId="6A68E62D" w14:textId="77777777" w:rsidR="0004094A" w:rsidRDefault="0004094A" w:rsidP="002E26B6">
      <w:pPr>
        <w:spacing w:line="240" w:lineRule="atLeast"/>
      </w:pPr>
    </w:p>
    <w:p w14:paraId="55532E5A" w14:textId="77777777" w:rsidR="0004094A" w:rsidRDefault="0004094A" w:rsidP="002E26B6">
      <w:pPr>
        <w:spacing w:line="240" w:lineRule="atLeast"/>
      </w:pPr>
    </w:p>
    <w:p w14:paraId="73262303" w14:textId="77777777" w:rsidR="0004094A" w:rsidRDefault="0004094A" w:rsidP="002E26B6">
      <w:pPr>
        <w:spacing w:line="240" w:lineRule="atLeast"/>
      </w:pPr>
    </w:p>
    <w:p w14:paraId="191A0EA5" w14:textId="77777777" w:rsidR="0004094A" w:rsidRDefault="0004094A" w:rsidP="002E26B6">
      <w:pPr>
        <w:spacing w:line="240" w:lineRule="atLeast"/>
      </w:pPr>
    </w:p>
    <w:p w14:paraId="17B0A0CB" w14:textId="77777777" w:rsidR="0004094A" w:rsidRDefault="0004094A" w:rsidP="002E26B6">
      <w:pPr>
        <w:spacing w:line="240" w:lineRule="atLeast"/>
      </w:pPr>
    </w:p>
    <w:p w14:paraId="5BDE6D17" w14:textId="77777777" w:rsidR="004F6C07" w:rsidRDefault="004F6C07" w:rsidP="002E26B6">
      <w:pPr>
        <w:spacing w:line="240" w:lineRule="atLeast"/>
      </w:pPr>
    </w:p>
    <w:p w14:paraId="645B8824" w14:textId="77777777" w:rsidR="000705DD" w:rsidRDefault="000705DD" w:rsidP="002E26B6">
      <w:pPr>
        <w:spacing w:line="240" w:lineRule="atLeast"/>
      </w:pPr>
    </w:p>
    <w:p w14:paraId="0215BFD3" w14:textId="77777777" w:rsidR="000705DD" w:rsidRDefault="000705DD" w:rsidP="002E26B6">
      <w:pPr>
        <w:spacing w:line="240" w:lineRule="atLeast"/>
      </w:pPr>
    </w:p>
    <w:p w14:paraId="53F82E3C" w14:textId="2682C6EA" w:rsidR="002E26B6" w:rsidRDefault="002E26B6" w:rsidP="002E26B6">
      <w:pPr>
        <w:spacing w:line="240" w:lineRule="atLeast"/>
      </w:pPr>
      <w:r>
        <w:lastRenderedPageBreak/>
        <w:t>Exercise 1.</w:t>
      </w:r>
      <w:r w:rsidR="001C7659">
        <w:t>2</w:t>
      </w:r>
      <w:r>
        <w:t>: Identifying Public Policy</w:t>
      </w:r>
    </w:p>
    <w:p w14:paraId="73128504" w14:textId="12CF526D" w:rsidR="002E26B6" w:rsidRDefault="002E26B6" w:rsidP="002E26B6">
      <w:pPr>
        <w:spacing w:line="240" w:lineRule="atLeast"/>
      </w:pPr>
      <w:r>
        <w:t>Your Total Score: __________</w:t>
      </w:r>
      <w:r w:rsidR="002B170A">
        <w:tab/>
      </w:r>
      <w:r>
        <w:t>(Maximum: 20 points)</w:t>
      </w:r>
    </w:p>
    <w:p w14:paraId="2885E6C3" w14:textId="77777777" w:rsidR="002E26B6" w:rsidRDefault="002E26B6" w:rsidP="002E26B6">
      <w:pPr>
        <w:spacing w:line="240" w:lineRule="atLeast"/>
      </w:pPr>
    </w:p>
    <w:p w14:paraId="7A453055" w14:textId="63F2BBE6" w:rsidR="002E26B6" w:rsidRDefault="002E26B6" w:rsidP="00C513B9">
      <w:pPr>
        <w:pStyle w:val="ListParagraph"/>
        <w:numPr>
          <w:ilvl w:val="0"/>
          <w:numId w:val="29"/>
        </w:numPr>
        <w:tabs>
          <w:tab w:val="left" w:pos="432"/>
        </w:tabs>
        <w:spacing w:line="240" w:lineRule="atLeast"/>
        <w:ind w:left="0" w:firstLine="0"/>
      </w:pPr>
      <w:r>
        <w:t xml:space="preserve">Define the term “public policy” by quoting </w:t>
      </w:r>
      <w:r w:rsidR="00DA6F1A">
        <w:t xml:space="preserve">a full sentence </w:t>
      </w:r>
      <w:r w:rsidR="00953224">
        <w:t>directly from the textbook</w:t>
      </w:r>
      <w:r>
        <w:t>. (2 points)</w:t>
      </w:r>
    </w:p>
    <w:p w14:paraId="4B5C303A" w14:textId="77777777" w:rsidR="002E26B6" w:rsidRDefault="002E26B6" w:rsidP="002E26B6">
      <w:pPr>
        <w:spacing w:line="240" w:lineRule="atLeast"/>
      </w:pPr>
      <w:r>
        <w:t>Part A score: _____</w:t>
      </w:r>
    </w:p>
    <w:p w14:paraId="2AB30AF2" w14:textId="77777777" w:rsidR="002E26B6" w:rsidRDefault="002E26B6" w:rsidP="002E26B6">
      <w:pPr>
        <w:spacing w:line="240" w:lineRule="atLeast"/>
      </w:pPr>
    </w:p>
    <w:p w14:paraId="31B7B2A4" w14:textId="77777777" w:rsidR="002E26B6" w:rsidRPr="00C513B9" w:rsidRDefault="002E26B6" w:rsidP="00C513B9">
      <w:pPr>
        <w:numPr>
          <w:ilvl w:val="0"/>
          <w:numId w:val="20"/>
        </w:numPr>
        <w:tabs>
          <w:tab w:val="left" w:pos="720"/>
        </w:tabs>
        <w:spacing w:line="240" w:lineRule="atLeast"/>
        <w:ind w:left="720"/>
      </w:pPr>
      <w:r>
        <w:rPr>
          <w:b/>
        </w:rPr>
        <w:t>Place quote:</w:t>
      </w:r>
    </w:p>
    <w:p w14:paraId="2208FE1D" w14:textId="77777777" w:rsidR="00414EED" w:rsidRPr="00C513B9" w:rsidRDefault="00414EED" w:rsidP="001C7659">
      <w:pPr>
        <w:spacing w:line="240" w:lineRule="atLeast"/>
      </w:pPr>
    </w:p>
    <w:p w14:paraId="7B88358A" w14:textId="1C58C396" w:rsidR="002E26B6" w:rsidRPr="00BC107B" w:rsidRDefault="004270BB" w:rsidP="00C513B9">
      <w:pPr>
        <w:pStyle w:val="ListParagraph"/>
        <w:numPr>
          <w:ilvl w:val="0"/>
          <w:numId w:val="29"/>
        </w:numPr>
        <w:tabs>
          <w:tab w:val="left" w:pos="432"/>
        </w:tabs>
        <w:spacing w:line="240" w:lineRule="atLeast"/>
        <w:ind w:left="0" w:firstLine="0"/>
        <w:rPr>
          <w:b/>
        </w:rPr>
      </w:pPr>
      <w:r>
        <w:t xml:space="preserve">Identify </w:t>
      </w:r>
      <w:r w:rsidR="009D2400">
        <w:t>a legislative, administrative, and judicial action that relates to some aspect of your societal category</w:t>
      </w:r>
      <w:r w:rsidR="0092387B">
        <w:t>.</w:t>
      </w:r>
      <w:r w:rsidR="00C54337">
        <w:t xml:space="preserve"> </w:t>
      </w:r>
      <w:r w:rsidR="00C54337" w:rsidRPr="004F6C07">
        <w:t xml:space="preserve">Describe each action in your own </w:t>
      </w:r>
      <w:r w:rsidR="000705DD" w:rsidRPr="004F6C07">
        <w:t>words and</w:t>
      </w:r>
      <w:r w:rsidR="00C54337" w:rsidRPr="004F6C07">
        <w:t xml:space="preserve"> cite (using any print or electronic newspaper) a partial or full sentence quote from an article for each action.</w:t>
      </w:r>
      <w:r w:rsidR="00B65333" w:rsidRPr="004F6C07">
        <w:t xml:space="preserve"> </w:t>
      </w:r>
      <w:r w:rsidR="009D2400" w:rsidRPr="00D37A69">
        <w:rPr>
          <w:b/>
          <w:bCs/>
        </w:rPr>
        <w:t>Articles may be used more than once at any point during this module</w:t>
      </w:r>
      <w:r w:rsidR="000705DD">
        <w:rPr>
          <w:b/>
          <w:bCs/>
        </w:rPr>
        <w:t>.</w:t>
      </w:r>
      <w:r w:rsidR="0031280A">
        <w:t xml:space="preserve"> </w:t>
      </w:r>
      <w:r w:rsidR="002E26B6" w:rsidRPr="00BC107B">
        <w:t>(9 points)</w:t>
      </w:r>
    </w:p>
    <w:p w14:paraId="337AEF09" w14:textId="4FA18BF4" w:rsidR="002E26B6" w:rsidRDefault="002E26B6" w:rsidP="002E26B6">
      <w:pPr>
        <w:spacing w:line="240" w:lineRule="atLeast"/>
        <w:rPr>
          <w:u w:val="single"/>
        </w:rPr>
      </w:pPr>
      <w:r>
        <w:t>Part B score: ______</w:t>
      </w:r>
    </w:p>
    <w:p w14:paraId="0E310882" w14:textId="77777777" w:rsidR="002E26B6" w:rsidRDefault="002E26B6" w:rsidP="002E26B6">
      <w:pPr>
        <w:spacing w:line="240" w:lineRule="atLeast"/>
      </w:pPr>
    </w:p>
    <w:p w14:paraId="0A202DB5" w14:textId="75BEE1D7" w:rsidR="002E26B6" w:rsidRDefault="00A31C3D" w:rsidP="002E26B6">
      <w:pPr>
        <w:numPr>
          <w:ilvl w:val="0"/>
          <w:numId w:val="1"/>
        </w:numPr>
        <w:spacing w:line="240" w:lineRule="atLeast"/>
        <w:rPr>
          <w:b/>
        </w:rPr>
      </w:pPr>
      <w:r>
        <w:rPr>
          <w:b/>
        </w:rPr>
        <w:t>Describe</w:t>
      </w:r>
      <w:r w:rsidR="006C733B">
        <w:rPr>
          <w:b/>
        </w:rPr>
        <w:t xml:space="preserve"> and cite</w:t>
      </w:r>
      <w:r w:rsidR="002E4B10">
        <w:rPr>
          <w:b/>
        </w:rPr>
        <w:t xml:space="preserve"> </w:t>
      </w:r>
      <w:r w:rsidR="002E26B6">
        <w:rPr>
          <w:b/>
        </w:rPr>
        <w:t>a legislative action:</w:t>
      </w:r>
    </w:p>
    <w:p w14:paraId="0F86415D" w14:textId="77777777" w:rsidR="002E26B6" w:rsidRDefault="002E26B6" w:rsidP="002E26B6">
      <w:pPr>
        <w:spacing w:line="240" w:lineRule="atLeast"/>
        <w:rPr>
          <w:b/>
        </w:rPr>
      </w:pPr>
    </w:p>
    <w:p w14:paraId="2C8640A3" w14:textId="36EAE114" w:rsidR="002E26B6" w:rsidRDefault="00A31C3D" w:rsidP="002E26B6">
      <w:pPr>
        <w:numPr>
          <w:ilvl w:val="0"/>
          <w:numId w:val="1"/>
        </w:numPr>
        <w:spacing w:line="240" w:lineRule="atLeast"/>
        <w:rPr>
          <w:b/>
        </w:rPr>
      </w:pPr>
      <w:r>
        <w:rPr>
          <w:b/>
        </w:rPr>
        <w:t>Describe</w:t>
      </w:r>
      <w:r w:rsidR="006C733B">
        <w:rPr>
          <w:b/>
        </w:rPr>
        <w:t xml:space="preserve"> and cite</w:t>
      </w:r>
      <w:r w:rsidR="006C20F6">
        <w:rPr>
          <w:b/>
        </w:rPr>
        <w:t xml:space="preserve"> </w:t>
      </w:r>
      <w:r w:rsidR="002E26B6">
        <w:rPr>
          <w:b/>
        </w:rPr>
        <w:t>an administrative action:</w:t>
      </w:r>
    </w:p>
    <w:p w14:paraId="356A7B5E" w14:textId="77777777" w:rsidR="002E26B6" w:rsidRDefault="002E26B6" w:rsidP="002E26B6">
      <w:pPr>
        <w:spacing w:line="240" w:lineRule="atLeast"/>
        <w:rPr>
          <w:b/>
        </w:rPr>
      </w:pPr>
    </w:p>
    <w:p w14:paraId="510B89EF" w14:textId="6BC98C5D" w:rsidR="002E26B6" w:rsidRDefault="00A31C3D" w:rsidP="002E26B6">
      <w:pPr>
        <w:numPr>
          <w:ilvl w:val="0"/>
          <w:numId w:val="1"/>
        </w:numPr>
        <w:spacing w:line="240" w:lineRule="atLeast"/>
        <w:rPr>
          <w:b/>
        </w:rPr>
      </w:pPr>
      <w:r>
        <w:rPr>
          <w:b/>
        </w:rPr>
        <w:t>Describe</w:t>
      </w:r>
      <w:r w:rsidR="006C733B">
        <w:rPr>
          <w:b/>
        </w:rPr>
        <w:t xml:space="preserve"> and cite</w:t>
      </w:r>
      <w:r w:rsidR="002E4B10">
        <w:rPr>
          <w:b/>
        </w:rPr>
        <w:t xml:space="preserve"> </w:t>
      </w:r>
      <w:r w:rsidR="002E26B6">
        <w:rPr>
          <w:b/>
        </w:rPr>
        <w:t>a judicial action:</w:t>
      </w:r>
    </w:p>
    <w:p w14:paraId="4E0969B0" w14:textId="77777777" w:rsidR="00414EED" w:rsidRDefault="00414EED" w:rsidP="002E26B6">
      <w:pPr>
        <w:spacing w:line="240" w:lineRule="atLeast"/>
      </w:pPr>
    </w:p>
    <w:p w14:paraId="3310DBCE" w14:textId="3315762F" w:rsidR="00BD2A5F" w:rsidRPr="00BC107B" w:rsidRDefault="00BD2A5F" w:rsidP="00BD2A5F">
      <w:pPr>
        <w:pStyle w:val="ListParagraph"/>
        <w:numPr>
          <w:ilvl w:val="0"/>
          <w:numId w:val="29"/>
        </w:numPr>
        <w:tabs>
          <w:tab w:val="left" w:pos="432"/>
        </w:tabs>
        <w:spacing w:line="240" w:lineRule="atLeast"/>
        <w:ind w:left="0" w:firstLine="0"/>
        <w:rPr>
          <w:b/>
        </w:rPr>
      </w:pPr>
      <w:r>
        <w:t xml:space="preserve">Identify a federal, state, and local </w:t>
      </w:r>
      <w:r w:rsidR="006102B6">
        <w:t xml:space="preserve">public </w:t>
      </w:r>
      <w:r>
        <w:t>policy that impacts some aspect of your societal category.</w:t>
      </w:r>
      <w:r w:rsidR="009F60A6">
        <w:t xml:space="preserve"> </w:t>
      </w:r>
      <w:r w:rsidR="009F60A6" w:rsidRPr="004F6C07">
        <w:t xml:space="preserve">Describe each action in your own </w:t>
      </w:r>
      <w:r w:rsidR="000705DD" w:rsidRPr="004F6C07">
        <w:t>words and</w:t>
      </w:r>
      <w:r w:rsidR="009F60A6" w:rsidRPr="004F6C07">
        <w:t xml:space="preserve"> cite (using any print or electronic newspaper) a partial or full sentence quote from an article for each action. </w:t>
      </w:r>
      <w:r w:rsidRPr="004F6C07">
        <w:t xml:space="preserve"> </w:t>
      </w:r>
      <w:r>
        <w:t xml:space="preserve">Articles may be used more than once at any point during this module. </w:t>
      </w:r>
      <w:r w:rsidRPr="00BC107B">
        <w:t>(9 points)</w:t>
      </w:r>
    </w:p>
    <w:p w14:paraId="475FF590" w14:textId="77777777" w:rsidR="002E26B6" w:rsidRDefault="002E26B6" w:rsidP="002E26B6">
      <w:pPr>
        <w:spacing w:line="240" w:lineRule="atLeast"/>
      </w:pPr>
      <w:r>
        <w:t>Part C score: _______</w:t>
      </w:r>
    </w:p>
    <w:p w14:paraId="475C7F90" w14:textId="77777777" w:rsidR="002E26B6" w:rsidRDefault="002E26B6" w:rsidP="002E26B6">
      <w:pPr>
        <w:spacing w:line="240" w:lineRule="atLeast"/>
      </w:pPr>
    </w:p>
    <w:p w14:paraId="42968085" w14:textId="2E1AAC4B" w:rsidR="002E26B6" w:rsidRDefault="00A31C3D" w:rsidP="002E26B6">
      <w:pPr>
        <w:numPr>
          <w:ilvl w:val="0"/>
          <w:numId w:val="2"/>
        </w:numPr>
        <w:spacing w:line="240" w:lineRule="atLeast"/>
        <w:rPr>
          <w:b/>
        </w:rPr>
      </w:pPr>
      <w:r>
        <w:rPr>
          <w:b/>
        </w:rPr>
        <w:t>Describe</w:t>
      </w:r>
      <w:r w:rsidR="006C733B">
        <w:rPr>
          <w:b/>
        </w:rPr>
        <w:t xml:space="preserve"> and cite</w:t>
      </w:r>
      <w:r w:rsidR="006C20F6">
        <w:rPr>
          <w:b/>
        </w:rPr>
        <w:t xml:space="preserve"> </w:t>
      </w:r>
      <w:r w:rsidR="002E26B6">
        <w:rPr>
          <w:b/>
        </w:rPr>
        <w:t>a national (federal) public policy:</w:t>
      </w:r>
    </w:p>
    <w:p w14:paraId="22CD338D" w14:textId="77777777" w:rsidR="002E26B6" w:rsidRDefault="002E26B6" w:rsidP="002E26B6">
      <w:pPr>
        <w:spacing w:line="240" w:lineRule="atLeast"/>
        <w:rPr>
          <w:b/>
        </w:rPr>
      </w:pPr>
    </w:p>
    <w:p w14:paraId="353F7BC5" w14:textId="50509149" w:rsidR="002E26B6" w:rsidRDefault="00A31C3D" w:rsidP="002E26B6">
      <w:pPr>
        <w:numPr>
          <w:ilvl w:val="0"/>
          <w:numId w:val="2"/>
        </w:numPr>
        <w:spacing w:line="240" w:lineRule="atLeast"/>
        <w:rPr>
          <w:b/>
        </w:rPr>
      </w:pPr>
      <w:r>
        <w:rPr>
          <w:b/>
        </w:rPr>
        <w:t>Describe</w:t>
      </w:r>
      <w:r w:rsidR="006C733B">
        <w:rPr>
          <w:b/>
        </w:rPr>
        <w:t xml:space="preserve"> and cite</w:t>
      </w:r>
      <w:r w:rsidR="006C20F6">
        <w:rPr>
          <w:b/>
        </w:rPr>
        <w:t xml:space="preserve"> </w:t>
      </w:r>
      <w:r w:rsidR="002E26B6">
        <w:rPr>
          <w:b/>
        </w:rPr>
        <w:t>a state public policy (indicate which state):</w:t>
      </w:r>
    </w:p>
    <w:p w14:paraId="5F7BFC59" w14:textId="77777777" w:rsidR="002E26B6" w:rsidRDefault="002E26B6" w:rsidP="002E26B6">
      <w:pPr>
        <w:spacing w:line="240" w:lineRule="atLeast"/>
        <w:rPr>
          <w:b/>
        </w:rPr>
      </w:pPr>
    </w:p>
    <w:p w14:paraId="328CBC9F" w14:textId="3DE287C5" w:rsidR="002E26B6" w:rsidRDefault="00A31C3D" w:rsidP="002E26B6">
      <w:pPr>
        <w:numPr>
          <w:ilvl w:val="0"/>
          <w:numId w:val="2"/>
        </w:numPr>
        <w:spacing w:line="240" w:lineRule="atLeast"/>
        <w:rPr>
          <w:b/>
        </w:rPr>
      </w:pPr>
      <w:r>
        <w:rPr>
          <w:b/>
        </w:rPr>
        <w:t>Describe</w:t>
      </w:r>
      <w:r w:rsidR="006C20F6">
        <w:rPr>
          <w:b/>
        </w:rPr>
        <w:t xml:space="preserve"> </w:t>
      </w:r>
      <w:r w:rsidR="006C733B">
        <w:rPr>
          <w:b/>
        </w:rPr>
        <w:t xml:space="preserve">and cite </w:t>
      </w:r>
      <w:r w:rsidR="002E26B6">
        <w:rPr>
          <w:b/>
        </w:rPr>
        <w:t xml:space="preserve">a local public policy (indicate which local government): </w:t>
      </w:r>
    </w:p>
    <w:p w14:paraId="5C2CF4E1" w14:textId="77777777" w:rsidR="002E26B6" w:rsidRDefault="002E26B6" w:rsidP="002E26B6">
      <w:pPr>
        <w:spacing w:line="240" w:lineRule="atLeast"/>
      </w:pPr>
    </w:p>
    <w:p w14:paraId="43BB42C4" w14:textId="77777777" w:rsidR="002E26B6" w:rsidRDefault="002E26B6" w:rsidP="002E26B6">
      <w:pPr>
        <w:spacing w:line="240" w:lineRule="atLeast"/>
      </w:pPr>
    </w:p>
    <w:p w14:paraId="01FD29AE" w14:textId="77777777" w:rsidR="002E26B6" w:rsidRDefault="002E26B6" w:rsidP="002E26B6">
      <w:pPr>
        <w:spacing w:line="240" w:lineRule="atLeast"/>
      </w:pPr>
    </w:p>
    <w:p w14:paraId="6834AED5" w14:textId="77777777" w:rsidR="002E26B6" w:rsidRDefault="002E26B6" w:rsidP="002E26B6">
      <w:pPr>
        <w:spacing w:line="240" w:lineRule="atLeast"/>
        <w:rPr>
          <w:b/>
        </w:rPr>
      </w:pPr>
    </w:p>
    <w:p w14:paraId="48240B2E" w14:textId="77777777" w:rsidR="002E26B6" w:rsidRDefault="002E26B6" w:rsidP="002E26B6">
      <w:pPr>
        <w:spacing w:line="240" w:lineRule="atLeast"/>
        <w:rPr>
          <w:b/>
        </w:rPr>
      </w:pPr>
    </w:p>
    <w:p w14:paraId="29CDC079" w14:textId="77777777" w:rsidR="002E26B6" w:rsidRDefault="002E26B6" w:rsidP="002E26B6">
      <w:pPr>
        <w:spacing w:line="240" w:lineRule="atLeast"/>
        <w:rPr>
          <w:b/>
        </w:rPr>
      </w:pPr>
    </w:p>
    <w:p w14:paraId="555DB6DA" w14:textId="0EADAD13" w:rsidR="002E26B6" w:rsidRDefault="002E26B6" w:rsidP="002E26B6">
      <w:pPr>
        <w:spacing w:line="240" w:lineRule="atLeast"/>
      </w:pPr>
      <w:r>
        <w:br w:type="page"/>
      </w:r>
      <w:r>
        <w:lastRenderedPageBreak/>
        <w:t>Exercise 1.</w:t>
      </w:r>
      <w:r w:rsidR="001C7659">
        <w:t>3</w:t>
      </w:r>
      <w:r>
        <w:t>: Identifying Players and Stakeholders</w:t>
      </w:r>
    </w:p>
    <w:p w14:paraId="073C9B52" w14:textId="55672229" w:rsidR="002E26B6" w:rsidRDefault="002E26B6" w:rsidP="002E26B6">
      <w:pPr>
        <w:spacing w:line="240" w:lineRule="atLeast"/>
      </w:pPr>
      <w:r>
        <w:t>Your Total Score: __________</w:t>
      </w:r>
      <w:r w:rsidR="008479EC">
        <w:tab/>
      </w:r>
      <w:r>
        <w:t>(Maximum: 17 points)</w:t>
      </w:r>
    </w:p>
    <w:p w14:paraId="3B1F4F43" w14:textId="77777777" w:rsidR="002E26B6" w:rsidRDefault="002E26B6" w:rsidP="002E26B6">
      <w:pPr>
        <w:spacing w:line="240" w:lineRule="atLeast"/>
      </w:pPr>
    </w:p>
    <w:p w14:paraId="3B309934" w14:textId="77472F15" w:rsidR="002E26B6" w:rsidRDefault="002E26B6" w:rsidP="00C513B9">
      <w:pPr>
        <w:pStyle w:val="ListParagraph"/>
        <w:numPr>
          <w:ilvl w:val="0"/>
          <w:numId w:val="31"/>
        </w:numPr>
        <w:tabs>
          <w:tab w:val="left" w:pos="432"/>
        </w:tabs>
        <w:spacing w:line="240" w:lineRule="atLeast"/>
        <w:ind w:left="0" w:firstLine="0"/>
      </w:pPr>
      <w:r>
        <w:t>In your words, and in no more than one sentence, state the major difference between a player and a stakeholder</w:t>
      </w:r>
      <w:r w:rsidR="008479EC">
        <w:t xml:space="preserve">. </w:t>
      </w:r>
      <w:r>
        <w:t xml:space="preserve">Do not quote from the </w:t>
      </w:r>
      <w:r w:rsidR="002F2840" w:rsidRPr="00451D44">
        <w:t>text</w:t>
      </w:r>
      <w:r w:rsidRPr="00451D44">
        <w:t>book</w:t>
      </w:r>
      <w:r>
        <w:t>. (4 points)</w:t>
      </w:r>
    </w:p>
    <w:p w14:paraId="52722DE4" w14:textId="5174BDF7" w:rsidR="002E26B6" w:rsidRDefault="002E26B6" w:rsidP="002E26B6">
      <w:pPr>
        <w:spacing w:line="240" w:lineRule="atLeast"/>
      </w:pPr>
      <w:r>
        <w:t>Part A score</w:t>
      </w:r>
      <w:r w:rsidR="008479EC">
        <w:t xml:space="preserve">: </w:t>
      </w:r>
      <w:r>
        <w:t>_____</w:t>
      </w:r>
    </w:p>
    <w:p w14:paraId="0157610B" w14:textId="77777777" w:rsidR="002E26B6" w:rsidRDefault="002E26B6" w:rsidP="002E26B6">
      <w:pPr>
        <w:spacing w:line="240" w:lineRule="atLeast"/>
      </w:pPr>
    </w:p>
    <w:p w14:paraId="103294FA" w14:textId="77777777" w:rsidR="002E26B6" w:rsidRPr="00C513B9" w:rsidRDefault="002E26B6" w:rsidP="002E26B6">
      <w:pPr>
        <w:numPr>
          <w:ilvl w:val="0"/>
          <w:numId w:val="21"/>
        </w:numPr>
        <w:spacing w:line="240" w:lineRule="atLeast"/>
      </w:pPr>
      <w:r>
        <w:rPr>
          <w:b/>
        </w:rPr>
        <w:t>Place statement:</w:t>
      </w:r>
    </w:p>
    <w:p w14:paraId="7F89F437" w14:textId="77777777" w:rsidR="002E26B6" w:rsidRDefault="002E26B6" w:rsidP="002E26B6">
      <w:pPr>
        <w:spacing w:line="240" w:lineRule="atLeast"/>
        <w:ind w:left="360"/>
      </w:pPr>
    </w:p>
    <w:p w14:paraId="5A2865E5" w14:textId="77777777" w:rsidR="00414EED" w:rsidRPr="00C513B9" w:rsidRDefault="00414EED" w:rsidP="002E26B6">
      <w:pPr>
        <w:spacing w:line="240" w:lineRule="atLeast"/>
        <w:ind w:left="360"/>
      </w:pPr>
    </w:p>
    <w:p w14:paraId="6A6ACC90" w14:textId="2EFE550E" w:rsidR="002E26B6" w:rsidRPr="00451D44" w:rsidRDefault="002B170A" w:rsidP="00C513B9">
      <w:pPr>
        <w:pStyle w:val="ListParagraph"/>
        <w:numPr>
          <w:ilvl w:val="0"/>
          <w:numId w:val="31"/>
        </w:numPr>
        <w:tabs>
          <w:tab w:val="left" w:pos="432"/>
        </w:tabs>
        <w:spacing w:line="240" w:lineRule="atLeast"/>
        <w:ind w:left="0" w:firstLine="0"/>
        <w:rPr>
          <w:b/>
        </w:rPr>
      </w:pPr>
      <w:r w:rsidRPr="00451D44">
        <w:t>C</w:t>
      </w:r>
      <w:r w:rsidR="002E26B6" w:rsidRPr="00451D44">
        <w:t>hoose one of the policies you described in Exercise 1.</w:t>
      </w:r>
      <w:r w:rsidR="001C7659" w:rsidRPr="00451D44">
        <w:t>2</w:t>
      </w:r>
      <w:r w:rsidR="008479EC" w:rsidRPr="00451D44">
        <w:t xml:space="preserve">B </w:t>
      </w:r>
      <w:r w:rsidR="002E26B6" w:rsidRPr="00451D44">
        <w:t xml:space="preserve">or </w:t>
      </w:r>
      <w:r w:rsidR="002F2840" w:rsidRPr="00451D44">
        <w:t>1.2</w:t>
      </w:r>
      <w:r w:rsidR="002E26B6" w:rsidRPr="00451D44">
        <w:t>C and restate it below. Identify three different and distinct players that directly influence the policy</w:t>
      </w:r>
      <w:r w:rsidR="0092387B" w:rsidRPr="00451D44">
        <w:t xml:space="preserve">. </w:t>
      </w:r>
      <w:r w:rsidR="002E26B6" w:rsidRPr="00451D44">
        <w:t xml:space="preserve">The player </w:t>
      </w:r>
      <w:r w:rsidR="00F52955" w:rsidRPr="00451D44">
        <w:t xml:space="preserve">must be an individual </w:t>
      </w:r>
      <w:r w:rsidR="002E26B6" w:rsidRPr="00451D44">
        <w:t>and does not have to be mentioned in the article you used</w:t>
      </w:r>
      <w:r w:rsidR="0092387B" w:rsidRPr="00451D44">
        <w:t xml:space="preserve">. </w:t>
      </w:r>
      <w:r w:rsidR="002E26B6" w:rsidRPr="00451D44">
        <w:t>Write a one sentence justification explaining what makes each of them a player</w:t>
      </w:r>
      <w:r w:rsidR="0092387B" w:rsidRPr="00451D44">
        <w:t xml:space="preserve">. </w:t>
      </w:r>
      <w:r w:rsidR="002E26B6" w:rsidRPr="00451D44">
        <w:t>No source</w:t>
      </w:r>
      <w:r w:rsidR="00953224" w:rsidRPr="00451D44">
        <w:t xml:space="preserve"> or citation</w:t>
      </w:r>
      <w:r w:rsidR="002E26B6" w:rsidRPr="00451D44">
        <w:t xml:space="preserve"> is needed for this exercise</w:t>
      </w:r>
      <w:r w:rsidR="00B77CC1" w:rsidRPr="00451D44">
        <w:t>, unless you quote directly</w:t>
      </w:r>
      <w:r w:rsidR="002E26B6" w:rsidRPr="00451D44">
        <w:t>. (9 points)</w:t>
      </w:r>
    </w:p>
    <w:p w14:paraId="1E36AC2C" w14:textId="06A88560" w:rsidR="002E26B6" w:rsidRDefault="002E26B6" w:rsidP="002E26B6">
      <w:pPr>
        <w:spacing w:line="240" w:lineRule="atLeast"/>
      </w:pPr>
      <w:r>
        <w:t>Part B score</w:t>
      </w:r>
      <w:r w:rsidR="008479EC">
        <w:t xml:space="preserve">: </w:t>
      </w:r>
      <w:r>
        <w:t>_____</w:t>
      </w:r>
    </w:p>
    <w:p w14:paraId="3277D121" w14:textId="77777777" w:rsidR="002E26B6" w:rsidRDefault="002E26B6" w:rsidP="002E26B6">
      <w:pPr>
        <w:spacing w:line="240" w:lineRule="atLeast"/>
        <w:rPr>
          <w:b/>
        </w:rPr>
      </w:pPr>
    </w:p>
    <w:p w14:paraId="399E9ADB" w14:textId="4044AFD8" w:rsidR="002E26B6" w:rsidRPr="00451D44" w:rsidRDefault="002E26B6" w:rsidP="002E26B6">
      <w:pPr>
        <w:numPr>
          <w:ilvl w:val="0"/>
          <w:numId w:val="10"/>
        </w:numPr>
        <w:spacing w:line="240" w:lineRule="atLeast"/>
        <w:rPr>
          <w:b/>
        </w:rPr>
      </w:pPr>
      <w:r w:rsidRPr="00451D44">
        <w:rPr>
          <w:b/>
        </w:rPr>
        <w:t>Restate the Policy from Exercise 1.</w:t>
      </w:r>
      <w:r w:rsidR="002555B4" w:rsidRPr="00451D44">
        <w:rPr>
          <w:b/>
        </w:rPr>
        <w:t>2</w:t>
      </w:r>
      <w:r w:rsidRPr="00451D44">
        <w:rPr>
          <w:b/>
        </w:rPr>
        <w:t xml:space="preserve">B or </w:t>
      </w:r>
      <w:r w:rsidR="00BA7E4F" w:rsidRPr="00451D44">
        <w:rPr>
          <w:b/>
        </w:rPr>
        <w:t>1.2</w:t>
      </w:r>
      <w:r w:rsidRPr="00451D44">
        <w:rPr>
          <w:b/>
        </w:rPr>
        <w:t>C:</w:t>
      </w:r>
    </w:p>
    <w:p w14:paraId="14A7A26C" w14:textId="77777777" w:rsidR="002E26B6" w:rsidRDefault="002E26B6" w:rsidP="002E26B6">
      <w:pPr>
        <w:spacing w:line="240" w:lineRule="atLeast"/>
        <w:rPr>
          <w:b/>
        </w:rPr>
      </w:pPr>
    </w:p>
    <w:p w14:paraId="7E0EBB0F" w14:textId="77777777" w:rsidR="002E26B6" w:rsidRDefault="002E26B6" w:rsidP="002E26B6">
      <w:pPr>
        <w:spacing w:line="240" w:lineRule="atLeast"/>
        <w:rPr>
          <w:b/>
        </w:rPr>
      </w:pPr>
      <w:r>
        <w:rPr>
          <w:b/>
        </w:rPr>
        <w:t>Player #1:</w:t>
      </w:r>
      <w:r>
        <w:rPr>
          <w:b/>
        </w:rPr>
        <w:tab/>
        <w:t>Name:</w:t>
      </w:r>
    </w:p>
    <w:p w14:paraId="162B26A3" w14:textId="77777777" w:rsidR="002E26B6" w:rsidRDefault="002E26B6" w:rsidP="002E26B6">
      <w:pPr>
        <w:spacing w:line="240" w:lineRule="atLeast"/>
        <w:rPr>
          <w:b/>
        </w:rPr>
      </w:pPr>
      <w:r>
        <w:rPr>
          <w:b/>
        </w:rPr>
        <w:tab/>
      </w:r>
      <w:r>
        <w:rPr>
          <w:b/>
        </w:rPr>
        <w:tab/>
        <w:t>Title:</w:t>
      </w:r>
    </w:p>
    <w:p w14:paraId="1075FC2E" w14:textId="77777777" w:rsidR="002E26B6" w:rsidRDefault="002E26B6" w:rsidP="002E26B6">
      <w:pPr>
        <w:spacing w:line="240" w:lineRule="atLeast"/>
        <w:rPr>
          <w:b/>
        </w:rPr>
      </w:pPr>
      <w:r>
        <w:rPr>
          <w:b/>
        </w:rPr>
        <w:tab/>
      </w:r>
      <w:r>
        <w:rPr>
          <w:b/>
        </w:rPr>
        <w:tab/>
        <w:t>Justification:</w:t>
      </w:r>
    </w:p>
    <w:p w14:paraId="195836B2" w14:textId="77777777" w:rsidR="002E26B6" w:rsidRDefault="002E26B6" w:rsidP="002E26B6">
      <w:pPr>
        <w:spacing w:line="240" w:lineRule="atLeast"/>
        <w:rPr>
          <w:b/>
        </w:rPr>
      </w:pPr>
    </w:p>
    <w:p w14:paraId="6837172A" w14:textId="77777777" w:rsidR="002E26B6" w:rsidRDefault="002E26B6" w:rsidP="002E26B6">
      <w:pPr>
        <w:spacing w:line="240" w:lineRule="atLeast"/>
        <w:rPr>
          <w:b/>
        </w:rPr>
      </w:pPr>
      <w:r>
        <w:rPr>
          <w:b/>
        </w:rPr>
        <w:t xml:space="preserve">Player #2: </w:t>
      </w:r>
      <w:r>
        <w:rPr>
          <w:b/>
        </w:rPr>
        <w:tab/>
        <w:t>Name:</w:t>
      </w:r>
    </w:p>
    <w:p w14:paraId="2480918F" w14:textId="77777777" w:rsidR="002E26B6" w:rsidRDefault="002E26B6" w:rsidP="002E26B6">
      <w:pPr>
        <w:spacing w:line="240" w:lineRule="atLeast"/>
        <w:rPr>
          <w:b/>
        </w:rPr>
      </w:pPr>
      <w:r>
        <w:rPr>
          <w:b/>
        </w:rPr>
        <w:tab/>
      </w:r>
      <w:r>
        <w:rPr>
          <w:b/>
        </w:rPr>
        <w:tab/>
        <w:t>Title:</w:t>
      </w:r>
    </w:p>
    <w:p w14:paraId="735CD29E" w14:textId="77777777" w:rsidR="002E26B6" w:rsidRDefault="002E26B6" w:rsidP="002E26B6">
      <w:pPr>
        <w:spacing w:line="240" w:lineRule="atLeast"/>
        <w:rPr>
          <w:b/>
        </w:rPr>
      </w:pPr>
      <w:r>
        <w:rPr>
          <w:b/>
        </w:rPr>
        <w:tab/>
      </w:r>
      <w:r>
        <w:rPr>
          <w:b/>
        </w:rPr>
        <w:tab/>
        <w:t>Justification:</w:t>
      </w:r>
    </w:p>
    <w:p w14:paraId="4B08F607" w14:textId="77777777" w:rsidR="002E26B6" w:rsidRDefault="002E26B6" w:rsidP="002E26B6">
      <w:pPr>
        <w:spacing w:line="240" w:lineRule="atLeast"/>
        <w:rPr>
          <w:b/>
        </w:rPr>
      </w:pPr>
    </w:p>
    <w:p w14:paraId="31D3437C" w14:textId="77777777" w:rsidR="002E26B6" w:rsidRDefault="002E26B6" w:rsidP="002E26B6">
      <w:pPr>
        <w:spacing w:line="240" w:lineRule="atLeast"/>
        <w:rPr>
          <w:b/>
        </w:rPr>
      </w:pPr>
      <w:r>
        <w:rPr>
          <w:b/>
        </w:rPr>
        <w:t xml:space="preserve">Player #3: </w:t>
      </w:r>
      <w:r>
        <w:rPr>
          <w:b/>
        </w:rPr>
        <w:tab/>
        <w:t>Name:</w:t>
      </w:r>
      <w:r>
        <w:rPr>
          <w:b/>
        </w:rPr>
        <w:tab/>
      </w:r>
      <w:r>
        <w:rPr>
          <w:b/>
        </w:rPr>
        <w:tab/>
      </w:r>
    </w:p>
    <w:p w14:paraId="10D0B6D4" w14:textId="77777777" w:rsidR="002E26B6" w:rsidRDefault="002E26B6" w:rsidP="002E26B6">
      <w:pPr>
        <w:spacing w:line="240" w:lineRule="atLeast"/>
        <w:ind w:left="720" w:firstLine="720"/>
        <w:rPr>
          <w:b/>
        </w:rPr>
      </w:pPr>
      <w:r>
        <w:rPr>
          <w:b/>
        </w:rPr>
        <w:t>Title:</w:t>
      </w:r>
    </w:p>
    <w:p w14:paraId="3202A122" w14:textId="77777777" w:rsidR="002E26B6" w:rsidRDefault="002E26B6" w:rsidP="002E26B6">
      <w:pPr>
        <w:spacing w:line="240" w:lineRule="atLeast"/>
        <w:rPr>
          <w:b/>
        </w:rPr>
      </w:pPr>
      <w:r>
        <w:rPr>
          <w:b/>
        </w:rPr>
        <w:tab/>
      </w:r>
      <w:r>
        <w:rPr>
          <w:b/>
        </w:rPr>
        <w:tab/>
        <w:t>Justification:</w:t>
      </w:r>
    </w:p>
    <w:p w14:paraId="29EC5F15" w14:textId="77777777" w:rsidR="002E26B6" w:rsidRDefault="002E26B6" w:rsidP="002E26B6">
      <w:pPr>
        <w:spacing w:line="240" w:lineRule="atLeast"/>
        <w:rPr>
          <w:b/>
        </w:rPr>
      </w:pPr>
    </w:p>
    <w:p w14:paraId="5AD9DDAD" w14:textId="77777777" w:rsidR="00414EED" w:rsidRDefault="00414EED" w:rsidP="002E26B6">
      <w:pPr>
        <w:spacing w:line="240" w:lineRule="atLeast"/>
        <w:rPr>
          <w:b/>
        </w:rPr>
      </w:pPr>
    </w:p>
    <w:p w14:paraId="6C087846" w14:textId="51D479AE" w:rsidR="002E26B6" w:rsidRPr="00BC107B" w:rsidRDefault="002E26B6" w:rsidP="00C513B9">
      <w:pPr>
        <w:pStyle w:val="ListParagraph"/>
        <w:numPr>
          <w:ilvl w:val="0"/>
          <w:numId w:val="31"/>
        </w:numPr>
        <w:tabs>
          <w:tab w:val="left" w:pos="432"/>
        </w:tabs>
        <w:spacing w:line="240" w:lineRule="atLeast"/>
        <w:ind w:left="0" w:firstLine="0"/>
        <w:rPr>
          <w:b/>
        </w:rPr>
      </w:pPr>
      <w:r>
        <w:t>For the policy you stated in 1.</w:t>
      </w:r>
      <w:r w:rsidR="001C7659">
        <w:t>3</w:t>
      </w:r>
      <w:r>
        <w:t>B immediately above, iden</w:t>
      </w:r>
      <w:r w:rsidR="00100CB2">
        <w:t>tify two different and distinct</w:t>
      </w:r>
      <w:r>
        <w:t xml:space="preserve"> stakeholders who are not players. Write a one sentence justification for each stakeholder stating why they are stakeholders and not players for the policy you have identified. </w:t>
      </w:r>
      <w:r w:rsidR="00407642">
        <w:t>The stakeholder</w:t>
      </w:r>
      <w:r w:rsidR="008C6C82">
        <w:t xml:space="preserve">s can be </w:t>
      </w:r>
      <w:r w:rsidR="00407642">
        <w:t>individual</w:t>
      </w:r>
      <w:r w:rsidR="008C6C82">
        <w:t xml:space="preserve">s or </w:t>
      </w:r>
      <w:r w:rsidR="00407642">
        <w:t>group</w:t>
      </w:r>
      <w:r w:rsidR="008C6C82">
        <w:t>s</w:t>
      </w:r>
      <w:r w:rsidR="00407642">
        <w:t xml:space="preserve">, and </w:t>
      </w:r>
      <w:r>
        <w:t>do not have to be mentioned in the article you used</w:t>
      </w:r>
      <w:r w:rsidR="0092387B">
        <w:t xml:space="preserve">. </w:t>
      </w:r>
      <w:r>
        <w:t xml:space="preserve"> No source is needed for this exercise</w:t>
      </w:r>
      <w:r w:rsidR="0092387B">
        <w:t xml:space="preserve">. </w:t>
      </w:r>
      <w:r>
        <w:t>(4</w:t>
      </w:r>
      <w:r w:rsidR="002B170A">
        <w:t xml:space="preserve"> </w:t>
      </w:r>
      <w:r>
        <w:t>points)</w:t>
      </w:r>
    </w:p>
    <w:p w14:paraId="1BFB18DB" w14:textId="792FD97F" w:rsidR="002E26B6" w:rsidRDefault="002E26B6" w:rsidP="002E26B6">
      <w:pPr>
        <w:spacing w:line="240" w:lineRule="atLeast"/>
      </w:pPr>
      <w:r>
        <w:t>Part C score</w:t>
      </w:r>
      <w:r w:rsidR="008479EC">
        <w:t>: _____</w:t>
      </w:r>
    </w:p>
    <w:p w14:paraId="0AF5541E" w14:textId="77777777" w:rsidR="002E26B6" w:rsidRDefault="002E26B6" w:rsidP="002E26B6">
      <w:pPr>
        <w:spacing w:line="240" w:lineRule="atLeast"/>
      </w:pPr>
    </w:p>
    <w:p w14:paraId="00A8AC1D" w14:textId="5AEA8F1D" w:rsidR="002E26B6" w:rsidRDefault="002E26B6" w:rsidP="002E26B6">
      <w:pPr>
        <w:spacing w:line="240" w:lineRule="atLeast"/>
        <w:rPr>
          <w:b/>
        </w:rPr>
      </w:pPr>
      <w:r>
        <w:rPr>
          <w:b/>
        </w:rPr>
        <w:t>Stakeholder #1:</w:t>
      </w:r>
      <w:r w:rsidR="002E4B10">
        <w:rPr>
          <w:b/>
        </w:rPr>
        <w:tab/>
        <w:t>Name:</w:t>
      </w:r>
    </w:p>
    <w:p w14:paraId="61DF8443" w14:textId="77777777" w:rsidR="0049598B" w:rsidRDefault="0049598B" w:rsidP="001C7659">
      <w:pPr>
        <w:spacing w:line="240" w:lineRule="atLeast"/>
        <w:ind w:left="1440" w:firstLine="720"/>
        <w:rPr>
          <w:b/>
        </w:rPr>
      </w:pPr>
      <w:r>
        <w:rPr>
          <w:b/>
        </w:rPr>
        <w:t>Location:</w:t>
      </w:r>
    </w:p>
    <w:p w14:paraId="56E1F33A" w14:textId="77777777" w:rsidR="002E26B6" w:rsidRDefault="002E26B6" w:rsidP="001C7659">
      <w:pPr>
        <w:spacing w:line="240" w:lineRule="atLeast"/>
        <w:ind w:left="1440" w:firstLine="720"/>
        <w:rPr>
          <w:b/>
        </w:rPr>
      </w:pPr>
      <w:r>
        <w:rPr>
          <w:b/>
        </w:rPr>
        <w:t>Justification:</w:t>
      </w:r>
    </w:p>
    <w:p w14:paraId="353CEB29" w14:textId="77777777" w:rsidR="002E26B6" w:rsidRDefault="002E26B6" w:rsidP="002E26B6">
      <w:pPr>
        <w:spacing w:line="240" w:lineRule="atLeast"/>
        <w:rPr>
          <w:b/>
        </w:rPr>
      </w:pPr>
    </w:p>
    <w:p w14:paraId="7D165DBB" w14:textId="41466EB7" w:rsidR="002E26B6" w:rsidRDefault="002E26B6" w:rsidP="002E26B6">
      <w:pPr>
        <w:spacing w:line="240" w:lineRule="atLeast"/>
        <w:rPr>
          <w:b/>
        </w:rPr>
      </w:pPr>
      <w:r>
        <w:rPr>
          <w:b/>
        </w:rPr>
        <w:t>Stakeholder #2:</w:t>
      </w:r>
      <w:r w:rsidR="002E4B10">
        <w:rPr>
          <w:b/>
        </w:rPr>
        <w:t xml:space="preserve"> </w:t>
      </w:r>
      <w:r w:rsidR="002E4B10">
        <w:rPr>
          <w:b/>
        </w:rPr>
        <w:tab/>
        <w:t>Name:</w:t>
      </w:r>
    </w:p>
    <w:p w14:paraId="5E16C6F8" w14:textId="77777777" w:rsidR="0049598B" w:rsidRDefault="0049598B" w:rsidP="001C7659">
      <w:pPr>
        <w:spacing w:line="240" w:lineRule="atLeast"/>
        <w:ind w:left="1440" w:firstLine="720"/>
        <w:rPr>
          <w:b/>
        </w:rPr>
      </w:pPr>
      <w:r>
        <w:rPr>
          <w:b/>
        </w:rPr>
        <w:t>Location:</w:t>
      </w:r>
    </w:p>
    <w:p w14:paraId="2ADBF1A2" w14:textId="77777777" w:rsidR="002E26B6" w:rsidRDefault="002E26B6" w:rsidP="001C7659">
      <w:pPr>
        <w:spacing w:line="240" w:lineRule="atLeast"/>
        <w:ind w:left="1440" w:firstLine="720"/>
        <w:rPr>
          <w:b/>
        </w:rPr>
      </w:pPr>
      <w:r>
        <w:rPr>
          <w:b/>
        </w:rPr>
        <w:t>Justification:</w:t>
      </w:r>
    </w:p>
    <w:p w14:paraId="1F189E58" w14:textId="7AB8381C" w:rsidR="002E26B6" w:rsidRDefault="002E26B6" w:rsidP="002E26B6">
      <w:r>
        <w:br w:type="page"/>
      </w:r>
      <w:r>
        <w:lastRenderedPageBreak/>
        <w:t>Exercise 1.</w:t>
      </w:r>
      <w:r w:rsidR="002555B4">
        <w:t>4</w:t>
      </w:r>
      <w:r>
        <w:t>: Identifying Types of Players</w:t>
      </w:r>
    </w:p>
    <w:p w14:paraId="0E7F67A5" w14:textId="190C14D6" w:rsidR="002E26B6" w:rsidRDefault="002E26B6" w:rsidP="002E26B6">
      <w:r>
        <w:t>Your Total Score: _____</w:t>
      </w:r>
      <w:r w:rsidR="00414EED">
        <w:tab/>
      </w:r>
      <w:r>
        <w:t>(Maximum: 18 points)</w:t>
      </w:r>
    </w:p>
    <w:p w14:paraId="48B7D7F8" w14:textId="77777777" w:rsidR="002E26B6" w:rsidRDefault="002E26B6" w:rsidP="002E26B6"/>
    <w:p w14:paraId="4FE51351" w14:textId="1595D6E7" w:rsidR="002E26B6" w:rsidRDefault="00087F4B" w:rsidP="00C513B9">
      <w:pPr>
        <w:pStyle w:val="ListParagraph"/>
        <w:numPr>
          <w:ilvl w:val="0"/>
          <w:numId w:val="32"/>
        </w:numPr>
        <w:tabs>
          <w:tab w:val="left" w:pos="432"/>
        </w:tabs>
        <w:ind w:left="0" w:firstLine="0"/>
      </w:pPr>
      <w:r>
        <w:t xml:space="preserve">Identify a </w:t>
      </w:r>
      <w:r w:rsidR="004A0B1E">
        <w:t>501(c)(3)</w:t>
      </w:r>
      <w:r w:rsidR="00E10062">
        <w:t xml:space="preserve"> or </w:t>
      </w:r>
      <w:r w:rsidR="004A0B1E">
        <w:t>501(c)(4)</w:t>
      </w:r>
      <w:r w:rsidR="002E26B6">
        <w:t xml:space="preserve"> organization that seeks to influence governmental policy on your societal category and identify a player within the organization. You may want to contact this player later in the course</w:t>
      </w:r>
      <w:r w:rsidR="0092387B">
        <w:t xml:space="preserve">. </w:t>
      </w:r>
      <w:r w:rsidR="002E26B6">
        <w:t>No source is needed for this exercise, unless you quote directly</w:t>
      </w:r>
      <w:r w:rsidR="0092387B">
        <w:t xml:space="preserve">. </w:t>
      </w:r>
      <w:r w:rsidR="002E26B6">
        <w:t>(4 points)</w:t>
      </w:r>
    </w:p>
    <w:p w14:paraId="2222FC8B" w14:textId="7B005930" w:rsidR="002E26B6" w:rsidRDefault="002E26B6" w:rsidP="002E26B6">
      <w:r>
        <w:t>Part A score:</w:t>
      </w:r>
      <w:r w:rsidR="008479EC">
        <w:t xml:space="preserve"> </w:t>
      </w:r>
      <w:r>
        <w:t>_____</w:t>
      </w:r>
    </w:p>
    <w:p w14:paraId="333F2C79" w14:textId="77777777" w:rsidR="002E26B6" w:rsidRDefault="002E26B6" w:rsidP="002E26B6"/>
    <w:p w14:paraId="1999FED8" w14:textId="3DFDDB77" w:rsidR="002E26B6" w:rsidRDefault="002E26B6" w:rsidP="002E26B6">
      <w:pPr>
        <w:numPr>
          <w:ilvl w:val="0"/>
          <w:numId w:val="14"/>
        </w:numPr>
      </w:pPr>
      <w:r>
        <w:rPr>
          <w:b/>
        </w:rPr>
        <w:t>Write the exact name of the organization</w:t>
      </w:r>
      <w:r w:rsidR="002A0565">
        <w:t>,</w:t>
      </w:r>
      <w:r>
        <w:rPr>
          <w:b/>
        </w:rPr>
        <w:t xml:space="preserve"> its geographic location</w:t>
      </w:r>
      <w:r w:rsidR="002A0565">
        <w:rPr>
          <w:b/>
        </w:rPr>
        <w:t>,</w:t>
      </w:r>
      <w:r w:rsidR="004E43C6">
        <w:rPr>
          <w:b/>
        </w:rPr>
        <w:t xml:space="preserve"> and if it is a </w:t>
      </w:r>
      <w:r w:rsidR="004A0B1E">
        <w:rPr>
          <w:b/>
        </w:rPr>
        <w:t>501(c)(3)</w:t>
      </w:r>
      <w:r w:rsidR="004E43C6">
        <w:rPr>
          <w:b/>
        </w:rPr>
        <w:t xml:space="preserve"> or </w:t>
      </w:r>
      <w:r w:rsidR="004A0B1E">
        <w:rPr>
          <w:b/>
        </w:rPr>
        <w:t>501(c)(4)</w:t>
      </w:r>
      <w:r>
        <w:rPr>
          <w:b/>
        </w:rPr>
        <w:t>:</w:t>
      </w:r>
      <w:r>
        <w:t xml:space="preserve">  </w:t>
      </w:r>
    </w:p>
    <w:p w14:paraId="43D252A0" w14:textId="77777777" w:rsidR="002E26B6" w:rsidRDefault="002E26B6" w:rsidP="002E26B6">
      <w:pPr>
        <w:ind w:left="360"/>
      </w:pPr>
    </w:p>
    <w:p w14:paraId="76B899C4" w14:textId="77777777" w:rsidR="002E26B6" w:rsidRDefault="002E26B6" w:rsidP="002E26B6">
      <w:pPr>
        <w:numPr>
          <w:ilvl w:val="0"/>
          <w:numId w:val="14"/>
        </w:numPr>
        <w:rPr>
          <w:b/>
        </w:rPr>
      </w:pPr>
      <w:r>
        <w:rPr>
          <w:b/>
        </w:rPr>
        <w:t>Briefly describe one of the organization’s policy goals:</w:t>
      </w:r>
    </w:p>
    <w:p w14:paraId="22EFE5A6" w14:textId="77777777" w:rsidR="002E26B6" w:rsidRDefault="002E26B6" w:rsidP="002E26B6">
      <w:pPr>
        <w:ind w:left="360"/>
        <w:rPr>
          <w:b/>
        </w:rPr>
      </w:pPr>
    </w:p>
    <w:p w14:paraId="6849C514" w14:textId="77777777" w:rsidR="002E26B6" w:rsidRDefault="002E26B6" w:rsidP="002E26B6">
      <w:pPr>
        <w:numPr>
          <w:ilvl w:val="0"/>
          <w:numId w:val="14"/>
        </w:numPr>
        <w:rPr>
          <w:b/>
        </w:rPr>
      </w:pPr>
      <w:r>
        <w:rPr>
          <w:b/>
        </w:rPr>
        <w:t>Write the name and title of the player you could contact:</w:t>
      </w:r>
    </w:p>
    <w:p w14:paraId="711A7DCF" w14:textId="77777777" w:rsidR="002E26B6" w:rsidRDefault="002E26B6" w:rsidP="002E26B6">
      <w:pPr>
        <w:pStyle w:val="ColorfulList-Accent11"/>
        <w:rPr>
          <w:b/>
        </w:rPr>
      </w:pPr>
    </w:p>
    <w:p w14:paraId="20595D78" w14:textId="77777777" w:rsidR="002E26B6" w:rsidRDefault="002E26B6" w:rsidP="002E26B6"/>
    <w:p w14:paraId="731A2DBB" w14:textId="77777777" w:rsidR="00414EED" w:rsidRDefault="00414EED" w:rsidP="002E26B6"/>
    <w:p w14:paraId="1F639465" w14:textId="727F908B" w:rsidR="002E26B6" w:rsidRPr="007F749D" w:rsidRDefault="002E26B6" w:rsidP="00C513B9">
      <w:pPr>
        <w:pStyle w:val="ListParagraph"/>
        <w:numPr>
          <w:ilvl w:val="0"/>
          <w:numId w:val="32"/>
        </w:numPr>
        <w:tabs>
          <w:tab w:val="left" w:pos="432"/>
        </w:tabs>
        <w:ind w:left="0" w:firstLine="0"/>
      </w:pPr>
      <w:r w:rsidRPr="007F749D">
        <w:t xml:space="preserve">Identify a </w:t>
      </w:r>
      <w:r w:rsidR="004A0B1E" w:rsidRPr="007F749D">
        <w:t>501(c)(3)</w:t>
      </w:r>
      <w:r w:rsidRPr="007F749D">
        <w:t xml:space="preserve"> </w:t>
      </w:r>
      <w:r w:rsidR="00E10062" w:rsidRPr="007F749D">
        <w:t>or</w:t>
      </w:r>
      <w:r w:rsidR="00087F4B" w:rsidRPr="007F749D">
        <w:t xml:space="preserve"> </w:t>
      </w:r>
      <w:r w:rsidR="004A0B1E" w:rsidRPr="007F749D">
        <w:t>501(c)(4)</w:t>
      </w:r>
      <w:r w:rsidR="00087F4B" w:rsidRPr="007F749D">
        <w:t xml:space="preserve"> </w:t>
      </w:r>
      <w:r w:rsidRPr="007F749D">
        <w:t xml:space="preserve">organization that primarily provides direct assistance </w:t>
      </w:r>
      <w:r w:rsidR="004A0B1E" w:rsidRPr="007F749D">
        <w:t>in</w:t>
      </w:r>
      <w:r w:rsidR="00D908B7" w:rsidRPr="007F749D">
        <w:t xml:space="preserve"> </w:t>
      </w:r>
      <w:r w:rsidRPr="007F749D">
        <w:t>the societal category you have chosen and identify a player within the organization. You may want to contact this player later in the course</w:t>
      </w:r>
      <w:r w:rsidR="0092387B" w:rsidRPr="007F749D">
        <w:t xml:space="preserve">. </w:t>
      </w:r>
      <w:r w:rsidRPr="007F749D">
        <w:t>No source is needed for this exercise. (4 points)</w:t>
      </w:r>
    </w:p>
    <w:p w14:paraId="4A40AB53" w14:textId="576A90AE" w:rsidR="002E26B6" w:rsidRDefault="002E26B6" w:rsidP="002E26B6">
      <w:r>
        <w:t>Part B score:</w:t>
      </w:r>
      <w:r w:rsidR="008479EC">
        <w:t xml:space="preserve"> </w:t>
      </w:r>
      <w:r>
        <w:t>_____</w:t>
      </w:r>
    </w:p>
    <w:p w14:paraId="2DF977AE" w14:textId="77777777" w:rsidR="002E26B6" w:rsidRDefault="002E26B6" w:rsidP="002E26B6">
      <w:pPr>
        <w:rPr>
          <w:b/>
        </w:rPr>
      </w:pPr>
    </w:p>
    <w:p w14:paraId="56711099" w14:textId="679074EB" w:rsidR="002E26B6" w:rsidRDefault="002E26B6" w:rsidP="002E26B6">
      <w:pPr>
        <w:numPr>
          <w:ilvl w:val="0"/>
          <w:numId w:val="15"/>
        </w:numPr>
      </w:pPr>
      <w:r>
        <w:rPr>
          <w:b/>
        </w:rPr>
        <w:t>Write the exact name of the organization</w:t>
      </w:r>
      <w:r w:rsidR="002A0565">
        <w:t>,</w:t>
      </w:r>
      <w:r>
        <w:rPr>
          <w:b/>
        </w:rPr>
        <w:t xml:space="preserve"> its geographic location</w:t>
      </w:r>
      <w:r w:rsidR="002A0565">
        <w:rPr>
          <w:b/>
        </w:rPr>
        <w:t xml:space="preserve">, and if it is a </w:t>
      </w:r>
      <w:r w:rsidR="004A0B1E">
        <w:rPr>
          <w:b/>
        </w:rPr>
        <w:t>501(c)(3)</w:t>
      </w:r>
      <w:r w:rsidR="002A0565">
        <w:rPr>
          <w:b/>
        </w:rPr>
        <w:t xml:space="preserve"> or </w:t>
      </w:r>
      <w:r w:rsidR="004A0B1E">
        <w:rPr>
          <w:b/>
        </w:rPr>
        <w:t>501(c)(4)</w:t>
      </w:r>
      <w:r>
        <w:rPr>
          <w:b/>
        </w:rPr>
        <w:t>:</w:t>
      </w:r>
      <w:r>
        <w:t xml:space="preserve"> </w:t>
      </w:r>
    </w:p>
    <w:p w14:paraId="2BE257D4" w14:textId="77777777" w:rsidR="004A0B1E" w:rsidRDefault="004A0B1E" w:rsidP="004A0B1E">
      <w:pPr>
        <w:ind w:left="720"/>
      </w:pPr>
    </w:p>
    <w:p w14:paraId="4A9694E0" w14:textId="696535B4" w:rsidR="002E26B6" w:rsidRPr="00451D44" w:rsidRDefault="004A0B1E" w:rsidP="004A0B1E">
      <w:pPr>
        <w:numPr>
          <w:ilvl w:val="0"/>
          <w:numId w:val="15"/>
        </w:numPr>
        <w:rPr>
          <w:b/>
        </w:rPr>
      </w:pPr>
      <w:r w:rsidRPr="00451D44">
        <w:rPr>
          <w:b/>
        </w:rPr>
        <w:t>Briefly describe a specific service provided to the organization’s clients:</w:t>
      </w:r>
    </w:p>
    <w:p w14:paraId="6ACA223D" w14:textId="77777777" w:rsidR="004A0B1E" w:rsidRPr="004A0B1E" w:rsidRDefault="004A0B1E" w:rsidP="004A0B1E">
      <w:pPr>
        <w:ind w:left="720"/>
        <w:rPr>
          <w:b/>
          <w:color w:val="FF0000"/>
        </w:rPr>
      </w:pPr>
    </w:p>
    <w:p w14:paraId="0DDA204F" w14:textId="77777777" w:rsidR="002E26B6" w:rsidRDefault="00893830" w:rsidP="002E26B6">
      <w:pPr>
        <w:numPr>
          <w:ilvl w:val="0"/>
          <w:numId w:val="15"/>
        </w:numPr>
        <w:rPr>
          <w:b/>
        </w:rPr>
      </w:pPr>
      <w:r>
        <w:rPr>
          <w:b/>
        </w:rPr>
        <w:t xml:space="preserve">Write </w:t>
      </w:r>
      <w:r w:rsidR="002E26B6">
        <w:rPr>
          <w:b/>
        </w:rPr>
        <w:t>the name and title of the player you could contact:</w:t>
      </w:r>
    </w:p>
    <w:p w14:paraId="04161C64" w14:textId="77777777" w:rsidR="002E26B6" w:rsidRDefault="002E26B6" w:rsidP="002E26B6">
      <w:pPr>
        <w:pStyle w:val="ColorfulList-Accent11"/>
        <w:rPr>
          <w:b/>
        </w:rPr>
      </w:pPr>
    </w:p>
    <w:p w14:paraId="537BAC4B" w14:textId="77777777" w:rsidR="00414EED" w:rsidRDefault="00414EED" w:rsidP="002E26B6"/>
    <w:p w14:paraId="7E55C752" w14:textId="7DD0EDE2" w:rsidR="002E26B6" w:rsidRDefault="002E26B6" w:rsidP="002E26B6"/>
    <w:p w14:paraId="3BCC912C" w14:textId="2E73DAAF" w:rsidR="002E26B6" w:rsidRDefault="002E26B6" w:rsidP="00C513B9">
      <w:pPr>
        <w:pStyle w:val="ListParagraph"/>
        <w:numPr>
          <w:ilvl w:val="0"/>
          <w:numId w:val="32"/>
        </w:numPr>
        <w:tabs>
          <w:tab w:val="left" w:pos="432"/>
        </w:tabs>
        <w:ind w:left="0" w:firstLine="0"/>
      </w:pPr>
      <w:r>
        <w:t xml:space="preserve">Identify a governmental department (administrative) office at either the federal, state, or local level that has a clear role in the societal category you are </w:t>
      </w:r>
      <w:proofErr w:type="gramStart"/>
      <w:r>
        <w:t>studying, and</w:t>
      </w:r>
      <w:proofErr w:type="gramEnd"/>
      <w:r>
        <w:t xml:space="preserve"> identify a player </w:t>
      </w:r>
      <w:r w:rsidR="00823FB5">
        <w:t xml:space="preserve">(government official) </w:t>
      </w:r>
      <w:r>
        <w:t>within the department. You may want to contact this player later in the course</w:t>
      </w:r>
      <w:r w:rsidR="0092387B">
        <w:t xml:space="preserve">. </w:t>
      </w:r>
      <w:r>
        <w:t>No source is needed for this exercise</w:t>
      </w:r>
      <w:r w:rsidR="0092387B">
        <w:t xml:space="preserve">. </w:t>
      </w:r>
      <w:r>
        <w:t>(5 points)</w:t>
      </w:r>
    </w:p>
    <w:p w14:paraId="31EA0C8B" w14:textId="787B5062" w:rsidR="002E26B6" w:rsidRDefault="002E26B6" w:rsidP="002E26B6">
      <w:r>
        <w:t xml:space="preserve">Part C score: </w:t>
      </w:r>
      <w:r w:rsidR="008479EC">
        <w:t>__</w:t>
      </w:r>
      <w:r>
        <w:t>___</w:t>
      </w:r>
    </w:p>
    <w:p w14:paraId="7AEFF5E0" w14:textId="77777777" w:rsidR="002E26B6" w:rsidRDefault="002E26B6" w:rsidP="002E26B6"/>
    <w:p w14:paraId="62B89A38" w14:textId="77777777" w:rsidR="002E26B6" w:rsidRDefault="002E26B6" w:rsidP="002E26B6">
      <w:pPr>
        <w:numPr>
          <w:ilvl w:val="0"/>
          <w:numId w:val="16"/>
        </w:numPr>
        <w:rPr>
          <w:b/>
        </w:rPr>
      </w:pPr>
      <w:r>
        <w:rPr>
          <w:b/>
        </w:rPr>
        <w:t>Write the exact title of the administrative office and its geographic location:</w:t>
      </w:r>
    </w:p>
    <w:p w14:paraId="5F013C52" w14:textId="77777777" w:rsidR="002E26B6" w:rsidRDefault="002E26B6" w:rsidP="002E26B6">
      <w:pPr>
        <w:ind w:left="360"/>
        <w:rPr>
          <w:b/>
        </w:rPr>
      </w:pPr>
    </w:p>
    <w:p w14:paraId="2BBBE153" w14:textId="783904AD" w:rsidR="008479EC" w:rsidRDefault="002E26B6">
      <w:pPr>
        <w:numPr>
          <w:ilvl w:val="0"/>
          <w:numId w:val="16"/>
        </w:numPr>
        <w:rPr>
          <w:b/>
        </w:rPr>
      </w:pPr>
      <w:r>
        <w:rPr>
          <w:b/>
        </w:rPr>
        <w:t>Write the name</w:t>
      </w:r>
      <w:r w:rsidR="007D4167">
        <w:rPr>
          <w:b/>
        </w:rPr>
        <w:t xml:space="preserve"> and title</w:t>
      </w:r>
      <w:r>
        <w:rPr>
          <w:b/>
        </w:rPr>
        <w:t xml:space="preserve"> of the player in the department: </w:t>
      </w:r>
    </w:p>
    <w:p w14:paraId="690E123C" w14:textId="77777777" w:rsidR="008479EC" w:rsidRDefault="008479EC" w:rsidP="00C513B9">
      <w:pPr>
        <w:rPr>
          <w:b/>
        </w:rPr>
      </w:pPr>
    </w:p>
    <w:p w14:paraId="04AB9BE4" w14:textId="77777777" w:rsidR="001E2AA1" w:rsidRDefault="001E2AA1" w:rsidP="001E2AA1">
      <w:pPr>
        <w:numPr>
          <w:ilvl w:val="0"/>
          <w:numId w:val="17"/>
        </w:numPr>
        <w:rPr>
          <w:b/>
        </w:rPr>
      </w:pPr>
      <w:r>
        <w:rPr>
          <w:b/>
        </w:rPr>
        <w:t>Write the e-mail address of the elected official. If the official can only be emailed through a webpage, indicate this and provide the web address.  Write the phone number of the elected official:</w:t>
      </w:r>
    </w:p>
    <w:p w14:paraId="22FBAECB" w14:textId="77777777" w:rsidR="0004094A" w:rsidRDefault="0004094A" w:rsidP="0004094A">
      <w:pPr>
        <w:rPr>
          <w:b/>
        </w:rPr>
      </w:pPr>
    </w:p>
    <w:p w14:paraId="6E6C7E6A" w14:textId="567F2866" w:rsidR="002E26B6" w:rsidRDefault="002E26B6" w:rsidP="00C513B9">
      <w:pPr>
        <w:pStyle w:val="ListParagraph"/>
        <w:numPr>
          <w:ilvl w:val="0"/>
          <w:numId w:val="32"/>
        </w:numPr>
        <w:tabs>
          <w:tab w:val="left" w:pos="432"/>
        </w:tabs>
        <w:ind w:left="0" w:firstLine="0"/>
      </w:pPr>
      <w:r>
        <w:lastRenderedPageBreak/>
        <w:t xml:space="preserve">Identify an </w:t>
      </w:r>
      <w:r>
        <w:rPr>
          <w:b/>
          <w:bCs/>
        </w:rPr>
        <w:t xml:space="preserve">elected </w:t>
      </w:r>
      <w:r>
        <w:t>federal, state, or local government official other than the Chief Executive (e.g.</w:t>
      </w:r>
      <w:r w:rsidR="00414EED">
        <w:t>,</w:t>
      </w:r>
      <w:r>
        <w:t xml:space="preserve"> President, Governor, or Mayor) who is a player in the societal category you are studying. You may want to contact this player later in the course. No source is needed for this exercise</w:t>
      </w:r>
      <w:r w:rsidR="0092387B">
        <w:t xml:space="preserve">. </w:t>
      </w:r>
      <w:r>
        <w:t>(5 points)</w:t>
      </w:r>
    </w:p>
    <w:p w14:paraId="533AA663" w14:textId="2DC7C02E" w:rsidR="002E26B6" w:rsidRDefault="002E26B6" w:rsidP="002E26B6">
      <w:r>
        <w:t xml:space="preserve">Part D score: </w:t>
      </w:r>
      <w:r w:rsidR="008479EC">
        <w:t>_</w:t>
      </w:r>
      <w:r>
        <w:t>____</w:t>
      </w:r>
    </w:p>
    <w:p w14:paraId="0C0E03CD" w14:textId="77777777" w:rsidR="002E26B6" w:rsidRDefault="002E26B6" w:rsidP="002E26B6"/>
    <w:p w14:paraId="3F6F2643" w14:textId="77777777" w:rsidR="004A0B1E" w:rsidRPr="00451D44" w:rsidRDefault="004A0B1E" w:rsidP="004A0B1E">
      <w:pPr>
        <w:numPr>
          <w:ilvl w:val="0"/>
          <w:numId w:val="17"/>
        </w:numPr>
        <w:rPr>
          <w:b/>
        </w:rPr>
      </w:pPr>
      <w:r w:rsidRPr="00451D44">
        <w:rPr>
          <w:b/>
        </w:rPr>
        <w:t xml:space="preserve">Write the name of the </w:t>
      </w:r>
      <w:r w:rsidRPr="00451D44">
        <w:rPr>
          <w:b/>
          <w:bCs/>
        </w:rPr>
        <w:t>elected</w:t>
      </w:r>
      <w:r w:rsidRPr="00451D44">
        <w:rPr>
          <w:b/>
        </w:rPr>
        <w:t xml:space="preserve"> official:</w:t>
      </w:r>
    </w:p>
    <w:p w14:paraId="42653355" w14:textId="77777777" w:rsidR="004A0B1E" w:rsidRDefault="004A0B1E" w:rsidP="004A0B1E">
      <w:pPr>
        <w:ind w:left="720"/>
        <w:rPr>
          <w:b/>
        </w:rPr>
      </w:pPr>
    </w:p>
    <w:p w14:paraId="10B48F2A" w14:textId="10164BC3" w:rsidR="002E26B6" w:rsidRDefault="002E26B6" w:rsidP="002E26B6">
      <w:pPr>
        <w:numPr>
          <w:ilvl w:val="0"/>
          <w:numId w:val="17"/>
        </w:numPr>
        <w:rPr>
          <w:b/>
        </w:rPr>
      </w:pPr>
      <w:r>
        <w:rPr>
          <w:b/>
        </w:rPr>
        <w:t xml:space="preserve">Write the exact title of the </w:t>
      </w:r>
      <w:r>
        <w:rPr>
          <w:b/>
          <w:bCs/>
        </w:rPr>
        <w:t>elected</w:t>
      </w:r>
      <w:r>
        <w:rPr>
          <w:b/>
        </w:rPr>
        <w:t xml:space="preserve"> office</w:t>
      </w:r>
      <w:r w:rsidR="00CC6706">
        <w:rPr>
          <w:b/>
        </w:rPr>
        <w:t>, including the geographic location the office represents</w:t>
      </w:r>
      <w:r>
        <w:rPr>
          <w:b/>
        </w:rPr>
        <w:t>:</w:t>
      </w:r>
    </w:p>
    <w:p w14:paraId="79E500DE" w14:textId="77777777" w:rsidR="002E26B6" w:rsidRDefault="002E26B6" w:rsidP="002E26B6">
      <w:pPr>
        <w:ind w:left="360"/>
        <w:rPr>
          <w:b/>
        </w:rPr>
      </w:pPr>
    </w:p>
    <w:p w14:paraId="1BE1B366" w14:textId="77777777" w:rsidR="002E26B6" w:rsidRDefault="002E26B6" w:rsidP="002E26B6">
      <w:pPr>
        <w:ind w:left="360"/>
        <w:rPr>
          <w:b/>
        </w:rPr>
      </w:pPr>
    </w:p>
    <w:p w14:paraId="3CAC1D3B" w14:textId="1CABA40D" w:rsidR="002E26B6" w:rsidRDefault="002E26B6" w:rsidP="002E26B6">
      <w:pPr>
        <w:numPr>
          <w:ilvl w:val="0"/>
          <w:numId w:val="17"/>
        </w:numPr>
        <w:rPr>
          <w:b/>
        </w:rPr>
      </w:pPr>
      <w:r>
        <w:rPr>
          <w:b/>
        </w:rPr>
        <w:t>Write the e-mail address of the elected official</w:t>
      </w:r>
      <w:r w:rsidR="0092387B">
        <w:rPr>
          <w:b/>
        </w:rPr>
        <w:t xml:space="preserve">. </w:t>
      </w:r>
      <w:r>
        <w:rPr>
          <w:b/>
        </w:rPr>
        <w:t>If the official can only be emailed through a webpage, indicate this and provide the web address</w:t>
      </w:r>
      <w:r w:rsidR="00DD2954">
        <w:rPr>
          <w:b/>
        </w:rPr>
        <w:t>.  Write the phone number of the elected official</w:t>
      </w:r>
      <w:r>
        <w:rPr>
          <w:b/>
        </w:rPr>
        <w:t>:</w:t>
      </w:r>
    </w:p>
    <w:p w14:paraId="31EA3DB8" w14:textId="7EC95CB7" w:rsidR="002E26B6" w:rsidRDefault="002E26B6" w:rsidP="002E26B6">
      <w:pPr>
        <w:rPr>
          <w:b/>
        </w:rPr>
      </w:pPr>
      <w:r>
        <w:rPr>
          <w:b/>
        </w:rPr>
        <w:br w:type="page"/>
      </w:r>
      <w:r>
        <w:lastRenderedPageBreak/>
        <w:t>Exercise 1.</w:t>
      </w:r>
      <w:r w:rsidR="001C7659">
        <w:t>5</w:t>
      </w:r>
      <w:r>
        <w:t xml:space="preserve">: References </w:t>
      </w:r>
    </w:p>
    <w:p w14:paraId="024E9B28" w14:textId="5AAFB38C" w:rsidR="002E26B6" w:rsidRDefault="002E26B6" w:rsidP="002E26B6">
      <w:r>
        <w:t>Your Total Score:</w:t>
      </w:r>
      <w:r w:rsidR="005500E4">
        <w:t xml:space="preserve"> </w:t>
      </w:r>
      <w:r>
        <w:t>_____</w:t>
      </w:r>
      <w:r>
        <w:tab/>
        <w:t>(Maximum:</w:t>
      </w:r>
      <w:r w:rsidR="00760211">
        <w:t xml:space="preserve"> </w:t>
      </w:r>
      <w:r>
        <w:t>10 points)</w:t>
      </w:r>
    </w:p>
    <w:p w14:paraId="1CA302CF" w14:textId="77777777" w:rsidR="002E26B6" w:rsidRDefault="002E26B6" w:rsidP="002E26B6">
      <w:pPr>
        <w:spacing w:line="240" w:lineRule="atLeast"/>
      </w:pPr>
    </w:p>
    <w:p w14:paraId="34AF784C" w14:textId="200DCA5A" w:rsidR="002E26B6" w:rsidRDefault="002E26B6" w:rsidP="002E26B6">
      <w:pPr>
        <w:numPr>
          <w:ilvl w:val="0"/>
          <w:numId w:val="4"/>
        </w:numPr>
      </w:pPr>
      <w:r>
        <w:t xml:space="preserve">Prepare a list of references that includes </w:t>
      </w:r>
      <w:r w:rsidR="004A0B1E" w:rsidRPr="00451D44">
        <w:t>every</w:t>
      </w:r>
      <w:r w:rsidRPr="00451D44">
        <w:t xml:space="preserve"> </w:t>
      </w:r>
      <w:r w:rsidR="004A0B1E" w:rsidRPr="00451D44">
        <w:t>source</w:t>
      </w:r>
      <w:r w:rsidRPr="00451D44">
        <w:t xml:space="preserve"> </w:t>
      </w:r>
      <w:r>
        <w:t>for this module</w:t>
      </w:r>
      <w:r w:rsidR="0092387B">
        <w:t xml:space="preserve">. </w:t>
      </w:r>
    </w:p>
    <w:p w14:paraId="4AA6D5D3" w14:textId="39FEDDA5" w:rsidR="002E26B6" w:rsidRDefault="002E26B6" w:rsidP="002E26B6">
      <w:pPr>
        <w:numPr>
          <w:ilvl w:val="0"/>
          <w:numId w:val="4"/>
        </w:numPr>
      </w:pPr>
      <w:r>
        <w:t xml:space="preserve">Follow </w:t>
      </w:r>
      <w:r w:rsidR="00054990">
        <w:t xml:space="preserve">the </w:t>
      </w:r>
      <w:r>
        <w:t xml:space="preserve">APA </w:t>
      </w:r>
      <w:r w:rsidR="00054990">
        <w:t>format</w:t>
      </w:r>
      <w:r w:rsidR="004A0B1E">
        <w:t xml:space="preserve"> </w:t>
      </w:r>
      <w:r w:rsidR="004A0B1E" w:rsidRPr="00451D44">
        <w:t>(</w:t>
      </w:r>
      <w:r w:rsidR="0004514B" w:rsidRPr="00451D44">
        <w:t xml:space="preserve">guidelines are available on the </w:t>
      </w:r>
      <w:r w:rsidR="0096728D" w:rsidRPr="00451D44">
        <w:t>PST</w:t>
      </w:r>
      <w:r w:rsidR="0004514B" w:rsidRPr="00451D44">
        <w:t xml:space="preserve"> 101 website</w:t>
      </w:r>
      <w:r w:rsidR="004A0B1E" w:rsidRPr="00451D44">
        <w:t>)</w:t>
      </w:r>
      <w:r w:rsidR="0004514B" w:rsidRPr="00451D44">
        <w:t>.</w:t>
      </w:r>
    </w:p>
    <w:p w14:paraId="5A97D2A6" w14:textId="4CB57696" w:rsidR="00857C1F" w:rsidRDefault="00857C1F" w:rsidP="002E26B6">
      <w:pPr>
        <w:numPr>
          <w:ilvl w:val="0"/>
          <w:numId w:val="4"/>
        </w:numPr>
      </w:pPr>
      <w:r>
        <w:t xml:space="preserve">Reminder to use only articles </w:t>
      </w:r>
      <w:r w:rsidR="004A0B1E" w:rsidRPr="00451D44">
        <w:t>dating</w:t>
      </w:r>
      <w:r w:rsidRPr="00451D44">
        <w:t xml:space="preserve"> </w:t>
      </w:r>
      <w:r>
        <w:t>back no more than 6 months, unless otherwise stated in the exercise directions.</w:t>
      </w:r>
    </w:p>
    <w:p w14:paraId="45951C9F" w14:textId="77777777" w:rsidR="002E26B6" w:rsidRDefault="002E26B6" w:rsidP="002E26B6"/>
    <w:p w14:paraId="0477D004" w14:textId="77777777" w:rsidR="002E26B6" w:rsidRDefault="002E26B6" w:rsidP="002E26B6">
      <w:pPr>
        <w:pStyle w:val="BodyText2"/>
        <w:numPr>
          <w:ilvl w:val="0"/>
          <w:numId w:val="22"/>
        </w:numPr>
        <w:spacing w:line="240" w:lineRule="auto"/>
        <w:rPr>
          <w:b/>
        </w:rPr>
      </w:pPr>
      <w:r>
        <w:rPr>
          <w:b/>
        </w:rPr>
        <w:t xml:space="preserve">Start the References page on the next line or on the next page. </w:t>
      </w:r>
    </w:p>
    <w:p w14:paraId="0373CB2D" w14:textId="77777777" w:rsidR="002E26B6" w:rsidRDefault="002E26B6" w:rsidP="002E26B6">
      <w:pPr>
        <w:spacing w:line="240" w:lineRule="atLeast"/>
      </w:pPr>
    </w:p>
    <w:p w14:paraId="0C4626C9" w14:textId="77777777" w:rsidR="002E26B6" w:rsidRDefault="002E26B6" w:rsidP="002E26B6"/>
    <w:p w14:paraId="7A4AB1A7" w14:textId="77777777" w:rsidR="002E26B6" w:rsidRDefault="002E26B6" w:rsidP="002E26B6"/>
    <w:p w14:paraId="1E8E3C32" w14:textId="77777777" w:rsidR="002E26B6" w:rsidRDefault="002E26B6" w:rsidP="002E26B6"/>
    <w:p w14:paraId="51A80CA0" w14:textId="77777777" w:rsidR="002E26B6" w:rsidRDefault="002E26B6" w:rsidP="002E26B6"/>
    <w:p w14:paraId="36F93463" w14:textId="77777777" w:rsidR="002E26B6" w:rsidRDefault="002E26B6" w:rsidP="002E26B6"/>
    <w:p w14:paraId="115B80C6" w14:textId="77777777" w:rsidR="002E26B6" w:rsidRDefault="002E26B6" w:rsidP="002E26B6"/>
    <w:p w14:paraId="7E67F85A" w14:textId="77777777" w:rsidR="002E26B6" w:rsidRDefault="002E26B6" w:rsidP="002E26B6"/>
    <w:p w14:paraId="75AF9F62" w14:textId="34C22257" w:rsidR="002E26B6" w:rsidRDefault="0004514B" w:rsidP="0004514B">
      <w:pPr>
        <w:tabs>
          <w:tab w:val="left" w:pos="6540"/>
        </w:tabs>
      </w:pPr>
      <w:r>
        <w:tab/>
      </w:r>
    </w:p>
    <w:p w14:paraId="6D827B32" w14:textId="77777777" w:rsidR="002E26B6" w:rsidRPr="00FC053B" w:rsidRDefault="002E26B6" w:rsidP="002E26B6"/>
    <w:sectPr w:rsidR="002E26B6" w:rsidRPr="00FC053B" w:rsidSect="002E26B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8823CF" w14:textId="77777777" w:rsidR="00BA63FE" w:rsidRDefault="00BA63FE">
      <w:r>
        <w:separator/>
      </w:r>
    </w:p>
  </w:endnote>
  <w:endnote w:type="continuationSeparator" w:id="0">
    <w:p w14:paraId="1DC77B56" w14:textId="77777777" w:rsidR="00BA63FE" w:rsidRDefault="00BA63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AB808" w14:textId="08301087" w:rsidR="00F252D2" w:rsidRDefault="00F252D2" w:rsidP="00F252D2">
    <w:pPr>
      <w:pStyle w:val="Footer"/>
      <w:jc w:val="right"/>
    </w:pPr>
    <w:r>
      <w:t>____WRT   ____ORG</w:t>
    </w:r>
  </w:p>
  <w:p w14:paraId="0888CA70" w14:textId="77777777" w:rsidR="00F252D2" w:rsidRDefault="00F25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ABB3B" w14:textId="77777777" w:rsidR="006979BA" w:rsidRDefault="006979B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1D8E4A" w14:textId="77777777" w:rsidR="006979BA" w:rsidRDefault="006979BA">
    <w:pPr>
      <w:pStyle w:val="Footer"/>
      <w:ind w:right="360"/>
    </w:pPr>
  </w:p>
  <w:p w14:paraId="2DE88E24" w14:textId="77777777" w:rsidR="006979BA" w:rsidRDefault="006979B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AA1" w14:textId="77777777" w:rsidR="0004514B" w:rsidRDefault="0004514B" w:rsidP="0004514B">
    <w:pPr>
      <w:pStyle w:val="Footer"/>
      <w:jc w:val="right"/>
    </w:pPr>
    <w:r>
      <w:t>____WRT   ____ORG</w:t>
    </w:r>
  </w:p>
  <w:p w14:paraId="553386AB" w14:textId="77777777" w:rsidR="0004514B" w:rsidRDefault="0004514B" w:rsidP="0004514B">
    <w:pPr>
      <w:pStyle w:val="Footer"/>
    </w:pPr>
  </w:p>
  <w:p w14:paraId="531EDC4D" w14:textId="77777777" w:rsidR="006979BA" w:rsidRDefault="006979BA" w:rsidP="0004514B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C3EF3" w14:textId="77777777" w:rsidR="00BA63FE" w:rsidRDefault="00BA63FE">
      <w:r>
        <w:separator/>
      </w:r>
    </w:p>
  </w:footnote>
  <w:footnote w:type="continuationSeparator" w:id="0">
    <w:p w14:paraId="5B68ED99" w14:textId="77777777" w:rsidR="00BA63FE" w:rsidRDefault="00BA63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D8167B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06CF3"/>
    <w:multiLevelType w:val="hybridMultilevel"/>
    <w:tmpl w:val="FA8EB6A6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4B7E22"/>
    <w:multiLevelType w:val="hybridMultilevel"/>
    <w:tmpl w:val="784C61FA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F5139C6"/>
    <w:multiLevelType w:val="hybridMultilevel"/>
    <w:tmpl w:val="65EA44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022EE"/>
    <w:multiLevelType w:val="hybridMultilevel"/>
    <w:tmpl w:val="36DC2782"/>
    <w:lvl w:ilvl="0" w:tplc="25A81BB8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05324"/>
    <w:multiLevelType w:val="hybridMultilevel"/>
    <w:tmpl w:val="A898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B77A9"/>
    <w:multiLevelType w:val="hybridMultilevel"/>
    <w:tmpl w:val="C7908DF4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55BFC"/>
    <w:multiLevelType w:val="hybridMultilevel"/>
    <w:tmpl w:val="3E7A39FC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2BF620F"/>
    <w:multiLevelType w:val="hybridMultilevel"/>
    <w:tmpl w:val="250CC3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BA5797"/>
    <w:multiLevelType w:val="hybridMultilevel"/>
    <w:tmpl w:val="989E57DE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D3045"/>
    <w:multiLevelType w:val="hybridMultilevel"/>
    <w:tmpl w:val="F398A8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140AD7"/>
    <w:multiLevelType w:val="hybridMultilevel"/>
    <w:tmpl w:val="373205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1634FB"/>
    <w:multiLevelType w:val="hybridMultilevel"/>
    <w:tmpl w:val="9454C8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FE4270D"/>
    <w:multiLevelType w:val="hybridMultilevel"/>
    <w:tmpl w:val="C984534E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1236B"/>
    <w:multiLevelType w:val="hybridMultilevel"/>
    <w:tmpl w:val="07280C42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3467A28"/>
    <w:multiLevelType w:val="hybridMultilevel"/>
    <w:tmpl w:val="33523062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F864C76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556C5"/>
    <w:multiLevelType w:val="hybridMultilevel"/>
    <w:tmpl w:val="487070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433795C"/>
    <w:multiLevelType w:val="hybridMultilevel"/>
    <w:tmpl w:val="2898BF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051CC5"/>
    <w:multiLevelType w:val="hybridMultilevel"/>
    <w:tmpl w:val="440E2E94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2D13AC"/>
    <w:multiLevelType w:val="hybridMultilevel"/>
    <w:tmpl w:val="BFF6B3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270E6E"/>
    <w:multiLevelType w:val="hybridMultilevel"/>
    <w:tmpl w:val="7474F1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5C7B53"/>
    <w:multiLevelType w:val="hybridMultilevel"/>
    <w:tmpl w:val="CF1023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2A3F40"/>
    <w:multiLevelType w:val="hybridMultilevel"/>
    <w:tmpl w:val="92D0BD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1C74BB"/>
    <w:multiLevelType w:val="hybridMultilevel"/>
    <w:tmpl w:val="8AA2D2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8808A2"/>
    <w:multiLevelType w:val="hybridMultilevel"/>
    <w:tmpl w:val="A69E6B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56014DD"/>
    <w:multiLevelType w:val="multilevel"/>
    <w:tmpl w:val="9790F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4"/>
        <w:szCs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051C0"/>
    <w:multiLevelType w:val="hybridMultilevel"/>
    <w:tmpl w:val="F7AE57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C303A8"/>
    <w:multiLevelType w:val="hybridMultilevel"/>
    <w:tmpl w:val="D65E6B26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CA3348D"/>
    <w:multiLevelType w:val="hybridMultilevel"/>
    <w:tmpl w:val="7C8A37D6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583207"/>
    <w:multiLevelType w:val="hybridMultilevel"/>
    <w:tmpl w:val="5C3A8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0B42A5D"/>
    <w:multiLevelType w:val="hybridMultilevel"/>
    <w:tmpl w:val="8730CC88"/>
    <w:lvl w:ilvl="0" w:tplc="18F84F1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DB7AD5"/>
    <w:multiLevelType w:val="hybridMultilevel"/>
    <w:tmpl w:val="32C41642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B82AB0"/>
    <w:multiLevelType w:val="hybridMultilevel"/>
    <w:tmpl w:val="BC64C432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FA672E"/>
    <w:multiLevelType w:val="hybridMultilevel"/>
    <w:tmpl w:val="239A5188"/>
    <w:lvl w:ilvl="0" w:tplc="3124C0C8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AD2D61"/>
    <w:multiLevelType w:val="hybridMultilevel"/>
    <w:tmpl w:val="8AA2D2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1E4738"/>
    <w:multiLevelType w:val="hybridMultilevel"/>
    <w:tmpl w:val="B0DC9762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53A127A"/>
    <w:multiLevelType w:val="hybridMultilevel"/>
    <w:tmpl w:val="0DEEB960"/>
    <w:lvl w:ilvl="0" w:tplc="D9D428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7C491A"/>
    <w:multiLevelType w:val="hybridMultilevel"/>
    <w:tmpl w:val="7F847D22"/>
    <w:lvl w:ilvl="0" w:tplc="D9D428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num w:numId="1">
    <w:abstractNumId w:val="20"/>
  </w:num>
  <w:num w:numId="2">
    <w:abstractNumId w:val="3"/>
  </w:num>
  <w:num w:numId="3">
    <w:abstractNumId w:val="19"/>
  </w:num>
  <w:num w:numId="4">
    <w:abstractNumId w:val="35"/>
  </w:num>
  <w:num w:numId="5">
    <w:abstractNumId w:val="31"/>
  </w:num>
  <w:num w:numId="6">
    <w:abstractNumId w:val="32"/>
  </w:num>
  <w:num w:numId="7">
    <w:abstractNumId w:val="18"/>
  </w:num>
  <w:num w:numId="8">
    <w:abstractNumId w:val="28"/>
  </w:num>
  <w:num w:numId="9">
    <w:abstractNumId w:val="36"/>
  </w:num>
  <w:num w:numId="10">
    <w:abstractNumId w:val="13"/>
  </w:num>
  <w:num w:numId="11">
    <w:abstractNumId w:val="25"/>
  </w:num>
  <w:num w:numId="12">
    <w:abstractNumId w:val="15"/>
  </w:num>
  <w:num w:numId="13">
    <w:abstractNumId w:val="1"/>
  </w:num>
  <w:num w:numId="14">
    <w:abstractNumId w:val="2"/>
  </w:num>
  <w:num w:numId="15">
    <w:abstractNumId w:val="27"/>
  </w:num>
  <w:num w:numId="16">
    <w:abstractNumId w:val="7"/>
  </w:num>
  <w:num w:numId="17">
    <w:abstractNumId w:val="14"/>
  </w:num>
  <w:num w:numId="18">
    <w:abstractNumId w:val="9"/>
  </w:num>
  <w:num w:numId="19">
    <w:abstractNumId w:val="6"/>
  </w:num>
  <w:num w:numId="20">
    <w:abstractNumId w:val="29"/>
  </w:num>
  <w:num w:numId="21">
    <w:abstractNumId w:val="8"/>
  </w:num>
  <w:num w:numId="22">
    <w:abstractNumId w:val="17"/>
  </w:num>
  <w:num w:numId="23">
    <w:abstractNumId w:val="0"/>
  </w:num>
  <w:num w:numId="24">
    <w:abstractNumId w:val="5"/>
  </w:num>
  <w:num w:numId="25">
    <w:abstractNumId w:val="37"/>
  </w:num>
  <w:num w:numId="26">
    <w:abstractNumId w:val="16"/>
  </w:num>
  <w:num w:numId="27">
    <w:abstractNumId w:val="26"/>
  </w:num>
  <w:num w:numId="28">
    <w:abstractNumId w:val="33"/>
  </w:num>
  <w:num w:numId="29">
    <w:abstractNumId w:val="4"/>
  </w:num>
  <w:num w:numId="30">
    <w:abstractNumId w:val="21"/>
  </w:num>
  <w:num w:numId="31">
    <w:abstractNumId w:val="30"/>
  </w:num>
  <w:num w:numId="32">
    <w:abstractNumId w:val="22"/>
  </w:num>
  <w:num w:numId="33">
    <w:abstractNumId w:val="23"/>
  </w:num>
  <w:num w:numId="34">
    <w:abstractNumId w:val="34"/>
  </w:num>
  <w:num w:numId="35">
    <w:abstractNumId w:val="10"/>
  </w:num>
  <w:num w:numId="36">
    <w:abstractNumId w:val="24"/>
  </w:num>
  <w:num w:numId="37">
    <w:abstractNumId w:val="11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DQxsTS1NDU1tDRT0lEKTi0uzszPAykwrAUAU6eSViwAAAA="/>
  </w:docVars>
  <w:rsids>
    <w:rsidRoot w:val="00EE1895"/>
    <w:rsid w:val="000106A5"/>
    <w:rsid w:val="00010EC4"/>
    <w:rsid w:val="00024C39"/>
    <w:rsid w:val="00034988"/>
    <w:rsid w:val="0004094A"/>
    <w:rsid w:val="00044E1E"/>
    <w:rsid w:val="0004514B"/>
    <w:rsid w:val="00054990"/>
    <w:rsid w:val="000705DD"/>
    <w:rsid w:val="00072924"/>
    <w:rsid w:val="000743F3"/>
    <w:rsid w:val="00076B56"/>
    <w:rsid w:val="0008336C"/>
    <w:rsid w:val="00087F4B"/>
    <w:rsid w:val="000A68B3"/>
    <w:rsid w:val="000D1298"/>
    <w:rsid w:val="00100CB2"/>
    <w:rsid w:val="00124ADE"/>
    <w:rsid w:val="00155174"/>
    <w:rsid w:val="00161AF7"/>
    <w:rsid w:val="001816B1"/>
    <w:rsid w:val="00185390"/>
    <w:rsid w:val="001B2168"/>
    <w:rsid w:val="001B29EA"/>
    <w:rsid w:val="001B2FBA"/>
    <w:rsid w:val="001B7544"/>
    <w:rsid w:val="001C33F5"/>
    <w:rsid w:val="001C7659"/>
    <w:rsid w:val="001C76A4"/>
    <w:rsid w:val="001D6480"/>
    <w:rsid w:val="001E2AA1"/>
    <w:rsid w:val="002101A3"/>
    <w:rsid w:val="0024050E"/>
    <w:rsid w:val="0025522F"/>
    <w:rsid w:val="002555B4"/>
    <w:rsid w:val="00272A48"/>
    <w:rsid w:val="0028634C"/>
    <w:rsid w:val="002A0565"/>
    <w:rsid w:val="002A17C0"/>
    <w:rsid w:val="002B170A"/>
    <w:rsid w:val="002D0C66"/>
    <w:rsid w:val="002D5591"/>
    <w:rsid w:val="002E26B6"/>
    <w:rsid w:val="002E4B10"/>
    <w:rsid w:val="002F2840"/>
    <w:rsid w:val="0031280A"/>
    <w:rsid w:val="00324BF4"/>
    <w:rsid w:val="00344173"/>
    <w:rsid w:val="003617AC"/>
    <w:rsid w:val="003669C3"/>
    <w:rsid w:val="00386B31"/>
    <w:rsid w:val="003A0B3C"/>
    <w:rsid w:val="003A0B5F"/>
    <w:rsid w:val="003D5496"/>
    <w:rsid w:val="004012F3"/>
    <w:rsid w:val="00407642"/>
    <w:rsid w:val="00414EED"/>
    <w:rsid w:val="004270BB"/>
    <w:rsid w:val="00434B8B"/>
    <w:rsid w:val="00447367"/>
    <w:rsid w:val="00451711"/>
    <w:rsid w:val="00451D44"/>
    <w:rsid w:val="00453F23"/>
    <w:rsid w:val="00455117"/>
    <w:rsid w:val="00470CD1"/>
    <w:rsid w:val="0047457E"/>
    <w:rsid w:val="004756BC"/>
    <w:rsid w:val="00476604"/>
    <w:rsid w:val="0049598B"/>
    <w:rsid w:val="004A0B1E"/>
    <w:rsid w:val="004B6478"/>
    <w:rsid w:val="004E43C6"/>
    <w:rsid w:val="004F6C07"/>
    <w:rsid w:val="0053274F"/>
    <w:rsid w:val="005500E4"/>
    <w:rsid w:val="00551DBE"/>
    <w:rsid w:val="005548DE"/>
    <w:rsid w:val="00556D97"/>
    <w:rsid w:val="00584E96"/>
    <w:rsid w:val="005E516B"/>
    <w:rsid w:val="005E5A31"/>
    <w:rsid w:val="005F1471"/>
    <w:rsid w:val="0060420B"/>
    <w:rsid w:val="006054A5"/>
    <w:rsid w:val="006102B6"/>
    <w:rsid w:val="006140EF"/>
    <w:rsid w:val="00622DB4"/>
    <w:rsid w:val="00635276"/>
    <w:rsid w:val="00662D4B"/>
    <w:rsid w:val="006979BA"/>
    <w:rsid w:val="006A6206"/>
    <w:rsid w:val="006B1F15"/>
    <w:rsid w:val="006B708C"/>
    <w:rsid w:val="006C20F6"/>
    <w:rsid w:val="006C5832"/>
    <w:rsid w:val="006C733B"/>
    <w:rsid w:val="006C78CC"/>
    <w:rsid w:val="006D3709"/>
    <w:rsid w:val="0071108A"/>
    <w:rsid w:val="007325F5"/>
    <w:rsid w:val="007375C6"/>
    <w:rsid w:val="00760211"/>
    <w:rsid w:val="007632CA"/>
    <w:rsid w:val="007651A2"/>
    <w:rsid w:val="00795899"/>
    <w:rsid w:val="007D2FC0"/>
    <w:rsid w:val="007D4167"/>
    <w:rsid w:val="007D55A0"/>
    <w:rsid w:val="007E1711"/>
    <w:rsid w:val="007F663F"/>
    <w:rsid w:val="007F749D"/>
    <w:rsid w:val="00805FE8"/>
    <w:rsid w:val="00806CB0"/>
    <w:rsid w:val="00810876"/>
    <w:rsid w:val="00823E2A"/>
    <w:rsid w:val="00823FB5"/>
    <w:rsid w:val="008479EC"/>
    <w:rsid w:val="00856EC5"/>
    <w:rsid w:val="00857C1F"/>
    <w:rsid w:val="008849A0"/>
    <w:rsid w:val="00891DDC"/>
    <w:rsid w:val="00893830"/>
    <w:rsid w:val="008A254E"/>
    <w:rsid w:val="008B21B6"/>
    <w:rsid w:val="008B77C6"/>
    <w:rsid w:val="008C6C82"/>
    <w:rsid w:val="008C7DFC"/>
    <w:rsid w:val="008E155B"/>
    <w:rsid w:val="008F4528"/>
    <w:rsid w:val="0092387B"/>
    <w:rsid w:val="009469B1"/>
    <w:rsid w:val="00946FFE"/>
    <w:rsid w:val="00953224"/>
    <w:rsid w:val="00953FAC"/>
    <w:rsid w:val="0096728D"/>
    <w:rsid w:val="00981C80"/>
    <w:rsid w:val="009C6829"/>
    <w:rsid w:val="009D0967"/>
    <w:rsid w:val="009D2400"/>
    <w:rsid w:val="009D5989"/>
    <w:rsid w:val="009F03F7"/>
    <w:rsid w:val="009F60A6"/>
    <w:rsid w:val="00A0385D"/>
    <w:rsid w:val="00A062B2"/>
    <w:rsid w:val="00A31C3D"/>
    <w:rsid w:val="00A3571F"/>
    <w:rsid w:val="00A50FB1"/>
    <w:rsid w:val="00A54242"/>
    <w:rsid w:val="00A55BA2"/>
    <w:rsid w:val="00A8421A"/>
    <w:rsid w:val="00AA0C99"/>
    <w:rsid w:val="00AB3D41"/>
    <w:rsid w:val="00AB5CB5"/>
    <w:rsid w:val="00AC0175"/>
    <w:rsid w:val="00AC5A66"/>
    <w:rsid w:val="00AF1A4F"/>
    <w:rsid w:val="00AF63BC"/>
    <w:rsid w:val="00B15EE0"/>
    <w:rsid w:val="00B16677"/>
    <w:rsid w:val="00B22603"/>
    <w:rsid w:val="00B65333"/>
    <w:rsid w:val="00B657F9"/>
    <w:rsid w:val="00B77CC1"/>
    <w:rsid w:val="00BA2BC2"/>
    <w:rsid w:val="00BA63FE"/>
    <w:rsid w:val="00BA7E4F"/>
    <w:rsid w:val="00BC107B"/>
    <w:rsid w:val="00BD10FA"/>
    <w:rsid w:val="00BD2A5F"/>
    <w:rsid w:val="00BD337D"/>
    <w:rsid w:val="00BE3EBD"/>
    <w:rsid w:val="00C02D0B"/>
    <w:rsid w:val="00C3194D"/>
    <w:rsid w:val="00C513B9"/>
    <w:rsid w:val="00C54337"/>
    <w:rsid w:val="00C54C8C"/>
    <w:rsid w:val="00C7737F"/>
    <w:rsid w:val="00C8285B"/>
    <w:rsid w:val="00C83D97"/>
    <w:rsid w:val="00C947A2"/>
    <w:rsid w:val="00CC6706"/>
    <w:rsid w:val="00CD1D9A"/>
    <w:rsid w:val="00CD5796"/>
    <w:rsid w:val="00D37A69"/>
    <w:rsid w:val="00D908B7"/>
    <w:rsid w:val="00DA6F1A"/>
    <w:rsid w:val="00DC21B3"/>
    <w:rsid w:val="00DD2954"/>
    <w:rsid w:val="00E00613"/>
    <w:rsid w:val="00E10062"/>
    <w:rsid w:val="00E50614"/>
    <w:rsid w:val="00E541D3"/>
    <w:rsid w:val="00E61682"/>
    <w:rsid w:val="00E72DDE"/>
    <w:rsid w:val="00E730D6"/>
    <w:rsid w:val="00E769AA"/>
    <w:rsid w:val="00EE1895"/>
    <w:rsid w:val="00EE5D7B"/>
    <w:rsid w:val="00EF0550"/>
    <w:rsid w:val="00EF1E2B"/>
    <w:rsid w:val="00F11371"/>
    <w:rsid w:val="00F23B6F"/>
    <w:rsid w:val="00F252D2"/>
    <w:rsid w:val="00F52955"/>
    <w:rsid w:val="00F70CD8"/>
    <w:rsid w:val="00F725EF"/>
    <w:rsid w:val="00F74DD9"/>
    <w:rsid w:val="00F83C97"/>
    <w:rsid w:val="00F91682"/>
    <w:rsid w:val="00F95135"/>
    <w:rsid w:val="00FE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21CF9B"/>
  <w15:docId w15:val="{64FDAACE-F3BD-4C11-A92F-135BFA36B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sz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lang w:val="x-none" w:eastAsia="x-none"/>
    </w:rPr>
  </w:style>
  <w:style w:type="paragraph" w:customStyle="1" w:styleId="MediumList2-Accent41">
    <w:name w:val="Medium List 2 - Accent 41"/>
    <w:basedOn w:val="Normal"/>
    <w:uiPriority w:val="34"/>
    <w:qFormat/>
    <w:rsid w:val="007242EE"/>
    <w:pPr>
      <w:ind w:left="720"/>
    </w:pPr>
  </w:style>
  <w:style w:type="character" w:customStyle="1" w:styleId="Heading1Char">
    <w:name w:val="Heading 1 Char"/>
    <w:link w:val="Heading1"/>
    <w:rsid w:val="00D9698D"/>
    <w:rPr>
      <w:sz w:val="32"/>
    </w:rPr>
  </w:style>
  <w:style w:type="character" w:customStyle="1" w:styleId="Heading2Char">
    <w:name w:val="Heading 2 Char"/>
    <w:link w:val="Heading2"/>
    <w:rsid w:val="00D9698D"/>
    <w:rPr>
      <w:b/>
      <w:bCs/>
      <w:sz w:val="24"/>
    </w:rPr>
  </w:style>
  <w:style w:type="character" w:customStyle="1" w:styleId="BodyText2Char">
    <w:name w:val="Body Text 2 Char"/>
    <w:link w:val="BodyText2"/>
    <w:rsid w:val="00D9698D"/>
    <w:rPr>
      <w:sz w:val="24"/>
    </w:rPr>
  </w:style>
  <w:style w:type="paragraph" w:customStyle="1" w:styleId="ColorfulList-Accent11">
    <w:name w:val="Colorful List - Accent 11"/>
    <w:basedOn w:val="Normal"/>
    <w:uiPriority w:val="34"/>
    <w:qFormat/>
    <w:rsid w:val="001808BB"/>
    <w:pPr>
      <w:ind w:left="720"/>
    </w:pPr>
  </w:style>
  <w:style w:type="character" w:customStyle="1" w:styleId="CommentTextChar">
    <w:name w:val="Comment Text Char"/>
    <w:link w:val="CommentText"/>
    <w:semiHidden/>
    <w:rsid w:val="00183D66"/>
  </w:style>
  <w:style w:type="paragraph" w:customStyle="1" w:styleId="Default">
    <w:name w:val="Default"/>
    <w:rsid w:val="007632CA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4E96"/>
    <w:pPr>
      <w:ind w:left="720"/>
      <w:contextualSpacing/>
    </w:pPr>
    <w:rPr>
      <w:rFonts w:eastAsiaTheme="minorEastAsia" w:cstheme="minorBidi"/>
      <w:szCs w:val="24"/>
    </w:rPr>
  </w:style>
  <w:style w:type="table" w:styleId="TableGrid">
    <w:name w:val="Table Grid"/>
    <w:basedOn w:val="TableNormal"/>
    <w:uiPriority w:val="59"/>
    <w:rsid w:val="00584E96"/>
    <w:rPr>
      <w:rFonts w:eastAsiaTheme="minorEastAsia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semiHidden/>
    <w:rsid w:val="008849A0"/>
    <w:rPr>
      <w:sz w:val="24"/>
    </w:rPr>
  </w:style>
  <w:style w:type="character" w:styleId="Hyperlink">
    <w:name w:val="Hyperlink"/>
    <w:unhideWhenUsed/>
    <w:rsid w:val="005548DE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52D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5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2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320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F 101—MODULE 1 GRADE SHEET</vt:lpstr>
    </vt:vector>
  </TitlesOfParts>
  <Company>The Maxwell School</Company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F 101—MODULE 1 GRADE SHEET</dc:title>
  <dc:subject/>
  <dc:creator>Ashley Haskins</dc:creator>
  <cp:keywords/>
  <dc:description/>
  <cp:lastModifiedBy>Connor M Muldoon</cp:lastModifiedBy>
  <cp:revision>3</cp:revision>
  <cp:lastPrinted>2015-07-08T14:25:00Z</cp:lastPrinted>
  <dcterms:created xsi:type="dcterms:W3CDTF">2020-06-30T17:25:00Z</dcterms:created>
  <dcterms:modified xsi:type="dcterms:W3CDTF">2020-07-17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